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Y="91"/>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7560"/>
      </w:tblGrid>
      <w:tr w:rsidR="00C36119" w14:paraId="27B53503" w14:textId="77777777" w:rsidTr="072B84B8">
        <w:tc>
          <w:tcPr>
            <w:tcW w:w="9360" w:type="dxa"/>
            <w:gridSpan w:val="2"/>
          </w:tcPr>
          <w:p w14:paraId="7135C55F" w14:textId="77777777" w:rsidR="007A5567" w:rsidRPr="005F3F0F" w:rsidRDefault="007A5567" w:rsidP="007A5567">
            <w:pPr>
              <w:pStyle w:val="paragraph"/>
              <w:spacing w:before="0" w:beforeAutospacing="0" w:after="0" w:afterAutospacing="0"/>
              <w:ind w:right="2865"/>
              <w:textAlignment w:val="baseline"/>
              <w:rPr>
                <w:rFonts w:ascii="Arial Nova Light" w:hAnsi="Arial Nova Light" w:cs="Segoe UI"/>
                <w:sz w:val="18"/>
                <w:szCs w:val="18"/>
              </w:rPr>
            </w:pPr>
            <w:r w:rsidRPr="005F3F0F">
              <w:rPr>
                <w:rStyle w:val="normaltextrun"/>
                <w:rFonts w:ascii="Arial Nova Light" w:hAnsi="Arial Nova Light" w:cs="Segoe UI"/>
                <w:b/>
                <w:bCs/>
                <w:color w:val="C00000"/>
                <w:sz w:val="31"/>
                <w:szCs w:val="31"/>
              </w:rPr>
              <w:t>Master of Design </w:t>
            </w:r>
            <w:r w:rsidRPr="005F3F0F">
              <w:rPr>
                <w:rStyle w:val="eop"/>
                <w:rFonts w:ascii="Arial Nova Light" w:hAnsi="Arial Nova Light" w:cs="Segoe UI"/>
                <w:color w:val="C00000"/>
                <w:sz w:val="31"/>
                <w:szCs w:val="31"/>
              </w:rPr>
              <w:t> </w:t>
            </w:r>
          </w:p>
          <w:p w14:paraId="36E1C4CC" w14:textId="77777777" w:rsidR="007A5567" w:rsidRPr="005F3F0F" w:rsidRDefault="007A5567" w:rsidP="007A5567">
            <w:pPr>
              <w:pStyle w:val="paragraph"/>
              <w:spacing w:before="0" w:beforeAutospacing="0" w:after="0" w:afterAutospacing="0"/>
              <w:ind w:right="2865"/>
              <w:textAlignment w:val="baseline"/>
              <w:rPr>
                <w:rFonts w:ascii="Arial Nova Light" w:hAnsi="Arial Nova Light" w:cs="Segoe UI"/>
                <w:sz w:val="18"/>
                <w:szCs w:val="18"/>
              </w:rPr>
            </w:pPr>
            <w:r w:rsidRPr="005F3F0F">
              <w:rPr>
                <w:rStyle w:val="normaltextrun"/>
                <w:rFonts w:ascii="Arial Nova Light" w:hAnsi="Arial Nova Light" w:cs="Segoe UI"/>
                <w:color w:val="000000"/>
                <w:sz w:val="20"/>
                <w:szCs w:val="20"/>
              </w:rPr>
              <w:t>School of Industrial Design</w:t>
            </w:r>
            <w:r w:rsidRPr="005F3F0F">
              <w:rPr>
                <w:rStyle w:val="eop"/>
                <w:rFonts w:ascii="Arial Nova Light" w:hAnsi="Arial Nova Light" w:cs="Segoe UI"/>
                <w:color w:val="000000"/>
                <w:sz w:val="20"/>
                <w:szCs w:val="20"/>
              </w:rPr>
              <w:t> </w:t>
            </w:r>
          </w:p>
          <w:p w14:paraId="0E47A68C" w14:textId="77777777" w:rsidR="007A5567" w:rsidRPr="005F3F0F" w:rsidRDefault="007A5567" w:rsidP="007A5567">
            <w:pPr>
              <w:pStyle w:val="paragraph"/>
              <w:spacing w:before="0" w:beforeAutospacing="0" w:after="0" w:afterAutospacing="0"/>
              <w:ind w:right="2865"/>
              <w:textAlignment w:val="baseline"/>
              <w:rPr>
                <w:rFonts w:ascii="Arial Nova Light" w:hAnsi="Arial Nova Light" w:cs="Segoe UI"/>
                <w:sz w:val="18"/>
                <w:szCs w:val="18"/>
              </w:rPr>
            </w:pPr>
            <w:r w:rsidRPr="005F3F0F">
              <w:rPr>
                <w:rStyle w:val="normaltextrun"/>
                <w:rFonts w:ascii="Arial Nova Light" w:hAnsi="Arial Nova Light" w:cs="Segoe UI"/>
                <w:color w:val="000000"/>
                <w:sz w:val="20"/>
                <w:szCs w:val="20"/>
              </w:rPr>
              <w:t>Carleton University</w:t>
            </w:r>
            <w:r w:rsidRPr="005F3F0F">
              <w:rPr>
                <w:rStyle w:val="eop"/>
                <w:rFonts w:ascii="Arial Nova Light" w:hAnsi="Arial Nova Light" w:cs="Segoe UI"/>
                <w:color w:val="000000"/>
                <w:sz w:val="20"/>
                <w:szCs w:val="20"/>
              </w:rPr>
              <w:t> </w:t>
            </w:r>
          </w:p>
          <w:p w14:paraId="4B49D021" w14:textId="77777777" w:rsidR="00961798" w:rsidRPr="005F3F0F" w:rsidRDefault="00961798" w:rsidP="00961798">
            <w:pPr>
              <w:rPr>
                <w:rFonts w:ascii="Arial Nova Light" w:hAnsi="Arial Nova Light" w:cs="Calibri Light"/>
                <w:bCs/>
                <w:sz w:val="32"/>
                <w:szCs w:val="32"/>
              </w:rPr>
            </w:pPr>
          </w:p>
          <w:p w14:paraId="4B661EB7" w14:textId="3023D352" w:rsidR="007A5567" w:rsidRPr="005F3F0F" w:rsidRDefault="007A5567" w:rsidP="00961798">
            <w:pPr>
              <w:rPr>
                <w:rFonts w:ascii="Arial Nova Light" w:hAnsi="Arial Nova Light" w:cs="Calibri Light"/>
                <w:bCs/>
                <w:sz w:val="32"/>
                <w:szCs w:val="32"/>
              </w:rPr>
            </w:pPr>
            <w:r w:rsidRPr="005F3F0F">
              <w:rPr>
                <w:rFonts w:ascii="Arial Nova Light" w:hAnsi="Arial Nova Light" w:cs="Calibri Light"/>
                <w:bCs/>
                <w:sz w:val="32"/>
                <w:szCs w:val="32"/>
              </w:rPr>
              <w:t xml:space="preserve">Milestone 3 </w:t>
            </w:r>
            <w:r w:rsidR="00142834">
              <w:rPr>
                <w:rFonts w:ascii="Arial Nova Light" w:hAnsi="Arial Nova Light" w:cs="Calibri Light"/>
                <w:bCs/>
                <w:sz w:val="32"/>
                <w:szCs w:val="32"/>
              </w:rPr>
              <w:t xml:space="preserve">- </w:t>
            </w:r>
            <w:r w:rsidRPr="005F3F0F">
              <w:rPr>
                <w:rFonts w:ascii="Arial Nova Light" w:hAnsi="Arial Nova Light" w:cs="Calibri Light"/>
                <w:bCs/>
                <w:sz w:val="32"/>
                <w:szCs w:val="32"/>
              </w:rPr>
              <w:t>Thesis Proposal</w:t>
            </w:r>
          </w:p>
        </w:tc>
      </w:tr>
      <w:tr w:rsidR="009A0817" w14:paraId="2DA459B5" w14:textId="77777777" w:rsidTr="072B84B8">
        <w:tc>
          <w:tcPr>
            <w:tcW w:w="9360" w:type="dxa"/>
            <w:gridSpan w:val="2"/>
          </w:tcPr>
          <w:p w14:paraId="0E0D41DC" w14:textId="12C78F0D" w:rsidR="00C36119" w:rsidRPr="005F3F0F" w:rsidRDefault="00C36119" w:rsidP="00142834">
            <w:pPr>
              <w:rPr>
                <w:rFonts w:ascii="Arial Nova Light" w:hAnsi="Arial Nova Light"/>
                <w:b/>
                <w:sz w:val="32"/>
                <w:szCs w:val="32"/>
              </w:rPr>
            </w:pPr>
          </w:p>
        </w:tc>
      </w:tr>
      <w:tr w:rsidR="00A975C2" w14:paraId="1598FEA2" w14:textId="77777777" w:rsidTr="072B84B8">
        <w:tc>
          <w:tcPr>
            <w:tcW w:w="9360" w:type="dxa"/>
            <w:gridSpan w:val="2"/>
          </w:tcPr>
          <w:p w14:paraId="2DD3DAC1" w14:textId="77777777" w:rsidR="00050248" w:rsidRPr="005F3F0F" w:rsidRDefault="00050248" w:rsidP="00A975C2">
            <w:pPr>
              <w:pStyle w:val="author"/>
              <w:jc w:val="left"/>
              <w:rPr>
                <w:rFonts w:ascii="Arial Nova Light" w:hAnsi="Arial Nova Light"/>
                <w:b/>
                <w:bCs/>
                <w:sz w:val="18"/>
                <w:szCs w:val="18"/>
                <w:lang w:val="de-DE"/>
              </w:rPr>
            </w:pPr>
            <w:r w:rsidRPr="005F3F0F">
              <w:rPr>
                <w:rFonts w:ascii="Arial Nova Light" w:hAnsi="Arial Nova Light"/>
                <w:b/>
                <w:bCs/>
                <w:sz w:val="18"/>
                <w:szCs w:val="18"/>
                <w:lang w:val="de-DE"/>
              </w:rPr>
              <w:t>Provide:</w:t>
            </w:r>
          </w:p>
          <w:p w14:paraId="307F89A1" w14:textId="77777777" w:rsidR="00142834" w:rsidRDefault="00142834" w:rsidP="00A975C2">
            <w:pPr>
              <w:pStyle w:val="author"/>
              <w:jc w:val="left"/>
              <w:rPr>
                <w:rFonts w:ascii="Arial Nova Light" w:hAnsi="Arial Nova Light"/>
                <w:sz w:val="18"/>
                <w:szCs w:val="18"/>
                <w:lang w:val="de-DE"/>
              </w:rPr>
            </w:pPr>
            <w:r>
              <w:rPr>
                <w:rFonts w:ascii="Arial Nova Light" w:hAnsi="Arial Nova Light"/>
                <w:sz w:val="18"/>
                <w:szCs w:val="18"/>
                <w:lang w:val="de-DE"/>
              </w:rPr>
              <w:t>Thesis Title</w:t>
            </w:r>
          </w:p>
          <w:p w14:paraId="43F15D8E" w14:textId="2626906E" w:rsidR="00A975C2" w:rsidRPr="005F3F0F" w:rsidRDefault="00A975C2" w:rsidP="00A975C2">
            <w:pPr>
              <w:pStyle w:val="author"/>
              <w:jc w:val="left"/>
              <w:rPr>
                <w:rFonts w:ascii="Arial Nova Light" w:hAnsi="Arial Nova Light"/>
                <w:sz w:val="18"/>
                <w:szCs w:val="18"/>
                <w:lang w:val="de-DE"/>
              </w:rPr>
            </w:pPr>
            <w:r w:rsidRPr="005F3F0F">
              <w:rPr>
                <w:rFonts w:ascii="Arial Nova Light" w:hAnsi="Arial Nova Light"/>
                <w:sz w:val="18"/>
                <w:szCs w:val="18"/>
                <w:lang w:val="de-DE"/>
              </w:rPr>
              <w:t xml:space="preserve">Student’s Full Name, School of Industrial Design, Carleton University </w:t>
            </w:r>
          </w:p>
          <w:p w14:paraId="1D9EE662" w14:textId="77777777" w:rsidR="00A975C2" w:rsidRPr="005F3F0F" w:rsidRDefault="00A975C2" w:rsidP="00A975C2">
            <w:pPr>
              <w:pStyle w:val="author"/>
              <w:jc w:val="left"/>
              <w:rPr>
                <w:rFonts w:ascii="Arial Nova Light" w:hAnsi="Arial Nova Light"/>
                <w:sz w:val="18"/>
                <w:szCs w:val="18"/>
                <w:lang w:val="de-DE"/>
              </w:rPr>
            </w:pPr>
            <w:r w:rsidRPr="005F3F0F">
              <w:rPr>
                <w:rFonts w:ascii="Arial Nova Light" w:hAnsi="Arial Nova Light"/>
                <w:sz w:val="18"/>
                <w:szCs w:val="18"/>
                <w:lang w:val="de-DE"/>
              </w:rPr>
              <w:t>SID advisor’s name, School of Industrial Design, Carleton University</w:t>
            </w:r>
          </w:p>
          <w:p w14:paraId="12303B2D" w14:textId="5F5AF2CE" w:rsidR="00830F20" w:rsidRPr="005F3F0F" w:rsidRDefault="00A975C2" w:rsidP="00830F20">
            <w:pPr>
              <w:pStyle w:val="author"/>
              <w:jc w:val="left"/>
              <w:rPr>
                <w:rFonts w:ascii="Arial Nova Light" w:hAnsi="Arial Nova Light"/>
                <w:sz w:val="18"/>
                <w:szCs w:val="18"/>
                <w:lang w:val="de-DE"/>
              </w:rPr>
            </w:pPr>
            <w:r w:rsidRPr="005F3F0F">
              <w:rPr>
                <w:rFonts w:ascii="Arial Nova Light" w:hAnsi="Arial Nova Light"/>
                <w:noProof/>
                <w:sz w:val="18"/>
                <w:szCs w:val="18"/>
                <w:lang w:val="de-DE"/>
              </w:rPr>
              <w:t>Co-advisors</w:t>
            </w:r>
            <w:r w:rsidRPr="005F3F0F">
              <w:rPr>
                <w:rFonts w:ascii="Arial Nova Light" w:hAnsi="Arial Nova Light"/>
                <w:sz w:val="18"/>
                <w:szCs w:val="18"/>
                <w:lang w:val="de-DE"/>
              </w:rPr>
              <w:t xml:space="preserve"> name, affiliation  </w:t>
            </w:r>
          </w:p>
          <w:p w14:paraId="332B0CDB" w14:textId="6E455A0B" w:rsidR="00A975C2" w:rsidRPr="005F3F0F" w:rsidRDefault="00A975C2" w:rsidP="00A975C2">
            <w:pPr>
              <w:tabs>
                <w:tab w:val="left" w:pos="8385"/>
              </w:tabs>
              <w:rPr>
                <w:rFonts w:ascii="Arial Nova Light" w:hAnsi="Arial Nova Light"/>
              </w:rPr>
            </w:pPr>
          </w:p>
        </w:tc>
      </w:tr>
      <w:tr w:rsidR="004E4F88" w14:paraId="2F2368DF" w14:textId="77777777" w:rsidTr="072B84B8">
        <w:trPr>
          <w:trHeight w:val="710"/>
        </w:trPr>
        <w:tc>
          <w:tcPr>
            <w:tcW w:w="1800" w:type="dxa"/>
          </w:tcPr>
          <w:p w14:paraId="0CA4A886" w14:textId="1EB9EDFD" w:rsidR="00830F20" w:rsidRDefault="00BA526F" w:rsidP="00C736ED">
            <w:pPr>
              <w:jc w:val="both"/>
            </w:pPr>
            <w:r>
              <w:rPr>
                <w:noProof/>
              </w:rPr>
              <mc:AlternateContent>
                <mc:Choice Requires="wps">
                  <w:drawing>
                    <wp:anchor distT="0" distB="0" distL="114300" distR="114300" simplePos="0" relativeHeight="251658240" behindDoc="0" locked="0" layoutInCell="1" allowOverlap="1" wp14:anchorId="5DEBB26A" wp14:editId="18837203">
                      <wp:simplePos x="0" y="0"/>
                      <wp:positionH relativeFrom="column">
                        <wp:posOffset>4445</wp:posOffset>
                      </wp:positionH>
                      <wp:positionV relativeFrom="paragraph">
                        <wp:posOffset>55245</wp:posOffset>
                      </wp:positionV>
                      <wp:extent cx="55689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56895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2" style="position:absolute;z-index:25166080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25pt" from=".35pt,4.35pt" to="438.85pt,4.35pt" w14:anchorId="43D3A0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"/>
                  </w:pict>
                </mc:Fallback>
              </mc:AlternateContent>
            </w:r>
          </w:p>
          <w:p w14:paraId="265C9A8A" w14:textId="77777777" w:rsidR="00575934" w:rsidRDefault="00575934" w:rsidP="00575934">
            <w:pPr>
              <w:pStyle w:val="PlainText"/>
              <w:rPr>
                <w:rFonts w:ascii="Times" w:hAnsi="Times" w:cs="Times"/>
                <w:sz w:val="18"/>
                <w:szCs w:val="18"/>
              </w:rPr>
            </w:pPr>
          </w:p>
          <w:p w14:paraId="4D2E180D" w14:textId="77777777" w:rsidR="00575934" w:rsidRDefault="00575934" w:rsidP="00575934">
            <w:pPr>
              <w:pStyle w:val="PlainText"/>
              <w:rPr>
                <w:rFonts w:ascii="Times" w:hAnsi="Times" w:cs="Times"/>
                <w:sz w:val="18"/>
                <w:szCs w:val="18"/>
              </w:rPr>
            </w:pPr>
          </w:p>
          <w:p w14:paraId="6878AF23" w14:textId="77777777" w:rsidR="00D96287" w:rsidRDefault="00D96287" w:rsidP="00575934">
            <w:pPr>
              <w:pStyle w:val="PlainText"/>
              <w:rPr>
                <w:rFonts w:asciiTheme="minorHAnsi" w:hAnsiTheme="minorHAnsi" w:cs="Times"/>
                <w:sz w:val="18"/>
                <w:szCs w:val="18"/>
              </w:rPr>
            </w:pPr>
          </w:p>
          <w:p w14:paraId="54D3EEBE" w14:textId="77777777" w:rsidR="00D96287" w:rsidRDefault="00D96287" w:rsidP="00575934">
            <w:pPr>
              <w:pStyle w:val="PlainText"/>
              <w:rPr>
                <w:rFonts w:asciiTheme="minorHAnsi" w:hAnsiTheme="minorHAnsi" w:cs="Times"/>
                <w:sz w:val="18"/>
                <w:szCs w:val="18"/>
              </w:rPr>
            </w:pPr>
          </w:p>
          <w:p w14:paraId="4163F655" w14:textId="77777777" w:rsidR="00D96287" w:rsidRDefault="00D96287" w:rsidP="00575934">
            <w:pPr>
              <w:pStyle w:val="PlainText"/>
              <w:rPr>
                <w:rFonts w:asciiTheme="minorHAnsi" w:hAnsiTheme="minorHAnsi" w:cs="Times"/>
                <w:sz w:val="18"/>
                <w:szCs w:val="18"/>
              </w:rPr>
            </w:pPr>
          </w:p>
          <w:p w14:paraId="6E2844A2" w14:textId="77777777" w:rsidR="00D96287" w:rsidRDefault="00D96287" w:rsidP="00575934">
            <w:pPr>
              <w:pStyle w:val="PlainText"/>
              <w:rPr>
                <w:rFonts w:asciiTheme="minorHAnsi" w:hAnsiTheme="minorHAnsi" w:cs="Times"/>
                <w:sz w:val="18"/>
                <w:szCs w:val="18"/>
              </w:rPr>
            </w:pPr>
          </w:p>
          <w:p w14:paraId="704FE775" w14:textId="32EDF6F8" w:rsidR="00575934" w:rsidRPr="007A5567" w:rsidRDefault="00575934" w:rsidP="00575934">
            <w:pPr>
              <w:pStyle w:val="PlainText"/>
              <w:rPr>
                <w:rFonts w:ascii="Arial Nova Light" w:hAnsi="Arial Nova Light" w:cs="Times"/>
                <w:sz w:val="16"/>
                <w:szCs w:val="16"/>
              </w:rPr>
            </w:pPr>
            <w:r w:rsidRPr="007A5567">
              <w:rPr>
                <w:rFonts w:ascii="Arial Nova Light" w:hAnsi="Arial Nova Light" w:cs="Times"/>
                <w:sz w:val="16"/>
                <w:szCs w:val="16"/>
              </w:rPr>
              <w:t xml:space="preserve">Keywords </w:t>
            </w:r>
          </w:p>
          <w:p w14:paraId="446F603A" w14:textId="77777777" w:rsidR="00575934" w:rsidRPr="007A5567" w:rsidRDefault="00575934" w:rsidP="00575934">
            <w:pPr>
              <w:pStyle w:val="PlainText"/>
              <w:rPr>
                <w:rFonts w:ascii="Arial Nova Light" w:hAnsi="Arial Nova Light" w:cs="Times"/>
                <w:sz w:val="16"/>
                <w:szCs w:val="16"/>
              </w:rPr>
            </w:pPr>
          </w:p>
          <w:p w14:paraId="7FCB5A1F" w14:textId="19DDF211" w:rsidR="00575934" w:rsidRPr="007A5567" w:rsidRDefault="00575934" w:rsidP="00575934">
            <w:pPr>
              <w:pStyle w:val="PlainText"/>
              <w:rPr>
                <w:rFonts w:ascii="Arial Nova Light" w:hAnsi="Arial Nova Light" w:cs="Times"/>
                <w:sz w:val="16"/>
                <w:szCs w:val="16"/>
              </w:rPr>
            </w:pPr>
            <w:r w:rsidRPr="007A5567">
              <w:rPr>
                <w:rFonts w:ascii="Arial Nova Light" w:hAnsi="Arial Nova Light" w:cs="Times"/>
                <w:sz w:val="16"/>
                <w:szCs w:val="16"/>
              </w:rPr>
              <w:t>List at least five (5) keywords of your research</w:t>
            </w:r>
            <w:r w:rsidR="00D96287" w:rsidRPr="007A5567">
              <w:rPr>
                <w:rFonts w:ascii="Arial Nova Light" w:hAnsi="Arial Nova Light" w:cs="Times"/>
                <w:sz w:val="16"/>
                <w:szCs w:val="16"/>
              </w:rPr>
              <w:t>.</w:t>
            </w:r>
          </w:p>
          <w:p w14:paraId="374D5B49" w14:textId="77777777" w:rsidR="00575934" w:rsidRPr="007A5567" w:rsidRDefault="00575934" w:rsidP="00575934">
            <w:pPr>
              <w:pStyle w:val="PlainText"/>
              <w:rPr>
                <w:rFonts w:ascii="Arial Nova Light" w:hAnsi="Arial Nova Light" w:cs="Times"/>
                <w:sz w:val="16"/>
                <w:szCs w:val="16"/>
              </w:rPr>
            </w:pPr>
            <w:r w:rsidRPr="007A5567">
              <w:rPr>
                <w:rFonts w:ascii="Arial Nova Light" w:hAnsi="Arial Nova Light" w:cs="Times"/>
                <w:sz w:val="16"/>
                <w:szCs w:val="16"/>
              </w:rPr>
              <w:t xml:space="preserve"> </w:t>
            </w:r>
          </w:p>
          <w:p w14:paraId="7BAAA788" w14:textId="77777777" w:rsidR="00D96287" w:rsidRPr="007A5567" w:rsidRDefault="00D96287" w:rsidP="00575934">
            <w:pPr>
              <w:pStyle w:val="PlainText"/>
              <w:rPr>
                <w:rFonts w:ascii="Arial Nova Light" w:hAnsi="Arial Nova Light" w:cs="Times"/>
                <w:sz w:val="16"/>
                <w:szCs w:val="16"/>
              </w:rPr>
            </w:pPr>
            <w:r w:rsidRPr="007A5567">
              <w:rPr>
                <w:rFonts w:ascii="Arial Nova Light" w:hAnsi="Arial Nova Light" w:cs="Times"/>
                <w:sz w:val="16"/>
                <w:szCs w:val="16"/>
              </w:rPr>
              <w:t>For example…</w:t>
            </w:r>
          </w:p>
          <w:p w14:paraId="2DB3DB75" w14:textId="2A2C2C42" w:rsidR="00575934" w:rsidRPr="007A5567" w:rsidRDefault="00575934" w:rsidP="00575934">
            <w:pPr>
              <w:pStyle w:val="PlainText"/>
              <w:rPr>
                <w:rFonts w:ascii="Arial Nova Light" w:hAnsi="Arial Nova Light" w:cs="Times"/>
                <w:sz w:val="16"/>
                <w:szCs w:val="16"/>
              </w:rPr>
            </w:pPr>
            <w:r w:rsidRPr="007A5567">
              <w:rPr>
                <w:rFonts w:ascii="Arial Nova Light" w:hAnsi="Arial Nova Light" w:cs="Times"/>
                <w:sz w:val="16"/>
                <w:szCs w:val="16"/>
              </w:rPr>
              <w:t xml:space="preserve">Human </w:t>
            </w:r>
            <w:proofErr w:type="gramStart"/>
            <w:r w:rsidRPr="007A5567">
              <w:rPr>
                <w:rFonts w:ascii="Arial Nova Light" w:hAnsi="Arial Nova Light" w:cs="Times"/>
                <w:sz w:val="16"/>
                <w:szCs w:val="16"/>
              </w:rPr>
              <w:t>Factors;</w:t>
            </w:r>
            <w:proofErr w:type="gramEnd"/>
            <w:r w:rsidRPr="007A5567">
              <w:rPr>
                <w:rFonts w:ascii="Arial Nova Light" w:hAnsi="Arial Nova Light" w:cs="Times"/>
                <w:sz w:val="16"/>
                <w:szCs w:val="16"/>
              </w:rPr>
              <w:t xml:space="preserve"> </w:t>
            </w:r>
          </w:p>
          <w:p w14:paraId="67F6EC78" w14:textId="77777777" w:rsidR="00575934" w:rsidRPr="007A5567" w:rsidRDefault="00575934" w:rsidP="00575934">
            <w:pPr>
              <w:pStyle w:val="PlainText"/>
              <w:rPr>
                <w:rFonts w:ascii="Arial Nova Light" w:hAnsi="Arial Nova Light" w:cs="Times"/>
                <w:sz w:val="16"/>
                <w:szCs w:val="16"/>
              </w:rPr>
            </w:pPr>
            <w:r w:rsidRPr="007A5567">
              <w:rPr>
                <w:rFonts w:ascii="Arial Nova Light" w:hAnsi="Arial Nova Light" w:cs="Times"/>
                <w:sz w:val="16"/>
                <w:szCs w:val="16"/>
              </w:rPr>
              <w:t xml:space="preserve">Design </w:t>
            </w:r>
            <w:proofErr w:type="gramStart"/>
            <w:r w:rsidRPr="007A5567">
              <w:rPr>
                <w:rFonts w:ascii="Arial Nova Light" w:hAnsi="Arial Nova Light" w:cs="Times"/>
                <w:sz w:val="16"/>
                <w:szCs w:val="16"/>
              </w:rPr>
              <w:t>Thinking;</w:t>
            </w:r>
            <w:proofErr w:type="gramEnd"/>
          </w:p>
          <w:p w14:paraId="06DAB70D" w14:textId="77777777" w:rsidR="00575934" w:rsidRPr="007A5567" w:rsidRDefault="00575934" w:rsidP="00575934">
            <w:pPr>
              <w:pStyle w:val="PlainText"/>
              <w:rPr>
                <w:rFonts w:ascii="Arial Nova Light" w:hAnsi="Arial Nova Light" w:cs="Times"/>
                <w:sz w:val="16"/>
                <w:szCs w:val="16"/>
              </w:rPr>
            </w:pPr>
            <w:r w:rsidRPr="007A5567">
              <w:rPr>
                <w:rFonts w:ascii="Arial Nova Light" w:hAnsi="Arial Nova Light" w:cs="Times"/>
                <w:sz w:val="16"/>
                <w:szCs w:val="16"/>
              </w:rPr>
              <w:t xml:space="preserve">Interdisciplinary </w:t>
            </w:r>
            <w:proofErr w:type="gramStart"/>
            <w:r w:rsidRPr="007A5567">
              <w:rPr>
                <w:rFonts w:ascii="Arial Nova Light" w:hAnsi="Arial Nova Light" w:cs="Times"/>
                <w:sz w:val="16"/>
                <w:szCs w:val="16"/>
              </w:rPr>
              <w:t>Collaboration;</w:t>
            </w:r>
            <w:proofErr w:type="gramEnd"/>
          </w:p>
          <w:p w14:paraId="0FAD2014" w14:textId="77777777" w:rsidR="00575934" w:rsidRPr="007A5567" w:rsidRDefault="00575934" w:rsidP="00575934">
            <w:pPr>
              <w:pStyle w:val="PlainText"/>
              <w:rPr>
                <w:rFonts w:ascii="Arial Nova Light" w:hAnsi="Arial Nova Light" w:cs="Times"/>
                <w:sz w:val="16"/>
                <w:szCs w:val="16"/>
              </w:rPr>
            </w:pPr>
            <w:proofErr w:type="gramStart"/>
            <w:r w:rsidRPr="007A5567">
              <w:rPr>
                <w:rFonts w:ascii="Arial Nova Light" w:hAnsi="Arial Nova Light" w:cs="Times"/>
                <w:sz w:val="16"/>
                <w:szCs w:val="16"/>
              </w:rPr>
              <w:t>Sustainability;</w:t>
            </w:r>
            <w:proofErr w:type="gramEnd"/>
          </w:p>
          <w:p w14:paraId="3940D40D" w14:textId="77777777" w:rsidR="00C736ED" w:rsidRDefault="00C736ED" w:rsidP="00A975C2">
            <w:pPr>
              <w:jc w:val="both"/>
            </w:pPr>
          </w:p>
          <w:p w14:paraId="0535EDB5" w14:textId="15D26AFD" w:rsidR="00A975C2" w:rsidRDefault="00A975C2" w:rsidP="00A975C2">
            <w:pPr>
              <w:pStyle w:val="address"/>
              <w:jc w:val="left"/>
              <w:rPr>
                <w:lang w:val="de-DE"/>
              </w:rPr>
            </w:pPr>
          </w:p>
          <w:p w14:paraId="445F1F29" w14:textId="103B4B07" w:rsidR="002C4355" w:rsidRDefault="002C4355" w:rsidP="00A975C2">
            <w:pPr>
              <w:pStyle w:val="address"/>
              <w:jc w:val="left"/>
              <w:rPr>
                <w:lang w:val="de-DE"/>
              </w:rPr>
            </w:pPr>
          </w:p>
          <w:p w14:paraId="4DBA0AEF" w14:textId="75423FEC" w:rsidR="002C4355" w:rsidRDefault="002C4355" w:rsidP="00A975C2">
            <w:pPr>
              <w:pStyle w:val="address"/>
              <w:jc w:val="left"/>
              <w:rPr>
                <w:lang w:val="de-DE"/>
              </w:rPr>
            </w:pPr>
          </w:p>
          <w:p w14:paraId="099B3D6B" w14:textId="238FEEF1" w:rsidR="002C4355" w:rsidRDefault="002C4355" w:rsidP="00A975C2">
            <w:pPr>
              <w:pStyle w:val="address"/>
              <w:jc w:val="left"/>
              <w:rPr>
                <w:lang w:val="de-DE"/>
              </w:rPr>
            </w:pPr>
          </w:p>
          <w:p w14:paraId="63CE4873" w14:textId="7BBE46C1" w:rsidR="002C4355" w:rsidRDefault="002C4355" w:rsidP="00A975C2">
            <w:pPr>
              <w:pStyle w:val="address"/>
              <w:jc w:val="left"/>
              <w:rPr>
                <w:lang w:val="de-DE"/>
              </w:rPr>
            </w:pPr>
          </w:p>
          <w:p w14:paraId="4DAD584B" w14:textId="0E210A98" w:rsidR="002C4355" w:rsidRDefault="002C4355" w:rsidP="00A975C2">
            <w:pPr>
              <w:pStyle w:val="address"/>
              <w:jc w:val="left"/>
              <w:rPr>
                <w:lang w:val="de-DE"/>
              </w:rPr>
            </w:pPr>
          </w:p>
          <w:p w14:paraId="24A0186D" w14:textId="2CD5D1B5" w:rsidR="002C4355" w:rsidRDefault="002C4355" w:rsidP="00A975C2">
            <w:pPr>
              <w:pStyle w:val="address"/>
              <w:jc w:val="left"/>
              <w:rPr>
                <w:lang w:val="de-DE"/>
              </w:rPr>
            </w:pPr>
          </w:p>
          <w:p w14:paraId="21DAEADE" w14:textId="6670FF84" w:rsidR="002C4355" w:rsidRDefault="002C4355" w:rsidP="00A975C2">
            <w:pPr>
              <w:pStyle w:val="address"/>
              <w:jc w:val="left"/>
              <w:rPr>
                <w:lang w:val="de-DE"/>
              </w:rPr>
            </w:pPr>
          </w:p>
          <w:p w14:paraId="180765FD" w14:textId="6EE05820" w:rsidR="002C4355" w:rsidRDefault="002C4355" w:rsidP="00A975C2">
            <w:pPr>
              <w:pStyle w:val="address"/>
              <w:jc w:val="left"/>
              <w:rPr>
                <w:lang w:val="de-DE"/>
              </w:rPr>
            </w:pPr>
          </w:p>
          <w:p w14:paraId="2FA1ACD3" w14:textId="686FF563" w:rsidR="002C4355" w:rsidRDefault="002C4355" w:rsidP="00A975C2">
            <w:pPr>
              <w:pStyle w:val="address"/>
              <w:jc w:val="left"/>
              <w:rPr>
                <w:lang w:val="de-DE"/>
              </w:rPr>
            </w:pPr>
          </w:p>
          <w:p w14:paraId="2A25D5E5" w14:textId="088B807F" w:rsidR="002C4355" w:rsidRDefault="002C4355" w:rsidP="00A975C2">
            <w:pPr>
              <w:pStyle w:val="address"/>
              <w:jc w:val="left"/>
              <w:rPr>
                <w:lang w:val="de-DE"/>
              </w:rPr>
            </w:pPr>
          </w:p>
          <w:p w14:paraId="6ACD347E" w14:textId="5D63B3FE" w:rsidR="002C4355" w:rsidRDefault="002C4355" w:rsidP="00A975C2">
            <w:pPr>
              <w:pStyle w:val="address"/>
              <w:jc w:val="left"/>
              <w:rPr>
                <w:lang w:val="de-DE"/>
              </w:rPr>
            </w:pPr>
          </w:p>
          <w:p w14:paraId="54FCF89B" w14:textId="07DA2A47" w:rsidR="002C4355" w:rsidRDefault="002C4355" w:rsidP="00A975C2">
            <w:pPr>
              <w:pStyle w:val="address"/>
              <w:jc w:val="left"/>
              <w:rPr>
                <w:lang w:val="de-DE"/>
              </w:rPr>
            </w:pPr>
          </w:p>
          <w:p w14:paraId="5794A2B5" w14:textId="7C32ED71" w:rsidR="002C4355" w:rsidRDefault="002C4355" w:rsidP="00A975C2">
            <w:pPr>
              <w:pStyle w:val="address"/>
              <w:jc w:val="left"/>
              <w:rPr>
                <w:lang w:val="de-DE"/>
              </w:rPr>
            </w:pPr>
          </w:p>
          <w:p w14:paraId="48CBF346" w14:textId="53409B92" w:rsidR="002C4355" w:rsidRDefault="002C4355" w:rsidP="00A975C2">
            <w:pPr>
              <w:pStyle w:val="address"/>
              <w:jc w:val="left"/>
              <w:rPr>
                <w:lang w:val="de-DE"/>
              </w:rPr>
            </w:pPr>
          </w:p>
          <w:p w14:paraId="709D1364" w14:textId="54FDDDFC" w:rsidR="002C4355" w:rsidRDefault="002C4355" w:rsidP="00A975C2">
            <w:pPr>
              <w:pStyle w:val="address"/>
              <w:jc w:val="left"/>
              <w:rPr>
                <w:lang w:val="de-DE"/>
              </w:rPr>
            </w:pPr>
          </w:p>
          <w:p w14:paraId="2A39F3BA" w14:textId="0C47DE9F" w:rsidR="002C4355" w:rsidRDefault="002C4355" w:rsidP="00A975C2">
            <w:pPr>
              <w:pStyle w:val="address"/>
              <w:jc w:val="left"/>
              <w:rPr>
                <w:lang w:val="de-DE"/>
              </w:rPr>
            </w:pPr>
          </w:p>
          <w:p w14:paraId="3C342825" w14:textId="37F4D7A1" w:rsidR="002C4355" w:rsidRDefault="002C4355" w:rsidP="00A975C2">
            <w:pPr>
              <w:pStyle w:val="address"/>
              <w:jc w:val="left"/>
              <w:rPr>
                <w:lang w:val="de-DE"/>
              </w:rPr>
            </w:pPr>
          </w:p>
          <w:p w14:paraId="4700FA34" w14:textId="0B8B7802" w:rsidR="002C4355" w:rsidRDefault="002C4355" w:rsidP="00A975C2">
            <w:pPr>
              <w:pStyle w:val="address"/>
              <w:jc w:val="left"/>
              <w:rPr>
                <w:lang w:val="de-DE"/>
              </w:rPr>
            </w:pPr>
          </w:p>
          <w:p w14:paraId="00879369" w14:textId="6C2EDCD6" w:rsidR="002C4355" w:rsidRDefault="002C4355" w:rsidP="00A975C2">
            <w:pPr>
              <w:pStyle w:val="address"/>
              <w:jc w:val="left"/>
              <w:rPr>
                <w:lang w:val="de-DE"/>
              </w:rPr>
            </w:pPr>
          </w:p>
          <w:p w14:paraId="5CDAF8B3" w14:textId="5783D340" w:rsidR="002C4355" w:rsidRDefault="002C4355" w:rsidP="00A975C2">
            <w:pPr>
              <w:pStyle w:val="address"/>
              <w:jc w:val="left"/>
              <w:rPr>
                <w:lang w:val="de-DE"/>
              </w:rPr>
            </w:pPr>
          </w:p>
          <w:p w14:paraId="774C317D" w14:textId="41137030" w:rsidR="002C4355" w:rsidRDefault="002C4355" w:rsidP="00A975C2">
            <w:pPr>
              <w:pStyle w:val="address"/>
              <w:jc w:val="left"/>
              <w:rPr>
                <w:lang w:val="de-DE"/>
              </w:rPr>
            </w:pPr>
          </w:p>
          <w:p w14:paraId="21C3AAF2" w14:textId="6A81C0A8" w:rsidR="002C4355" w:rsidRDefault="002C4355" w:rsidP="00A975C2">
            <w:pPr>
              <w:pStyle w:val="address"/>
              <w:jc w:val="left"/>
              <w:rPr>
                <w:lang w:val="de-DE"/>
              </w:rPr>
            </w:pPr>
          </w:p>
          <w:p w14:paraId="0EC8D675" w14:textId="49D80FC9" w:rsidR="002C4355" w:rsidRDefault="002C4355" w:rsidP="00A975C2">
            <w:pPr>
              <w:pStyle w:val="address"/>
              <w:jc w:val="left"/>
              <w:rPr>
                <w:lang w:val="de-DE"/>
              </w:rPr>
            </w:pPr>
          </w:p>
          <w:p w14:paraId="00E25E3A" w14:textId="07458023" w:rsidR="002C4355" w:rsidRDefault="002C4355" w:rsidP="00A975C2">
            <w:pPr>
              <w:pStyle w:val="address"/>
              <w:jc w:val="left"/>
              <w:rPr>
                <w:lang w:val="de-DE"/>
              </w:rPr>
            </w:pPr>
          </w:p>
          <w:p w14:paraId="10516083" w14:textId="1CF03D7F" w:rsidR="002C4355" w:rsidRDefault="002C4355" w:rsidP="00A975C2">
            <w:pPr>
              <w:pStyle w:val="address"/>
              <w:jc w:val="left"/>
              <w:rPr>
                <w:lang w:val="de-DE"/>
              </w:rPr>
            </w:pPr>
          </w:p>
          <w:p w14:paraId="4774004C" w14:textId="483C4CEC" w:rsidR="002C4355" w:rsidRDefault="002C4355" w:rsidP="00A975C2">
            <w:pPr>
              <w:pStyle w:val="address"/>
              <w:jc w:val="left"/>
              <w:rPr>
                <w:lang w:val="de-DE"/>
              </w:rPr>
            </w:pPr>
          </w:p>
          <w:p w14:paraId="4C5FCBB5" w14:textId="1216ADA8" w:rsidR="002C4355" w:rsidRDefault="002C4355" w:rsidP="00A975C2">
            <w:pPr>
              <w:pStyle w:val="address"/>
              <w:jc w:val="left"/>
              <w:rPr>
                <w:lang w:val="de-DE"/>
              </w:rPr>
            </w:pPr>
          </w:p>
          <w:p w14:paraId="2DD39B1A" w14:textId="29F20D89" w:rsidR="002C4355" w:rsidRDefault="002C4355" w:rsidP="00A975C2">
            <w:pPr>
              <w:pStyle w:val="address"/>
              <w:jc w:val="left"/>
              <w:rPr>
                <w:lang w:val="de-DE"/>
              </w:rPr>
            </w:pPr>
          </w:p>
          <w:p w14:paraId="45FE197C" w14:textId="77777777" w:rsidR="002C4355" w:rsidRPr="00AB4D47" w:rsidRDefault="002C4355" w:rsidP="00A975C2">
            <w:pPr>
              <w:pStyle w:val="address"/>
              <w:jc w:val="left"/>
              <w:rPr>
                <w:lang w:val="de-DE"/>
              </w:rPr>
            </w:pPr>
          </w:p>
          <w:p w14:paraId="41A867FE" w14:textId="77777777" w:rsidR="00A975C2" w:rsidRPr="00A975C2" w:rsidRDefault="00A975C2" w:rsidP="00A975C2">
            <w:pPr>
              <w:jc w:val="both"/>
              <w:rPr>
                <w:lang w:val="de-DE"/>
              </w:rPr>
            </w:pPr>
          </w:p>
          <w:p w14:paraId="3634EB2A" w14:textId="77777777" w:rsidR="00A975C2" w:rsidRDefault="00A975C2" w:rsidP="00A975C2">
            <w:pPr>
              <w:jc w:val="center"/>
            </w:pPr>
          </w:p>
          <w:p w14:paraId="296D54DC" w14:textId="3A24F0C1" w:rsidR="00A975C2" w:rsidRDefault="00A975C2" w:rsidP="00A975C2">
            <w:pPr>
              <w:jc w:val="center"/>
            </w:pPr>
          </w:p>
        </w:tc>
        <w:tc>
          <w:tcPr>
            <w:tcW w:w="7560" w:type="dxa"/>
          </w:tcPr>
          <w:p w14:paraId="5ED6E09F" w14:textId="577D4EFC" w:rsidR="00575934" w:rsidRPr="007A5567" w:rsidRDefault="00575934" w:rsidP="00C36119">
            <w:pPr>
              <w:pStyle w:val="heading1"/>
              <w:numPr>
                <w:ilvl w:val="0"/>
                <w:numId w:val="0"/>
              </w:numPr>
              <w:spacing w:before="100" w:beforeAutospacing="1" w:after="100" w:afterAutospacing="1" w:line="360" w:lineRule="auto"/>
              <w:rPr>
                <w:rFonts w:ascii="Arial Nova Light" w:hAnsi="Arial Nova Light"/>
                <w:sz w:val="20"/>
                <w:lang w:val="en-CA"/>
              </w:rPr>
            </w:pPr>
          </w:p>
          <w:p w14:paraId="45662436" w14:textId="04D47681" w:rsidR="002C4355" w:rsidRPr="007A5567" w:rsidRDefault="00A975C2" w:rsidP="00C36119">
            <w:pPr>
              <w:pStyle w:val="heading1"/>
              <w:numPr>
                <w:ilvl w:val="0"/>
                <w:numId w:val="0"/>
              </w:numPr>
              <w:spacing w:before="100" w:beforeAutospacing="1" w:after="100" w:afterAutospacing="1" w:line="360" w:lineRule="auto"/>
              <w:rPr>
                <w:rFonts w:ascii="Arial Nova Light" w:hAnsi="Arial Nova Light"/>
                <w:sz w:val="20"/>
              </w:rPr>
            </w:pPr>
            <w:r w:rsidRPr="007A5567">
              <w:rPr>
                <w:rFonts w:ascii="Arial Nova Light" w:hAnsi="Arial Nova Light"/>
                <w:sz w:val="20"/>
              </w:rPr>
              <w:t>1. Introduction</w:t>
            </w:r>
            <w:r w:rsidR="004C5259" w:rsidRPr="007A5567">
              <w:rPr>
                <w:rFonts w:ascii="Arial Nova Light" w:hAnsi="Arial Nova Light"/>
                <w:sz w:val="20"/>
              </w:rPr>
              <w:t xml:space="preserve"> (</w:t>
            </w:r>
            <w:r w:rsidR="00EE4729">
              <w:rPr>
                <w:rFonts w:ascii="Arial Nova Light" w:hAnsi="Arial Nova Light"/>
                <w:sz w:val="20"/>
              </w:rPr>
              <w:t>1</w:t>
            </w:r>
            <w:r w:rsidR="00EE4729" w:rsidRPr="007A5567">
              <w:rPr>
                <w:rFonts w:ascii="Arial Nova Light" w:hAnsi="Arial Nova Light"/>
                <w:sz w:val="20"/>
              </w:rPr>
              <w:t>00~</w:t>
            </w:r>
            <w:r w:rsidR="00EE4729">
              <w:rPr>
                <w:rFonts w:ascii="Arial Nova Light" w:hAnsi="Arial Nova Light"/>
                <w:sz w:val="20"/>
              </w:rPr>
              <w:t>200</w:t>
            </w:r>
            <w:r w:rsidR="004C5259" w:rsidRPr="007A5567">
              <w:rPr>
                <w:rFonts w:ascii="Arial Nova Light" w:hAnsi="Arial Nova Light"/>
                <w:sz w:val="20"/>
              </w:rPr>
              <w:t xml:space="preserve"> words)</w:t>
            </w:r>
          </w:p>
          <w:p w14:paraId="2642AEF3" w14:textId="27BCD7F6" w:rsidR="00265388" w:rsidRPr="007A5567" w:rsidRDefault="00265388" w:rsidP="00265388">
            <w:pPr>
              <w:spacing w:line="360" w:lineRule="auto"/>
              <w:rPr>
                <w:rFonts w:ascii="Arial Nova Light" w:hAnsi="Arial Nova Light"/>
                <w:b/>
                <w:i/>
                <w:sz w:val="20"/>
                <w:szCs w:val="20"/>
              </w:rPr>
            </w:pPr>
            <w:r w:rsidRPr="007A5567">
              <w:rPr>
                <w:rFonts w:ascii="Arial Nova Light" w:hAnsi="Arial Nova Light"/>
                <w:b/>
                <w:i/>
                <w:sz w:val="20"/>
                <w:szCs w:val="20"/>
              </w:rPr>
              <w:t>Area of Interest</w:t>
            </w:r>
            <w:r w:rsidR="00B17588" w:rsidRPr="007A5567">
              <w:rPr>
                <w:rFonts w:ascii="Arial Nova Light" w:hAnsi="Arial Nova Light"/>
                <w:b/>
                <w:i/>
                <w:sz w:val="20"/>
                <w:szCs w:val="20"/>
              </w:rPr>
              <w:t xml:space="preserve"> &amp; Research Question</w:t>
            </w:r>
          </w:p>
          <w:p w14:paraId="00522EDB" w14:textId="77777777" w:rsidR="002A56F7" w:rsidRPr="007A5567" w:rsidRDefault="006A24CB" w:rsidP="00272B76">
            <w:pPr>
              <w:pStyle w:val="heading1"/>
              <w:numPr>
                <w:ilvl w:val="0"/>
                <w:numId w:val="0"/>
              </w:numPr>
              <w:spacing w:before="0" w:after="0" w:line="360" w:lineRule="auto"/>
              <w:rPr>
                <w:rFonts w:ascii="Arial Nova Light" w:hAnsi="Arial Nova Light"/>
                <w:b w:val="0"/>
                <w:sz w:val="20"/>
              </w:rPr>
            </w:pPr>
            <w:r w:rsidRPr="007A5567">
              <w:rPr>
                <w:rFonts w:ascii="Arial Nova Light" w:hAnsi="Arial Nova Light"/>
                <w:b w:val="0"/>
                <w:noProof/>
                <w:sz w:val="20"/>
              </w:rPr>
              <w:t>When developing a</w:t>
            </w:r>
            <w:r w:rsidR="00272B76" w:rsidRPr="007A5567">
              <w:rPr>
                <w:rFonts w:ascii="Arial Nova Light" w:hAnsi="Arial Nova Light"/>
                <w:b w:val="0"/>
                <w:noProof/>
                <w:sz w:val="20"/>
              </w:rPr>
              <w:t xml:space="preserve"> thesis, you choose the topic in consultation with your Co-Supervisor(s), develop a research question/thesis statement</w:t>
            </w:r>
            <w:r w:rsidRPr="007A5567">
              <w:rPr>
                <w:rFonts w:ascii="Arial Nova Light" w:hAnsi="Arial Nova Light"/>
                <w:b w:val="0"/>
                <w:noProof/>
                <w:sz w:val="20"/>
              </w:rPr>
              <w:t xml:space="preserve"> based in a review of literature and other relevant sources</w:t>
            </w:r>
            <w:r w:rsidR="00272B76" w:rsidRPr="007A5567">
              <w:rPr>
                <w:rFonts w:ascii="Arial Nova Light" w:hAnsi="Arial Nova Light"/>
                <w:b w:val="0"/>
                <w:noProof/>
                <w:sz w:val="20"/>
              </w:rPr>
              <w:t>, develop methods to study the question</w:t>
            </w:r>
            <w:r w:rsidRPr="007A5567">
              <w:rPr>
                <w:rFonts w:ascii="Arial Nova Light" w:hAnsi="Arial Nova Light"/>
                <w:b w:val="0"/>
                <w:noProof/>
                <w:sz w:val="20"/>
              </w:rPr>
              <w:t xml:space="preserve"> of interest</w:t>
            </w:r>
            <w:r w:rsidR="00272B76" w:rsidRPr="007A5567">
              <w:rPr>
                <w:rFonts w:ascii="Arial Nova Light" w:hAnsi="Arial Nova Light"/>
                <w:b w:val="0"/>
                <w:noProof/>
                <w:sz w:val="20"/>
              </w:rPr>
              <w:t xml:space="preserve">, and you </w:t>
            </w:r>
            <w:r w:rsidR="00B20EEC" w:rsidRPr="007A5567">
              <w:rPr>
                <w:rFonts w:ascii="Arial Nova Light" w:hAnsi="Arial Nova Light"/>
                <w:b w:val="0"/>
                <w:noProof/>
                <w:sz w:val="20"/>
              </w:rPr>
              <w:t>answer or address the question you have develop</w:t>
            </w:r>
            <w:r w:rsidR="005E2E92" w:rsidRPr="007A5567">
              <w:rPr>
                <w:rFonts w:ascii="Arial Nova Light" w:hAnsi="Arial Nova Light"/>
                <w:b w:val="0"/>
                <w:noProof/>
                <w:sz w:val="20"/>
              </w:rPr>
              <w:t>ed</w:t>
            </w:r>
            <w:r w:rsidR="00B20EEC" w:rsidRPr="007A5567">
              <w:rPr>
                <w:rFonts w:ascii="Arial Nova Light" w:hAnsi="Arial Nova Light"/>
                <w:b w:val="0"/>
                <w:noProof/>
                <w:sz w:val="20"/>
              </w:rPr>
              <w:t xml:space="preserve"> </w:t>
            </w:r>
            <w:r w:rsidR="00677D93" w:rsidRPr="007A5567">
              <w:rPr>
                <w:rFonts w:ascii="Arial Nova Light" w:hAnsi="Arial Nova Light"/>
                <w:b w:val="0"/>
                <w:noProof/>
                <w:sz w:val="20"/>
              </w:rPr>
              <w:t>through</w:t>
            </w:r>
            <w:r w:rsidR="005E2E92" w:rsidRPr="007A5567">
              <w:rPr>
                <w:rFonts w:ascii="Arial Nova Light" w:hAnsi="Arial Nova Light"/>
                <w:b w:val="0"/>
                <w:noProof/>
                <w:sz w:val="20"/>
              </w:rPr>
              <w:t xml:space="preserve"> a systemic approach supported by</w:t>
            </w:r>
            <w:r w:rsidR="00272B76" w:rsidRPr="007A5567">
              <w:rPr>
                <w:rFonts w:ascii="Arial Nova Light" w:hAnsi="Arial Nova Light"/>
                <w:b w:val="0"/>
                <w:noProof/>
                <w:sz w:val="20"/>
              </w:rPr>
              <w:t xml:space="preserve"> evidence (</w:t>
            </w:r>
            <w:r w:rsidR="00677D93" w:rsidRPr="007A5567">
              <w:rPr>
                <w:rFonts w:ascii="Arial Nova Light" w:hAnsi="Arial Nova Light"/>
                <w:b w:val="0"/>
                <w:noProof/>
                <w:sz w:val="20"/>
              </w:rPr>
              <w:t xml:space="preserve">i.e., </w:t>
            </w:r>
            <w:r w:rsidR="00272B76" w:rsidRPr="007A5567">
              <w:rPr>
                <w:rFonts w:ascii="Arial Nova Light" w:hAnsi="Arial Nova Light"/>
                <w:b w:val="0"/>
                <w:noProof/>
                <w:sz w:val="20"/>
              </w:rPr>
              <w:t>background information</w:t>
            </w:r>
            <w:r w:rsidR="00677D93" w:rsidRPr="007A5567">
              <w:rPr>
                <w:rFonts w:ascii="Arial Nova Light" w:hAnsi="Arial Nova Light"/>
                <w:b w:val="0"/>
                <w:noProof/>
                <w:sz w:val="20"/>
              </w:rPr>
              <w:t>, the</w:t>
            </w:r>
            <w:r w:rsidR="00272B76" w:rsidRPr="007A5567">
              <w:rPr>
                <w:rFonts w:ascii="Arial Nova Light" w:hAnsi="Arial Nova Light"/>
                <w:b w:val="0"/>
                <w:noProof/>
                <w:sz w:val="20"/>
              </w:rPr>
              <w:t xml:space="preserve"> data you've collected</w:t>
            </w:r>
            <w:r w:rsidR="00677D93" w:rsidRPr="007A5567">
              <w:rPr>
                <w:rFonts w:ascii="Arial Nova Light" w:hAnsi="Arial Nova Light"/>
                <w:b w:val="0"/>
                <w:noProof/>
                <w:sz w:val="20"/>
              </w:rPr>
              <w:t>, a synthesis of the data</w:t>
            </w:r>
            <w:r w:rsidR="005E2E92" w:rsidRPr="007A5567">
              <w:rPr>
                <w:rFonts w:ascii="Arial Nova Light" w:hAnsi="Arial Nova Light"/>
                <w:b w:val="0"/>
                <w:noProof/>
                <w:sz w:val="20"/>
              </w:rPr>
              <w:t xml:space="preserve">, comparing your findings to existing </w:t>
            </w:r>
            <w:r w:rsidR="000F1A99" w:rsidRPr="007A5567">
              <w:rPr>
                <w:rFonts w:ascii="Arial Nova Light" w:hAnsi="Arial Nova Light"/>
                <w:b w:val="0"/>
                <w:noProof/>
                <w:sz w:val="20"/>
              </w:rPr>
              <w:t>sources</w:t>
            </w:r>
            <w:r w:rsidR="00272B76" w:rsidRPr="007A5567">
              <w:rPr>
                <w:rFonts w:ascii="Arial Nova Light" w:hAnsi="Arial Nova Light"/>
                <w:b w:val="0"/>
                <w:noProof/>
                <w:sz w:val="20"/>
              </w:rPr>
              <w:t>)</w:t>
            </w:r>
            <w:r w:rsidR="000F1A99" w:rsidRPr="007A5567">
              <w:rPr>
                <w:rFonts w:ascii="Arial Nova Light" w:hAnsi="Arial Nova Light"/>
                <w:b w:val="0"/>
                <w:noProof/>
                <w:sz w:val="20"/>
              </w:rPr>
              <w:t>. This approach serves</w:t>
            </w:r>
            <w:r w:rsidR="00272B76" w:rsidRPr="007A5567">
              <w:rPr>
                <w:rFonts w:ascii="Arial Nova Light" w:hAnsi="Arial Nova Light"/>
                <w:b w:val="0"/>
                <w:noProof/>
                <w:sz w:val="20"/>
              </w:rPr>
              <w:t xml:space="preserve"> to critically support the </w:t>
            </w:r>
            <w:r w:rsidR="000F1A99" w:rsidRPr="007A5567">
              <w:rPr>
                <w:rFonts w:ascii="Arial Nova Light" w:hAnsi="Arial Nova Light"/>
                <w:b w:val="0"/>
                <w:noProof/>
                <w:sz w:val="20"/>
              </w:rPr>
              <w:t xml:space="preserve">findings and </w:t>
            </w:r>
            <w:r w:rsidR="00272B76" w:rsidRPr="007A5567">
              <w:rPr>
                <w:rFonts w:ascii="Arial Nova Light" w:hAnsi="Arial Nova Light"/>
                <w:b w:val="0"/>
                <w:noProof/>
                <w:sz w:val="20"/>
              </w:rPr>
              <w:t>claim</w:t>
            </w:r>
            <w:r w:rsidR="000F1A99" w:rsidRPr="007A5567">
              <w:rPr>
                <w:rFonts w:ascii="Arial Nova Light" w:hAnsi="Arial Nova Light"/>
                <w:b w:val="0"/>
                <w:noProof/>
                <w:sz w:val="20"/>
              </w:rPr>
              <w:t>s</w:t>
            </w:r>
            <w:r w:rsidR="00272B76" w:rsidRPr="007A5567">
              <w:rPr>
                <w:rFonts w:ascii="Arial Nova Light" w:hAnsi="Arial Nova Light"/>
                <w:b w:val="0"/>
                <w:noProof/>
                <w:sz w:val="20"/>
              </w:rPr>
              <w:t xml:space="preserve"> you arrive at in your investigation.</w:t>
            </w:r>
            <w:r w:rsidR="00272B76" w:rsidRPr="007A5567">
              <w:rPr>
                <w:rFonts w:ascii="Arial Nova Light" w:hAnsi="Arial Nova Light"/>
                <w:b w:val="0"/>
                <w:sz w:val="20"/>
              </w:rPr>
              <w:t xml:space="preserve"> </w:t>
            </w:r>
          </w:p>
          <w:p w14:paraId="7A19A237" w14:textId="77777777" w:rsidR="002A56F7" w:rsidRPr="007A5567" w:rsidRDefault="002A56F7" w:rsidP="00272B76">
            <w:pPr>
              <w:pStyle w:val="heading1"/>
              <w:numPr>
                <w:ilvl w:val="0"/>
                <w:numId w:val="0"/>
              </w:numPr>
              <w:spacing w:before="0" w:after="0" w:line="360" w:lineRule="auto"/>
              <w:rPr>
                <w:rFonts w:ascii="Arial Nova Light" w:hAnsi="Arial Nova Light"/>
                <w:b w:val="0"/>
                <w:sz w:val="20"/>
              </w:rPr>
            </w:pPr>
          </w:p>
          <w:p w14:paraId="41641171" w14:textId="0D29A468" w:rsidR="00272B76" w:rsidRPr="007A5567" w:rsidRDefault="00272B76" w:rsidP="00272B76">
            <w:pPr>
              <w:pStyle w:val="heading1"/>
              <w:numPr>
                <w:ilvl w:val="0"/>
                <w:numId w:val="0"/>
              </w:numPr>
              <w:spacing w:before="0" w:after="0" w:line="360" w:lineRule="auto"/>
              <w:rPr>
                <w:rFonts w:ascii="Arial Nova Light" w:hAnsi="Arial Nova Light"/>
                <w:b w:val="0"/>
                <w:sz w:val="20"/>
              </w:rPr>
            </w:pPr>
            <w:r w:rsidRPr="007A5567">
              <w:rPr>
                <w:rFonts w:ascii="Arial Nova Light" w:hAnsi="Arial Nova Light"/>
                <w:b w:val="0"/>
                <w:sz w:val="20"/>
              </w:rPr>
              <w:t xml:space="preserve">The thesis should demonstrate to a reader that you understand the area of research in-depth, that you have mastered methods for studying the topic and that you are advancing the </w:t>
            </w:r>
            <w:r w:rsidR="002A56F7" w:rsidRPr="007A5567">
              <w:rPr>
                <w:rFonts w:ascii="Arial Nova Light" w:hAnsi="Arial Nova Light"/>
                <w:b w:val="0"/>
                <w:sz w:val="20"/>
              </w:rPr>
              <w:t xml:space="preserve">domain of </w:t>
            </w:r>
            <w:r w:rsidRPr="007A5567">
              <w:rPr>
                <w:rFonts w:ascii="Arial Nova Light" w:hAnsi="Arial Nova Light"/>
                <w:b w:val="0"/>
                <w:sz w:val="20"/>
              </w:rPr>
              <w:t xml:space="preserve">knowledge based on your original research. Try to have just one single question or one aim. The question or aim should </w:t>
            </w:r>
            <w:r w:rsidRPr="007A5567">
              <w:rPr>
                <w:rFonts w:ascii="Arial Nova Light" w:hAnsi="Arial Nova Light"/>
                <w:b w:val="0"/>
                <w:noProof/>
                <w:sz w:val="20"/>
              </w:rPr>
              <w:t>be quite obviously linked</w:t>
            </w:r>
            <w:r w:rsidRPr="007A5567">
              <w:rPr>
                <w:rFonts w:ascii="Arial Nova Light" w:hAnsi="Arial Nova Light"/>
                <w:b w:val="0"/>
                <w:sz w:val="20"/>
              </w:rPr>
              <w:t xml:space="preserve"> to the gap(s) or shortcoming(s) you have identified in your literature review</w:t>
            </w:r>
            <w:r w:rsidR="00A60741" w:rsidRPr="007A5567">
              <w:rPr>
                <w:rFonts w:ascii="Arial Nova Light" w:hAnsi="Arial Nova Light"/>
                <w:b w:val="0"/>
                <w:sz w:val="20"/>
              </w:rPr>
              <w:t>, and if appropriate to your study, environmental scan</w:t>
            </w:r>
            <w:r w:rsidRPr="007A5567">
              <w:rPr>
                <w:rFonts w:ascii="Arial Nova Light" w:hAnsi="Arial Nova Light"/>
                <w:b w:val="0"/>
                <w:sz w:val="20"/>
              </w:rPr>
              <w:t>.</w:t>
            </w:r>
          </w:p>
          <w:p w14:paraId="778F5E78" w14:textId="77777777" w:rsidR="00272B76" w:rsidRPr="007A5567" w:rsidRDefault="00272B76" w:rsidP="00265388">
            <w:pPr>
              <w:spacing w:line="360" w:lineRule="auto"/>
              <w:rPr>
                <w:rFonts w:ascii="Arial Nova Light" w:hAnsi="Arial Nova Light"/>
                <w:sz w:val="20"/>
                <w:szCs w:val="20"/>
                <w:lang w:val="en-US"/>
              </w:rPr>
            </w:pPr>
          </w:p>
          <w:p w14:paraId="0C77416B" w14:textId="6EF01D06" w:rsidR="00B42120" w:rsidRPr="007A5567" w:rsidRDefault="00265388" w:rsidP="00265388">
            <w:pPr>
              <w:spacing w:line="360" w:lineRule="auto"/>
              <w:rPr>
                <w:rFonts w:ascii="Arial Nova Light" w:hAnsi="Arial Nova Light"/>
                <w:color w:val="000000"/>
                <w:sz w:val="20"/>
                <w:szCs w:val="20"/>
                <w:lang w:val="en-US" w:eastAsia="ko-KR"/>
              </w:rPr>
            </w:pPr>
            <w:r w:rsidRPr="007A5567">
              <w:rPr>
                <w:rFonts w:ascii="Arial Nova Light" w:hAnsi="Arial Nova Light"/>
                <w:sz w:val="20"/>
                <w:szCs w:val="20"/>
              </w:rPr>
              <w:t>Summarize the scope of your research interest including the major objective(s), the rationale</w:t>
            </w:r>
            <w:r w:rsidRPr="007A5567">
              <w:rPr>
                <w:rFonts w:ascii="Arial Nova Light" w:hAnsi="Arial Nova Light"/>
                <w:color w:val="000000"/>
                <w:sz w:val="20"/>
                <w:szCs w:val="20"/>
              </w:rPr>
              <w:t xml:space="preserve"> to </w:t>
            </w:r>
            <w:r w:rsidR="00A72229" w:rsidRPr="007A5567">
              <w:rPr>
                <w:rFonts w:ascii="Arial Nova Light" w:hAnsi="Arial Nova Light"/>
                <w:color w:val="000000"/>
                <w:sz w:val="20"/>
                <w:szCs w:val="20"/>
              </w:rPr>
              <w:t xml:space="preserve">support the </w:t>
            </w:r>
            <w:r w:rsidRPr="007A5567">
              <w:rPr>
                <w:rFonts w:ascii="Arial Nova Light" w:hAnsi="Arial Nova Light"/>
                <w:color w:val="000000"/>
                <w:sz w:val="20"/>
                <w:szCs w:val="20"/>
              </w:rPr>
              <w:t>investigat</w:t>
            </w:r>
            <w:r w:rsidR="00A72229" w:rsidRPr="007A5567">
              <w:rPr>
                <w:rFonts w:ascii="Arial Nova Light" w:hAnsi="Arial Nova Light"/>
                <w:color w:val="000000"/>
                <w:sz w:val="20"/>
                <w:szCs w:val="20"/>
              </w:rPr>
              <w:t>ion (why is this an important area to study?)</w:t>
            </w:r>
            <w:r w:rsidRPr="007A5567">
              <w:rPr>
                <w:rFonts w:ascii="Arial Nova Light" w:hAnsi="Arial Nova Light"/>
                <w:color w:val="000000"/>
                <w:sz w:val="20"/>
                <w:szCs w:val="20"/>
              </w:rPr>
              <w:t xml:space="preserve">, </w:t>
            </w:r>
            <w:r w:rsidRPr="007A5567">
              <w:rPr>
                <w:rFonts w:ascii="Arial Nova Light" w:hAnsi="Arial Nova Light"/>
                <w:color w:val="221E1F"/>
                <w:sz w:val="20"/>
                <w:szCs w:val="20"/>
              </w:rPr>
              <w:t>interdisciplinary aspects</w:t>
            </w:r>
            <w:r w:rsidR="00A72229" w:rsidRPr="007A5567">
              <w:rPr>
                <w:rFonts w:ascii="Arial Nova Light" w:hAnsi="Arial Nova Light"/>
                <w:color w:val="221E1F"/>
                <w:sz w:val="20"/>
                <w:szCs w:val="20"/>
              </w:rPr>
              <w:t xml:space="preserve"> of the proposed area of study</w:t>
            </w:r>
            <w:r w:rsidRPr="007A5567">
              <w:rPr>
                <w:rFonts w:ascii="Arial Nova Light" w:hAnsi="Arial Nova Light"/>
                <w:color w:val="221E1F"/>
                <w:sz w:val="20"/>
                <w:szCs w:val="20"/>
              </w:rPr>
              <w:t xml:space="preserve">, </w:t>
            </w:r>
            <w:r w:rsidR="00B17588" w:rsidRPr="007A5567">
              <w:rPr>
                <w:rFonts w:ascii="Arial Nova Light" w:hAnsi="Arial Nova Light"/>
                <w:color w:val="221E1F"/>
                <w:sz w:val="20"/>
                <w:szCs w:val="20"/>
              </w:rPr>
              <w:t>the research question (and possible sub</w:t>
            </w:r>
            <w:r w:rsidR="007D4BC0" w:rsidRPr="007A5567">
              <w:rPr>
                <w:rFonts w:ascii="Arial Nova Light" w:hAnsi="Arial Nova Light"/>
                <w:color w:val="221E1F"/>
                <w:sz w:val="20"/>
                <w:szCs w:val="20"/>
              </w:rPr>
              <w:t>-</w:t>
            </w:r>
            <w:r w:rsidR="00B17588" w:rsidRPr="007A5567">
              <w:rPr>
                <w:rFonts w:ascii="Arial Nova Light" w:hAnsi="Arial Nova Light"/>
                <w:color w:val="221E1F"/>
                <w:sz w:val="20"/>
                <w:szCs w:val="20"/>
              </w:rPr>
              <w:t xml:space="preserve">questions), </w:t>
            </w:r>
            <w:r w:rsidRPr="007A5567">
              <w:rPr>
                <w:rFonts w:ascii="Arial Nova Light" w:hAnsi="Arial Nova Light"/>
                <w:color w:val="221E1F"/>
                <w:sz w:val="20"/>
                <w:szCs w:val="20"/>
              </w:rPr>
              <w:t>a</w:t>
            </w:r>
            <w:r w:rsidR="00DA6AA9" w:rsidRPr="007A5567">
              <w:rPr>
                <w:rFonts w:ascii="Arial Nova Light" w:hAnsi="Arial Nova Light"/>
                <w:color w:val="221E1F"/>
                <w:sz w:val="20"/>
                <w:szCs w:val="20"/>
              </w:rPr>
              <w:t>nd the</w:t>
            </w:r>
            <w:r w:rsidRPr="007A5567">
              <w:rPr>
                <w:rFonts w:ascii="Arial Nova Light" w:hAnsi="Arial Nova Light"/>
                <w:color w:val="221E1F"/>
                <w:sz w:val="20"/>
                <w:szCs w:val="20"/>
              </w:rPr>
              <w:t xml:space="preserve"> </w:t>
            </w:r>
            <w:r w:rsidRPr="007A5567">
              <w:rPr>
                <w:rFonts w:ascii="Arial Nova Light" w:hAnsi="Arial Nova Light"/>
                <w:noProof/>
                <w:color w:val="000000"/>
                <w:sz w:val="20"/>
                <w:szCs w:val="20"/>
              </w:rPr>
              <w:t>possible</w:t>
            </w:r>
            <w:r w:rsidRPr="007A5567">
              <w:rPr>
                <w:rFonts w:ascii="Arial Nova Light" w:hAnsi="Arial Nova Light"/>
                <w:color w:val="000000"/>
                <w:sz w:val="20"/>
                <w:szCs w:val="20"/>
              </w:rPr>
              <w:t xml:space="preserve"> contribution</w:t>
            </w:r>
            <w:r w:rsidR="00DA6AA9" w:rsidRPr="007A5567">
              <w:rPr>
                <w:rFonts w:ascii="Arial Nova Light" w:hAnsi="Arial Nova Light"/>
                <w:color w:val="000000"/>
                <w:sz w:val="20"/>
                <w:szCs w:val="20"/>
              </w:rPr>
              <w:t>s of this work</w:t>
            </w:r>
            <w:r w:rsidRPr="007A5567">
              <w:rPr>
                <w:rFonts w:ascii="Arial Nova Light" w:hAnsi="Arial Nova Light"/>
                <w:color w:val="000000"/>
                <w:sz w:val="20"/>
                <w:szCs w:val="20"/>
              </w:rPr>
              <w:t xml:space="preserve"> to the field or society</w:t>
            </w:r>
            <w:r w:rsidRPr="007A5567">
              <w:rPr>
                <w:rFonts w:ascii="Arial Nova Light" w:hAnsi="Arial Nova Light"/>
                <w:color w:val="000000"/>
                <w:sz w:val="20"/>
                <w:szCs w:val="20"/>
                <w:lang w:eastAsia="ko-KR"/>
              </w:rPr>
              <w:t xml:space="preserve">. </w:t>
            </w:r>
            <w:r w:rsidR="00BC66F2" w:rsidRPr="007A5567">
              <w:rPr>
                <w:rFonts w:ascii="Arial Nova Light" w:hAnsi="Arial Nova Light"/>
                <w:sz w:val="20"/>
                <w:szCs w:val="20"/>
              </w:rPr>
              <w:t xml:space="preserve"> </w:t>
            </w:r>
            <w:r w:rsidR="00BC66F2" w:rsidRPr="007A5567">
              <w:rPr>
                <w:rFonts w:ascii="Arial Nova Light" w:hAnsi="Arial Nova Light"/>
                <w:color w:val="000000"/>
                <w:sz w:val="20"/>
                <w:szCs w:val="20"/>
                <w:lang w:eastAsia="ko-KR"/>
              </w:rPr>
              <w:t xml:space="preserve">You should clearly and precisely state the research question that you intend </w:t>
            </w:r>
            <w:r w:rsidR="00BC66F2" w:rsidRPr="007A5567">
              <w:rPr>
                <w:rFonts w:ascii="Arial Nova Light" w:hAnsi="Arial Nova Light"/>
                <w:color w:val="000000"/>
                <w:sz w:val="20"/>
                <w:szCs w:val="20"/>
                <w:lang w:eastAsia="ko-KR"/>
              </w:rPr>
              <w:lastRenderedPageBreak/>
              <w:t>to address through your study. This should be a simple sentence, or a few sentences at most, outlining the key focus of your research.</w:t>
            </w:r>
          </w:p>
          <w:p w14:paraId="0E9B1FC8" w14:textId="77777777" w:rsidR="00B42120" w:rsidRPr="007A5567" w:rsidRDefault="00B42120" w:rsidP="00265388">
            <w:pPr>
              <w:spacing w:line="360" w:lineRule="auto"/>
              <w:rPr>
                <w:rFonts w:ascii="Arial Nova Light" w:hAnsi="Arial Nova Light"/>
                <w:color w:val="000000"/>
                <w:sz w:val="20"/>
                <w:szCs w:val="20"/>
                <w:lang w:eastAsia="ko-KR"/>
              </w:rPr>
            </w:pPr>
          </w:p>
          <w:p w14:paraId="673E54E0" w14:textId="28953FD8" w:rsidR="00265388" w:rsidRPr="007A5567" w:rsidRDefault="00B42120" w:rsidP="00265388">
            <w:pPr>
              <w:spacing w:line="360" w:lineRule="auto"/>
              <w:rPr>
                <w:rFonts w:ascii="Arial Nova Light" w:hAnsi="Arial Nova Light"/>
                <w:sz w:val="20"/>
                <w:szCs w:val="20"/>
              </w:rPr>
            </w:pPr>
            <w:r w:rsidRPr="007A5567">
              <w:rPr>
                <w:rFonts w:ascii="Arial Nova Light" w:hAnsi="Arial Nova Light"/>
                <w:color w:val="000000"/>
                <w:sz w:val="20"/>
                <w:szCs w:val="20"/>
                <w:lang w:eastAsia="ko-KR"/>
              </w:rPr>
              <w:t xml:space="preserve">Some questions to ask yourself while you write: </w:t>
            </w:r>
            <w:r w:rsidRPr="007A5567">
              <w:rPr>
                <w:rFonts w:ascii="Arial Nova Light" w:hAnsi="Arial Nova Light"/>
                <w:sz w:val="20"/>
                <w:szCs w:val="20"/>
              </w:rPr>
              <w:t>Why is</w:t>
            </w:r>
            <w:r w:rsidR="00265388" w:rsidRPr="007A5567">
              <w:rPr>
                <w:rFonts w:ascii="Arial Nova Light" w:hAnsi="Arial Nova Light"/>
                <w:sz w:val="20"/>
                <w:szCs w:val="20"/>
              </w:rPr>
              <w:t xml:space="preserve"> your </w:t>
            </w:r>
            <w:r w:rsidRPr="007A5567">
              <w:rPr>
                <w:rFonts w:ascii="Arial Nova Light" w:hAnsi="Arial Nova Light"/>
                <w:sz w:val="20"/>
                <w:szCs w:val="20"/>
              </w:rPr>
              <w:t xml:space="preserve">area of </w:t>
            </w:r>
            <w:r w:rsidR="00265388" w:rsidRPr="007A5567">
              <w:rPr>
                <w:rFonts w:ascii="Arial Nova Light" w:hAnsi="Arial Nova Light"/>
                <w:sz w:val="20"/>
                <w:szCs w:val="20"/>
              </w:rPr>
              <w:t>research worth pursuing</w:t>
            </w:r>
            <w:r w:rsidRPr="007A5567">
              <w:rPr>
                <w:rFonts w:ascii="Arial Nova Light" w:hAnsi="Arial Nova Light"/>
                <w:sz w:val="20"/>
                <w:szCs w:val="20"/>
              </w:rPr>
              <w:t>?</w:t>
            </w:r>
            <w:r w:rsidR="00265388" w:rsidRPr="007A5567">
              <w:rPr>
                <w:rFonts w:ascii="Arial Nova Light" w:hAnsi="Arial Nova Light"/>
                <w:sz w:val="20"/>
                <w:szCs w:val="20"/>
              </w:rPr>
              <w:t xml:space="preserve"> </w:t>
            </w:r>
            <w:r w:rsidR="00615BA5" w:rsidRPr="007A5567">
              <w:rPr>
                <w:rFonts w:ascii="Arial Nova Light" w:hAnsi="Arial Nova Light"/>
                <w:sz w:val="20"/>
                <w:szCs w:val="20"/>
              </w:rPr>
              <w:t xml:space="preserve">What would you like to see changed </w:t>
            </w:r>
            <w:r w:rsidR="00E83C69" w:rsidRPr="007A5567">
              <w:rPr>
                <w:rFonts w:ascii="Arial Nova Light" w:hAnsi="Arial Nova Light"/>
                <w:sz w:val="20"/>
                <w:szCs w:val="20"/>
              </w:rPr>
              <w:t xml:space="preserve">or improved </w:t>
            </w:r>
            <w:r w:rsidR="00615BA5" w:rsidRPr="007A5567">
              <w:rPr>
                <w:rFonts w:ascii="Arial Nova Light" w:hAnsi="Arial Nova Light"/>
                <w:sz w:val="20"/>
                <w:szCs w:val="20"/>
              </w:rPr>
              <w:t>and why</w:t>
            </w:r>
            <w:r w:rsidR="00907DBE" w:rsidRPr="007A5567">
              <w:rPr>
                <w:rFonts w:ascii="Arial Nova Light" w:hAnsi="Arial Nova Light"/>
                <w:sz w:val="20"/>
                <w:szCs w:val="20"/>
              </w:rPr>
              <w:t>? W</w:t>
            </w:r>
            <w:r w:rsidR="00615BA5" w:rsidRPr="007A5567">
              <w:rPr>
                <w:rFonts w:ascii="Arial Nova Light" w:hAnsi="Arial Nova Light"/>
                <w:sz w:val="20"/>
                <w:szCs w:val="20"/>
              </w:rPr>
              <w:t xml:space="preserve">hat contribution can you make </w:t>
            </w:r>
            <w:r w:rsidR="00907DBE" w:rsidRPr="007A5567">
              <w:rPr>
                <w:rFonts w:ascii="Arial Nova Light" w:hAnsi="Arial Nova Light"/>
                <w:sz w:val="20"/>
                <w:szCs w:val="20"/>
              </w:rPr>
              <w:t>to this initiative?</w:t>
            </w:r>
            <w:r w:rsidR="00615BA5" w:rsidRPr="007A5567">
              <w:rPr>
                <w:rFonts w:ascii="Arial Nova Light" w:hAnsi="Arial Nova Light"/>
                <w:sz w:val="20"/>
                <w:szCs w:val="20"/>
              </w:rPr>
              <w:t xml:space="preserve"> </w:t>
            </w:r>
            <w:r w:rsidR="00265388" w:rsidRPr="007A5567">
              <w:rPr>
                <w:rFonts w:ascii="Arial Nova Light" w:hAnsi="Arial Nova Light"/>
                <w:sz w:val="20"/>
                <w:szCs w:val="20"/>
              </w:rPr>
              <w:t xml:space="preserve">Is your interest personal </w:t>
            </w:r>
            <w:r w:rsidRPr="007A5567">
              <w:rPr>
                <w:rFonts w:ascii="Arial Nova Light" w:hAnsi="Arial Nova Light"/>
                <w:sz w:val="20"/>
                <w:szCs w:val="20"/>
              </w:rPr>
              <w:t>(is the</w:t>
            </w:r>
            <w:r w:rsidR="006748DE" w:rsidRPr="007A5567">
              <w:rPr>
                <w:rFonts w:ascii="Arial Nova Light" w:hAnsi="Arial Nova Light"/>
                <w:sz w:val="20"/>
                <w:szCs w:val="20"/>
              </w:rPr>
              <w:t>re</w:t>
            </w:r>
            <w:r w:rsidRPr="007A5567">
              <w:rPr>
                <w:rFonts w:ascii="Arial Nova Light" w:hAnsi="Arial Nova Light"/>
                <w:sz w:val="20"/>
                <w:szCs w:val="20"/>
              </w:rPr>
              <w:t xml:space="preserve"> a personal motivation, </w:t>
            </w:r>
            <w:r w:rsidR="00D43B52" w:rsidRPr="007A5567">
              <w:rPr>
                <w:rFonts w:ascii="Arial Nova Light" w:hAnsi="Arial Nova Light"/>
                <w:sz w:val="20"/>
                <w:szCs w:val="20"/>
              </w:rPr>
              <w:t>investment,</w:t>
            </w:r>
            <w:r w:rsidRPr="007A5567">
              <w:rPr>
                <w:rFonts w:ascii="Arial Nova Light" w:hAnsi="Arial Nova Light"/>
                <w:sz w:val="20"/>
                <w:szCs w:val="20"/>
              </w:rPr>
              <w:t xml:space="preserve"> or narrative for working in this area)</w:t>
            </w:r>
            <w:r w:rsidR="00265388" w:rsidRPr="007A5567">
              <w:rPr>
                <w:rFonts w:ascii="Arial Nova Light" w:hAnsi="Arial Nova Light"/>
                <w:sz w:val="20"/>
                <w:szCs w:val="20"/>
              </w:rPr>
              <w:t xml:space="preserve">? Does </w:t>
            </w:r>
            <w:r w:rsidR="00FA6FAE" w:rsidRPr="007A5567">
              <w:rPr>
                <w:rFonts w:ascii="Arial Nova Light" w:hAnsi="Arial Nova Light"/>
                <w:sz w:val="20"/>
                <w:szCs w:val="20"/>
              </w:rPr>
              <w:t>the area</w:t>
            </w:r>
            <w:r w:rsidR="00265388" w:rsidRPr="007A5567">
              <w:rPr>
                <w:rFonts w:ascii="Arial Nova Light" w:hAnsi="Arial Nova Light"/>
                <w:sz w:val="20"/>
                <w:szCs w:val="20"/>
              </w:rPr>
              <w:t xml:space="preserve"> that you would like to </w:t>
            </w:r>
            <w:r w:rsidR="00265388" w:rsidRPr="007A5567">
              <w:rPr>
                <w:rFonts w:ascii="Arial Nova Light" w:hAnsi="Arial Nova Light"/>
                <w:noProof/>
                <w:sz w:val="20"/>
                <w:szCs w:val="20"/>
              </w:rPr>
              <w:t>investigate have</w:t>
            </w:r>
            <w:r w:rsidR="00265388" w:rsidRPr="007A5567">
              <w:rPr>
                <w:rFonts w:ascii="Arial Nova Light" w:hAnsi="Arial Nova Light"/>
                <w:sz w:val="20"/>
                <w:szCs w:val="20"/>
              </w:rPr>
              <w:t xml:space="preserve"> some urgent practical</w:t>
            </w:r>
            <w:r w:rsidR="00FA6FAE" w:rsidRPr="007A5567">
              <w:rPr>
                <w:rFonts w:ascii="Arial Nova Light" w:hAnsi="Arial Nova Light"/>
                <w:sz w:val="20"/>
                <w:szCs w:val="20"/>
              </w:rPr>
              <w:t xml:space="preserve"> </w:t>
            </w:r>
            <w:r w:rsidR="00D43B52" w:rsidRPr="007A5567">
              <w:rPr>
                <w:rFonts w:ascii="Arial Nova Light" w:hAnsi="Arial Nova Light"/>
                <w:sz w:val="20"/>
                <w:szCs w:val="20"/>
              </w:rPr>
              <w:t>(</w:t>
            </w:r>
            <w:r w:rsidR="002A745B" w:rsidRPr="007A5567">
              <w:rPr>
                <w:rFonts w:ascii="Arial Nova Light" w:hAnsi="Arial Nova Light"/>
                <w:sz w:val="20"/>
                <w:szCs w:val="20"/>
              </w:rPr>
              <w:t xml:space="preserve">e.g., </w:t>
            </w:r>
            <w:r w:rsidR="00D43B52" w:rsidRPr="007A5567">
              <w:rPr>
                <w:rFonts w:ascii="Arial Nova Light" w:hAnsi="Arial Nova Light"/>
                <w:sz w:val="20"/>
                <w:szCs w:val="20"/>
              </w:rPr>
              <w:t xml:space="preserve">applied </w:t>
            </w:r>
            <w:r w:rsidR="00CC01F5" w:rsidRPr="007A5567">
              <w:rPr>
                <w:rFonts w:ascii="Arial Nova Light" w:hAnsi="Arial Nova Light"/>
                <w:sz w:val="20"/>
                <w:szCs w:val="20"/>
              </w:rPr>
              <w:t>need</w:t>
            </w:r>
            <w:r w:rsidR="002A745B" w:rsidRPr="007A5567">
              <w:rPr>
                <w:rFonts w:ascii="Arial Nova Light" w:hAnsi="Arial Nova Light"/>
                <w:sz w:val="20"/>
                <w:szCs w:val="20"/>
              </w:rPr>
              <w:t xml:space="preserve"> within </w:t>
            </w:r>
            <w:r w:rsidR="0075574D" w:rsidRPr="007A5567">
              <w:rPr>
                <w:rFonts w:ascii="Arial Nova Light" w:hAnsi="Arial Nova Light"/>
                <w:sz w:val="20"/>
                <w:szCs w:val="20"/>
              </w:rPr>
              <w:t>the fie</w:t>
            </w:r>
            <w:r w:rsidR="00F8433F" w:rsidRPr="007A5567">
              <w:rPr>
                <w:rFonts w:ascii="Arial Nova Light" w:hAnsi="Arial Nova Light"/>
                <w:sz w:val="20"/>
                <w:szCs w:val="20"/>
              </w:rPr>
              <w:t>ld</w:t>
            </w:r>
            <w:r w:rsidR="00CC01F5" w:rsidRPr="007A5567">
              <w:rPr>
                <w:rFonts w:ascii="Arial Nova Light" w:hAnsi="Arial Nova Light"/>
                <w:sz w:val="20"/>
                <w:szCs w:val="20"/>
              </w:rPr>
              <w:t xml:space="preserve">) </w:t>
            </w:r>
            <w:r w:rsidR="00FA6FAE" w:rsidRPr="007A5567">
              <w:rPr>
                <w:rFonts w:ascii="Arial Nova Light" w:hAnsi="Arial Nova Light"/>
                <w:sz w:val="20"/>
                <w:szCs w:val="20"/>
              </w:rPr>
              <w:t xml:space="preserve">or </w:t>
            </w:r>
            <w:r w:rsidR="00CC01F5" w:rsidRPr="007A5567">
              <w:rPr>
                <w:rFonts w:ascii="Arial Nova Light" w:hAnsi="Arial Nova Light"/>
                <w:sz w:val="20"/>
                <w:szCs w:val="20"/>
              </w:rPr>
              <w:t>academic or theoretical</w:t>
            </w:r>
            <w:r w:rsidR="00265388" w:rsidRPr="007A5567">
              <w:rPr>
                <w:rFonts w:ascii="Arial Nova Light" w:hAnsi="Arial Nova Light"/>
                <w:sz w:val="20"/>
                <w:szCs w:val="20"/>
              </w:rPr>
              <w:t xml:space="preserve"> importance</w:t>
            </w:r>
            <w:r w:rsidR="00CC01F5" w:rsidRPr="007A5567">
              <w:rPr>
                <w:rFonts w:ascii="Arial Nova Light" w:hAnsi="Arial Nova Light"/>
                <w:sz w:val="20"/>
                <w:szCs w:val="20"/>
              </w:rPr>
              <w:t xml:space="preserve"> (</w:t>
            </w:r>
            <w:r w:rsidR="002A745B" w:rsidRPr="007A5567">
              <w:rPr>
                <w:rFonts w:ascii="Arial Nova Light" w:hAnsi="Arial Nova Light"/>
                <w:sz w:val="20"/>
                <w:szCs w:val="20"/>
              </w:rPr>
              <w:t xml:space="preserve">e.g., </w:t>
            </w:r>
            <w:r w:rsidR="00CC01F5" w:rsidRPr="007A5567">
              <w:rPr>
                <w:rFonts w:ascii="Arial Nova Light" w:hAnsi="Arial Nova Light"/>
                <w:sz w:val="20"/>
                <w:szCs w:val="20"/>
              </w:rPr>
              <w:t>new methods</w:t>
            </w:r>
            <w:r w:rsidR="00E3582B" w:rsidRPr="007A5567">
              <w:rPr>
                <w:rFonts w:ascii="Arial Nova Light" w:hAnsi="Arial Nova Light"/>
                <w:sz w:val="20"/>
                <w:szCs w:val="20"/>
              </w:rPr>
              <w:t>)?</w:t>
            </w:r>
          </w:p>
          <w:p w14:paraId="625D44C0" w14:textId="1C44C6A5" w:rsidR="00C36119" w:rsidRPr="007A5567" w:rsidRDefault="00C36119" w:rsidP="00913DC0">
            <w:pPr>
              <w:spacing w:line="360" w:lineRule="auto"/>
              <w:rPr>
                <w:rFonts w:ascii="Arial Nova Light" w:hAnsi="Arial Nova Light"/>
                <w:sz w:val="20"/>
                <w:szCs w:val="20"/>
              </w:rPr>
            </w:pPr>
          </w:p>
        </w:tc>
      </w:tr>
      <w:tr w:rsidR="00C36119" w:rsidRPr="00913DC0" w14:paraId="7D49CF35" w14:textId="77777777" w:rsidTr="072B84B8">
        <w:trPr>
          <w:trHeight w:val="1408"/>
        </w:trPr>
        <w:tc>
          <w:tcPr>
            <w:tcW w:w="1800" w:type="dxa"/>
            <w:vMerge w:val="restart"/>
          </w:tcPr>
          <w:p w14:paraId="7C7AF4CC" w14:textId="77777777" w:rsidR="00C36119" w:rsidRDefault="00C36119" w:rsidP="00A975C2"/>
        </w:tc>
        <w:tc>
          <w:tcPr>
            <w:tcW w:w="7560" w:type="dxa"/>
            <w:shd w:val="clear" w:color="auto" w:fill="auto"/>
          </w:tcPr>
          <w:p w14:paraId="33FCBE90" w14:textId="77777777" w:rsidR="00C36119" w:rsidRPr="007A5567" w:rsidRDefault="00C36119" w:rsidP="00C36119">
            <w:pPr>
              <w:pStyle w:val="heading1"/>
              <w:numPr>
                <w:ilvl w:val="0"/>
                <w:numId w:val="0"/>
              </w:numPr>
              <w:spacing w:before="0" w:after="0" w:line="360" w:lineRule="auto"/>
              <w:rPr>
                <w:rFonts w:ascii="Arial Nova Light" w:hAnsi="Arial Nova Light"/>
                <w:sz w:val="20"/>
              </w:rPr>
            </w:pPr>
            <w:r w:rsidRPr="007A5567">
              <w:rPr>
                <w:rFonts w:ascii="Arial Nova Light" w:hAnsi="Arial Nova Light"/>
                <w:sz w:val="20"/>
              </w:rPr>
              <w:t xml:space="preserve">2. Literature Review (500~1000 words) </w:t>
            </w:r>
          </w:p>
          <w:p w14:paraId="522BFFE2" w14:textId="4B9D13E7" w:rsidR="00C36119" w:rsidRPr="007A5567" w:rsidRDefault="00C36119" w:rsidP="00C36119">
            <w:pPr>
              <w:pStyle w:val="heading1"/>
              <w:numPr>
                <w:ilvl w:val="0"/>
                <w:numId w:val="0"/>
              </w:numPr>
              <w:spacing w:before="0" w:after="0" w:line="360" w:lineRule="auto"/>
              <w:rPr>
                <w:rFonts w:ascii="Arial Nova Light" w:hAnsi="Arial Nova Light"/>
                <w:b w:val="0"/>
                <w:sz w:val="20"/>
              </w:rPr>
            </w:pPr>
            <w:r w:rsidRPr="007A5567">
              <w:rPr>
                <w:rFonts w:ascii="Arial Nova Light" w:hAnsi="Arial Nova Light"/>
                <w:b w:val="0"/>
                <w:sz w:val="20"/>
              </w:rPr>
              <w:t xml:space="preserve">Provide a critical written account of the current state of your research topic in the literature </w:t>
            </w:r>
            <w:r w:rsidR="00B70FB1" w:rsidRPr="007A5567">
              <w:rPr>
                <w:rFonts w:ascii="Arial Nova Light" w:hAnsi="Arial Nova Light"/>
                <w:b w:val="0"/>
                <w:sz w:val="20"/>
              </w:rPr>
              <w:t xml:space="preserve">(and environmental scan if appropriate) </w:t>
            </w:r>
            <w:r w:rsidRPr="007A5567">
              <w:rPr>
                <w:rFonts w:ascii="Arial Nova Light" w:hAnsi="Arial Nova Light"/>
                <w:b w:val="0"/>
                <w:sz w:val="20"/>
              </w:rPr>
              <w:t>and describe the relationship of each source to the others that you have selected</w:t>
            </w:r>
            <w:r w:rsidR="00B70FB1" w:rsidRPr="007A5567">
              <w:rPr>
                <w:rFonts w:ascii="Arial Nova Light" w:hAnsi="Arial Nova Light"/>
                <w:b w:val="0"/>
                <w:sz w:val="20"/>
              </w:rPr>
              <w:t xml:space="preserve"> through logical transitions between the topics</w:t>
            </w:r>
            <w:r w:rsidRPr="007A5567">
              <w:rPr>
                <w:rFonts w:ascii="Arial Nova Light" w:hAnsi="Arial Nova Light"/>
                <w:b w:val="0"/>
                <w:sz w:val="20"/>
              </w:rPr>
              <w:t>. Outline the current scholarly work in the area</w:t>
            </w:r>
            <w:r w:rsidR="004B7EA1" w:rsidRPr="007A5567">
              <w:rPr>
                <w:rFonts w:ascii="Arial Nova Light" w:hAnsi="Arial Nova Light"/>
                <w:b w:val="0"/>
                <w:sz w:val="20"/>
              </w:rPr>
              <w:t>, ideally through a keyword search</w:t>
            </w:r>
            <w:r w:rsidRPr="007A5567">
              <w:rPr>
                <w:rFonts w:ascii="Arial Nova Light" w:hAnsi="Arial Nova Light"/>
                <w:b w:val="0"/>
                <w:sz w:val="20"/>
              </w:rPr>
              <w:t xml:space="preserve">. Explain how the existing literature discusses the issue(s) you will be </w:t>
            </w:r>
            <w:r w:rsidRPr="007A5567">
              <w:rPr>
                <w:rFonts w:ascii="Arial Nova Light" w:hAnsi="Arial Nova Light"/>
                <w:b w:val="0"/>
                <w:noProof/>
                <w:sz w:val="20"/>
              </w:rPr>
              <w:t>focusing</w:t>
            </w:r>
            <w:r w:rsidRPr="007A5567">
              <w:rPr>
                <w:rFonts w:ascii="Arial Nova Light" w:hAnsi="Arial Nova Light"/>
                <w:b w:val="0"/>
                <w:sz w:val="20"/>
              </w:rPr>
              <w:t xml:space="preserve"> on in your research. You should </w:t>
            </w:r>
            <w:r w:rsidRPr="007A5567">
              <w:rPr>
                <w:rFonts w:ascii="Arial Nova Light" w:hAnsi="Arial Nova Light"/>
                <w:b w:val="0"/>
                <w:noProof/>
                <w:sz w:val="20"/>
              </w:rPr>
              <w:t>refer</w:t>
            </w:r>
            <w:r w:rsidRPr="007A5567">
              <w:rPr>
                <w:rFonts w:ascii="Arial Nova Light" w:hAnsi="Arial Nova Light"/>
                <w:b w:val="0"/>
                <w:sz w:val="20"/>
              </w:rPr>
              <w:t xml:space="preserve"> to specific seminal sources in the area</w:t>
            </w:r>
            <w:r w:rsidR="004B7EA1" w:rsidRPr="007A5567">
              <w:rPr>
                <w:rFonts w:ascii="Arial Nova Light" w:hAnsi="Arial Nova Light"/>
                <w:b w:val="0"/>
                <w:sz w:val="20"/>
              </w:rPr>
              <w:t xml:space="preserve"> and critically reflect on them</w:t>
            </w:r>
            <w:r w:rsidRPr="007A5567">
              <w:rPr>
                <w:rFonts w:ascii="Arial Nova Light" w:hAnsi="Arial Nova Light"/>
                <w:b w:val="0"/>
                <w:sz w:val="20"/>
              </w:rPr>
              <w:t xml:space="preserve">. It may help identify and distinguish how different writers (or schools of thought) take different approaches in discussing the topic or issue(s). Having explained the state of the existing scholarship, you need </w:t>
            </w:r>
            <w:r w:rsidRPr="007A5567">
              <w:rPr>
                <w:rFonts w:ascii="Arial Nova Light" w:hAnsi="Arial Nova Light"/>
                <w:b w:val="0"/>
                <w:noProof/>
                <w:sz w:val="20"/>
              </w:rPr>
              <w:t>to then explain</w:t>
            </w:r>
            <w:r w:rsidRPr="007A5567">
              <w:rPr>
                <w:rFonts w:ascii="Arial Nova Light" w:hAnsi="Arial Nova Light"/>
                <w:b w:val="0"/>
                <w:sz w:val="20"/>
              </w:rPr>
              <w:t xml:space="preserve"> what </w:t>
            </w:r>
            <w:r w:rsidRPr="007A5567">
              <w:rPr>
                <w:rFonts w:ascii="Arial Nova Light" w:hAnsi="Arial Nova Light"/>
                <w:b w:val="0"/>
                <w:noProof/>
                <w:sz w:val="20"/>
              </w:rPr>
              <w:t>the gaps or shortcomings are in that existing scholarship</w:t>
            </w:r>
            <w:r w:rsidRPr="007A5567">
              <w:rPr>
                <w:rFonts w:ascii="Arial Nova Light" w:hAnsi="Arial Nova Light"/>
                <w:b w:val="0"/>
                <w:sz w:val="20"/>
              </w:rPr>
              <w:t xml:space="preserve">. What has </w:t>
            </w:r>
            <w:r w:rsidR="00580074" w:rsidRPr="007A5567">
              <w:rPr>
                <w:rFonts w:ascii="Arial Nova Light" w:hAnsi="Arial Nova Light"/>
                <w:b w:val="0"/>
                <w:sz w:val="20"/>
              </w:rPr>
              <w:t xml:space="preserve">not </w:t>
            </w:r>
            <w:r w:rsidRPr="007A5567">
              <w:rPr>
                <w:rFonts w:ascii="Arial Nova Light" w:hAnsi="Arial Nova Light"/>
                <w:b w:val="0"/>
                <w:sz w:val="20"/>
              </w:rPr>
              <w:t xml:space="preserve">yet </w:t>
            </w:r>
            <w:r w:rsidRPr="007A5567">
              <w:rPr>
                <w:rFonts w:ascii="Arial Nova Light" w:hAnsi="Arial Nova Light"/>
                <w:b w:val="0"/>
                <w:noProof/>
                <w:sz w:val="20"/>
              </w:rPr>
              <w:t>been done</w:t>
            </w:r>
            <w:r w:rsidR="00580074" w:rsidRPr="007A5567">
              <w:rPr>
                <w:rFonts w:ascii="Arial Nova Light" w:hAnsi="Arial Nova Light"/>
                <w:b w:val="0"/>
                <w:sz w:val="20"/>
              </w:rPr>
              <w:t xml:space="preserve"> o</w:t>
            </w:r>
            <w:r w:rsidRPr="007A5567">
              <w:rPr>
                <w:rFonts w:ascii="Arial Nova Light" w:hAnsi="Arial Nova Light"/>
                <w:b w:val="0"/>
                <w:sz w:val="20"/>
              </w:rPr>
              <w:t xml:space="preserve">r what has not </w:t>
            </w:r>
            <w:r w:rsidRPr="007A5567">
              <w:rPr>
                <w:rFonts w:ascii="Arial Nova Light" w:hAnsi="Arial Nova Light"/>
                <w:b w:val="0"/>
                <w:noProof/>
                <w:sz w:val="20"/>
              </w:rPr>
              <w:t>been done</w:t>
            </w:r>
            <w:r w:rsidRPr="007A5567">
              <w:rPr>
                <w:rFonts w:ascii="Arial Nova Light" w:hAnsi="Arial Nova Light"/>
                <w:b w:val="0"/>
                <w:sz w:val="20"/>
              </w:rPr>
              <w:t xml:space="preserve"> adequately? Or is i</w:t>
            </w:r>
            <w:r w:rsidR="0047583E" w:rsidRPr="007A5567">
              <w:rPr>
                <w:rFonts w:ascii="Arial Nova Light" w:hAnsi="Arial Nova Light"/>
                <w:b w:val="0"/>
                <w:sz w:val="20"/>
              </w:rPr>
              <w:t>t</w:t>
            </w:r>
            <w:r w:rsidRPr="007A5567">
              <w:rPr>
                <w:rFonts w:ascii="Arial Nova Light" w:hAnsi="Arial Nova Light"/>
                <w:b w:val="0"/>
                <w:sz w:val="20"/>
              </w:rPr>
              <w:t xml:space="preserve"> th</w:t>
            </w:r>
            <w:r w:rsidR="0047583E" w:rsidRPr="007A5567">
              <w:rPr>
                <w:rFonts w:ascii="Arial Nova Light" w:hAnsi="Arial Nova Light"/>
                <w:b w:val="0"/>
                <w:sz w:val="20"/>
              </w:rPr>
              <w:t xml:space="preserve">at </w:t>
            </w:r>
            <w:r w:rsidRPr="007A5567">
              <w:rPr>
                <w:rFonts w:ascii="Arial Nova Light" w:hAnsi="Arial Nova Light"/>
                <w:b w:val="0"/>
                <w:sz w:val="20"/>
              </w:rPr>
              <w:t xml:space="preserve">something has not </w:t>
            </w:r>
            <w:r w:rsidRPr="007A5567">
              <w:rPr>
                <w:rFonts w:ascii="Arial Nova Light" w:hAnsi="Arial Nova Light"/>
                <w:b w:val="0"/>
                <w:noProof/>
                <w:sz w:val="20"/>
              </w:rPr>
              <w:t>been approached</w:t>
            </w:r>
            <w:r w:rsidRPr="007A5567">
              <w:rPr>
                <w:rFonts w:ascii="Arial Nova Light" w:hAnsi="Arial Nova Light"/>
                <w:b w:val="0"/>
                <w:sz w:val="20"/>
              </w:rPr>
              <w:t xml:space="preserve"> in a particular way</w:t>
            </w:r>
            <w:r w:rsidR="0047583E" w:rsidRPr="007A5567">
              <w:rPr>
                <w:rFonts w:ascii="Arial Nova Light" w:hAnsi="Arial Nova Light"/>
                <w:b w:val="0"/>
                <w:sz w:val="20"/>
              </w:rPr>
              <w:t xml:space="preserve"> yet</w:t>
            </w:r>
            <w:r w:rsidRPr="007A5567">
              <w:rPr>
                <w:rFonts w:ascii="Arial Nova Light" w:hAnsi="Arial Nova Light"/>
                <w:b w:val="0"/>
                <w:sz w:val="20"/>
              </w:rPr>
              <w:t>?</w:t>
            </w:r>
            <w:r w:rsidR="00EF17A8" w:rsidRPr="007A5567">
              <w:rPr>
                <w:rFonts w:ascii="Arial Nova Light" w:hAnsi="Arial Nova Light"/>
                <w:b w:val="0"/>
                <w:sz w:val="20"/>
              </w:rPr>
              <w:t xml:space="preserve"> These </w:t>
            </w:r>
            <w:r w:rsidR="0047583E" w:rsidRPr="007A5567">
              <w:rPr>
                <w:rFonts w:ascii="Arial Nova Light" w:hAnsi="Arial Nova Light"/>
                <w:b w:val="0"/>
                <w:sz w:val="20"/>
              </w:rPr>
              <w:t>questions</w:t>
            </w:r>
            <w:r w:rsidR="00EF17A8" w:rsidRPr="007A5567">
              <w:rPr>
                <w:rFonts w:ascii="Arial Nova Light" w:hAnsi="Arial Nova Light"/>
                <w:b w:val="0"/>
                <w:sz w:val="20"/>
              </w:rPr>
              <w:t xml:space="preserve"> should be supported </w:t>
            </w:r>
            <w:r w:rsidR="002D34FC" w:rsidRPr="007A5567">
              <w:rPr>
                <w:rFonts w:ascii="Arial Nova Light" w:hAnsi="Arial Nova Light"/>
                <w:b w:val="0"/>
                <w:sz w:val="20"/>
              </w:rPr>
              <w:t>by referring to the existing literature</w:t>
            </w:r>
            <w:r w:rsidR="00EF17A8" w:rsidRPr="007A5567">
              <w:rPr>
                <w:rFonts w:ascii="Arial Nova Light" w:hAnsi="Arial Nova Light"/>
                <w:b w:val="0"/>
                <w:sz w:val="20"/>
              </w:rPr>
              <w:t>.</w:t>
            </w:r>
          </w:p>
          <w:p w14:paraId="2E0E8A51" w14:textId="49F388DB" w:rsidR="00C36119" w:rsidRPr="007A5567" w:rsidRDefault="00C36119" w:rsidP="00C36119">
            <w:pPr>
              <w:pStyle w:val="NormalWeb"/>
              <w:shd w:val="clear" w:color="auto" w:fill="FFFFFF"/>
              <w:spacing w:before="200" w:beforeAutospacing="0" w:after="0" w:afterAutospacing="0" w:line="360" w:lineRule="auto"/>
              <w:rPr>
                <w:rFonts w:ascii="Arial Nova Light" w:hAnsi="Arial Nova Light"/>
                <w:sz w:val="20"/>
                <w:szCs w:val="20"/>
              </w:rPr>
            </w:pPr>
            <w:r w:rsidRPr="007A5567">
              <w:rPr>
                <w:rFonts w:ascii="Arial Nova Light" w:hAnsi="Arial Nova Light"/>
                <w:sz w:val="20"/>
                <w:szCs w:val="20"/>
              </w:rPr>
              <w:t>How much literature do you need to review? Your literature review does not need to cover every single work in the field</w:t>
            </w:r>
            <w:r w:rsidR="002D34FC" w:rsidRPr="007A5567">
              <w:rPr>
                <w:rFonts w:ascii="Arial Nova Light" w:hAnsi="Arial Nova Light"/>
                <w:sz w:val="20"/>
                <w:szCs w:val="20"/>
              </w:rPr>
              <w:t xml:space="preserve"> – this is not possible</w:t>
            </w:r>
            <w:r w:rsidRPr="007A5567">
              <w:rPr>
                <w:rFonts w:ascii="Arial Nova Light" w:hAnsi="Arial Nova Light"/>
                <w:sz w:val="20"/>
                <w:szCs w:val="20"/>
              </w:rPr>
              <w:t xml:space="preserve">. It needs to refer to enough literature to make it clear that you are familiar with the major works in the </w:t>
            </w:r>
            <w:r w:rsidR="002D34FC" w:rsidRPr="007A5567">
              <w:rPr>
                <w:rFonts w:ascii="Arial Nova Light" w:hAnsi="Arial Nova Light"/>
                <w:sz w:val="20"/>
                <w:szCs w:val="20"/>
              </w:rPr>
              <w:t>topic area</w:t>
            </w:r>
            <w:r w:rsidRPr="007A5567">
              <w:rPr>
                <w:rFonts w:ascii="Arial Nova Light" w:hAnsi="Arial Nova Light"/>
                <w:sz w:val="20"/>
                <w:szCs w:val="20"/>
              </w:rPr>
              <w:t>, specifically the works across disciplines</w:t>
            </w:r>
            <w:r w:rsidR="005D5587" w:rsidRPr="007A5567">
              <w:rPr>
                <w:rFonts w:ascii="Arial Nova Light" w:hAnsi="Arial Nova Light"/>
                <w:sz w:val="20"/>
                <w:szCs w:val="20"/>
              </w:rPr>
              <w:t xml:space="preserve"> that are</w:t>
            </w:r>
            <w:r w:rsidRPr="007A5567">
              <w:rPr>
                <w:rFonts w:ascii="Arial Nova Light" w:hAnsi="Arial Nova Light"/>
                <w:sz w:val="20"/>
                <w:szCs w:val="20"/>
              </w:rPr>
              <w:t xml:space="preserve"> relevant </w:t>
            </w:r>
            <w:r w:rsidR="005D5587" w:rsidRPr="007A5567">
              <w:rPr>
                <w:rFonts w:ascii="Arial Nova Light" w:hAnsi="Arial Nova Light"/>
                <w:sz w:val="20"/>
                <w:szCs w:val="20"/>
              </w:rPr>
              <w:t xml:space="preserve">and scoped </w:t>
            </w:r>
            <w:r w:rsidRPr="007A5567">
              <w:rPr>
                <w:rFonts w:ascii="Arial Nova Light" w:hAnsi="Arial Nova Light"/>
                <w:sz w:val="20"/>
                <w:szCs w:val="20"/>
              </w:rPr>
              <w:t>to the topic and issue(s) you are investigating.</w:t>
            </w:r>
            <w:r w:rsidR="00E0016A" w:rsidRPr="007A5567">
              <w:rPr>
                <w:rFonts w:ascii="Arial Nova Light" w:hAnsi="Arial Nova Light"/>
                <w:sz w:val="20"/>
                <w:szCs w:val="20"/>
              </w:rPr>
              <w:t xml:space="preserve"> Do not include literature that is irrelevant</w:t>
            </w:r>
            <w:r w:rsidR="00913DC0" w:rsidRPr="007A5567">
              <w:rPr>
                <w:rFonts w:ascii="Arial Nova Light" w:hAnsi="Arial Nova Light"/>
                <w:sz w:val="20"/>
                <w:szCs w:val="20"/>
              </w:rPr>
              <w:t xml:space="preserve"> even though you have reviewed it in earlier stages of your work.</w:t>
            </w:r>
          </w:p>
          <w:p w14:paraId="140E2262" w14:textId="2DC86C56" w:rsidR="00961798" w:rsidRPr="007A5567" w:rsidRDefault="00C36119" w:rsidP="00C36119">
            <w:pPr>
              <w:pStyle w:val="NormalWeb"/>
              <w:shd w:val="clear" w:color="auto" w:fill="FFFFFF"/>
              <w:spacing w:before="200" w:beforeAutospacing="0" w:after="0" w:afterAutospacing="0" w:line="360" w:lineRule="auto"/>
              <w:rPr>
                <w:rFonts w:ascii="Arial Nova Light" w:hAnsi="Arial Nova Light" w:cs="Arial"/>
                <w:sz w:val="20"/>
                <w:szCs w:val="20"/>
              </w:rPr>
            </w:pPr>
            <w:r w:rsidRPr="007A5567">
              <w:rPr>
                <w:rFonts w:ascii="Arial Nova Light" w:hAnsi="Arial Nova Light" w:cs="Arial"/>
                <w:sz w:val="20"/>
                <w:szCs w:val="20"/>
              </w:rPr>
              <w:t xml:space="preserve">Summarize and critically appraise the key articles or books you regard as particularly relevant to your proposed study. Explain how they relate to your research. Do they contain an argument or position you intend to </w:t>
            </w:r>
            <w:r w:rsidR="00792937" w:rsidRPr="007A5567">
              <w:rPr>
                <w:rFonts w:ascii="Arial Nova Light" w:hAnsi="Arial Nova Light" w:cs="Arial"/>
                <w:sz w:val="20"/>
                <w:szCs w:val="20"/>
              </w:rPr>
              <w:t xml:space="preserve">question </w:t>
            </w:r>
            <w:r w:rsidRPr="007A5567">
              <w:rPr>
                <w:rFonts w:ascii="Arial Nova Light" w:hAnsi="Arial Nova Light" w:cs="Arial"/>
                <w:sz w:val="20"/>
                <w:szCs w:val="20"/>
              </w:rPr>
              <w:t xml:space="preserve">or </w:t>
            </w:r>
            <w:r w:rsidRPr="007A5567">
              <w:rPr>
                <w:rFonts w:ascii="Arial Nova Light" w:hAnsi="Arial Nova Light" w:cs="Arial"/>
                <w:noProof/>
                <w:sz w:val="20"/>
                <w:szCs w:val="20"/>
              </w:rPr>
              <w:t>defend</w:t>
            </w:r>
            <w:r w:rsidRPr="007A5567">
              <w:rPr>
                <w:rFonts w:ascii="Arial Nova Light" w:hAnsi="Arial Nova Light" w:cs="Arial"/>
                <w:sz w:val="20"/>
                <w:szCs w:val="20"/>
              </w:rPr>
              <w:t xml:space="preserve"> or an idea that could help you to answer your question? Please </w:t>
            </w:r>
            <w:r w:rsidRPr="007A5567">
              <w:rPr>
                <w:rFonts w:ascii="Arial Nova Light" w:hAnsi="Arial Nova Light"/>
                <w:sz w:val="20"/>
                <w:szCs w:val="20"/>
              </w:rPr>
              <w:t xml:space="preserve">fully reference up to </w:t>
            </w:r>
            <w:r w:rsidRPr="007A5567">
              <w:rPr>
                <w:rFonts w:ascii="Arial Nova Light" w:hAnsi="Arial Nova Light"/>
                <w:b/>
                <w:sz w:val="20"/>
                <w:szCs w:val="20"/>
              </w:rPr>
              <w:t>10~15 key sources</w:t>
            </w:r>
            <w:r w:rsidRPr="007A5567">
              <w:rPr>
                <w:rFonts w:ascii="Arial Nova Light" w:hAnsi="Arial Nova Light"/>
                <w:sz w:val="20"/>
                <w:szCs w:val="20"/>
              </w:rPr>
              <w:t>.</w:t>
            </w:r>
            <w:r w:rsidRPr="007A5567">
              <w:rPr>
                <w:rFonts w:ascii="Arial Nova Light" w:hAnsi="Arial Nova Light" w:cs="Arial"/>
                <w:sz w:val="20"/>
                <w:szCs w:val="20"/>
              </w:rPr>
              <w:t xml:space="preserve"> </w:t>
            </w:r>
          </w:p>
        </w:tc>
      </w:tr>
      <w:tr w:rsidR="00C36119" w14:paraId="05C49AAA" w14:textId="77777777" w:rsidTr="072B84B8">
        <w:trPr>
          <w:trHeight w:val="1160"/>
        </w:trPr>
        <w:tc>
          <w:tcPr>
            <w:tcW w:w="1800" w:type="dxa"/>
            <w:vMerge/>
          </w:tcPr>
          <w:p w14:paraId="72DD12AB" w14:textId="77777777" w:rsidR="00C36119" w:rsidRDefault="00C36119" w:rsidP="00A975C2"/>
        </w:tc>
        <w:tc>
          <w:tcPr>
            <w:tcW w:w="7560" w:type="dxa"/>
            <w:shd w:val="clear" w:color="auto" w:fill="auto"/>
          </w:tcPr>
          <w:p w14:paraId="1FE1814C" w14:textId="170E2234" w:rsidR="00C36119" w:rsidRPr="007A5567" w:rsidRDefault="00C36119" w:rsidP="00C36119">
            <w:pPr>
              <w:pStyle w:val="NormalWeb"/>
              <w:shd w:val="clear" w:color="auto" w:fill="FFFFFF"/>
              <w:spacing w:before="0" w:beforeAutospacing="0" w:after="0" w:afterAutospacing="0" w:line="360" w:lineRule="auto"/>
              <w:rPr>
                <w:rFonts w:ascii="Arial Nova Light" w:hAnsi="Arial Nova Light"/>
                <w:b/>
                <w:sz w:val="20"/>
                <w:szCs w:val="20"/>
              </w:rPr>
            </w:pPr>
            <w:r w:rsidRPr="007A5567">
              <w:rPr>
                <w:rFonts w:ascii="Arial Nova Light" w:hAnsi="Arial Nova Light"/>
                <w:b/>
                <w:sz w:val="20"/>
                <w:szCs w:val="20"/>
              </w:rPr>
              <w:t>3. Methods</w:t>
            </w:r>
            <w:r w:rsidR="00EE4729">
              <w:rPr>
                <w:rFonts w:ascii="Arial Nova Light" w:hAnsi="Arial Nova Light"/>
                <w:b/>
                <w:sz w:val="20"/>
                <w:szCs w:val="20"/>
              </w:rPr>
              <w:t xml:space="preserve"> </w:t>
            </w:r>
            <w:r w:rsidR="00EE4729">
              <w:rPr>
                <w:rFonts w:ascii="Arial Nova Light" w:hAnsi="Arial Nova Light"/>
                <w:b/>
                <w:sz w:val="20"/>
                <w:szCs w:val="20"/>
              </w:rPr>
              <w:t>(</w:t>
            </w:r>
            <w:r w:rsidR="00EE4729" w:rsidRPr="002C50A2">
              <w:rPr>
                <w:rFonts w:ascii="Arial Nova Light" w:hAnsi="Arial Nova Light"/>
                <w:b/>
                <w:bCs/>
                <w:sz w:val="20"/>
              </w:rPr>
              <w:t>400~</w:t>
            </w:r>
            <w:r w:rsidR="00EE4729" w:rsidRPr="002C50A2">
              <w:rPr>
                <w:rFonts w:ascii="Arial Nova Light" w:hAnsi="Arial Nova Light"/>
                <w:b/>
                <w:bCs/>
                <w:sz w:val="20"/>
                <w:szCs w:val="20"/>
              </w:rPr>
              <w:t>500</w:t>
            </w:r>
            <w:r w:rsidR="00EE4729" w:rsidRPr="002C50A2">
              <w:rPr>
                <w:rFonts w:ascii="Arial Nova Light" w:hAnsi="Arial Nova Light"/>
                <w:b/>
                <w:sz w:val="20"/>
                <w:szCs w:val="20"/>
              </w:rPr>
              <w:t xml:space="preserve"> </w:t>
            </w:r>
            <w:r w:rsidR="00EE4729">
              <w:rPr>
                <w:rFonts w:ascii="Arial Nova Light" w:hAnsi="Arial Nova Light"/>
                <w:b/>
                <w:sz w:val="20"/>
                <w:szCs w:val="20"/>
              </w:rPr>
              <w:t>words)</w:t>
            </w:r>
          </w:p>
          <w:p w14:paraId="7C0D27D4" w14:textId="6A7F01C7" w:rsidR="00C36119" w:rsidRPr="007A5567" w:rsidRDefault="00C36119" w:rsidP="0072059E">
            <w:pPr>
              <w:pStyle w:val="NormalWeb"/>
              <w:shd w:val="clear" w:color="auto" w:fill="FFFFFF"/>
              <w:spacing w:before="0" w:beforeAutospacing="0" w:after="0" w:afterAutospacing="0" w:line="360" w:lineRule="auto"/>
              <w:rPr>
                <w:rFonts w:ascii="Arial Nova Light" w:hAnsi="Arial Nova Light"/>
                <w:sz w:val="20"/>
                <w:szCs w:val="20"/>
              </w:rPr>
            </w:pPr>
            <w:r w:rsidRPr="007A5567">
              <w:rPr>
                <w:rFonts w:ascii="Arial Nova Light" w:hAnsi="Arial Nova Light"/>
                <w:sz w:val="20"/>
                <w:szCs w:val="20"/>
              </w:rPr>
              <w:t xml:space="preserve">Outline </w:t>
            </w:r>
            <w:r w:rsidR="0072059E" w:rsidRPr="007A5567">
              <w:rPr>
                <w:rFonts w:ascii="Arial Nova Light" w:hAnsi="Arial Nova Light"/>
                <w:sz w:val="20"/>
                <w:szCs w:val="20"/>
              </w:rPr>
              <w:t>your</w:t>
            </w:r>
            <w:r w:rsidRPr="007A5567">
              <w:rPr>
                <w:rFonts w:ascii="Arial Nova Light" w:hAnsi="Arial Nova Light"/>
                <w:sz w:val="20"/>
                <w:szCs w:val="20"/>
              </w:rPr>
              <w:t xml:space="preserve"> approach </w:t>
            </w:r>
            <w:r w:rsidR="0072059E" w:rsidRPr="007A5567">
              <w:rPr>
                <w:rFonts w:ascii="Arial Nova Light" w:hAnsi="Arial Nova Light"/>
                <w:sz w:val="20"/>
                <w:szCs w:val="20"/>
              </w:rPr>
              <w:t xml:space="preserve">and techniques </w:t>
            </w:r>
            <w:r w:rsidRPr="007A5567">
              <w:rPr>
                <w:rFonts w:ascii="Arial Nova Light" w:hAnsi="Arial Nova Light"/>
                <w:sz w:val="20"/>
                <w:szCs w:val="20"/>
              </w:rPr>
              <w:t>for how you intend to answer your research question(s). You can start by asking yourself, ‘</w:t>
            </w:r>
            <w:r w:rsidR="0072059E" w:rsidRPr="007A5567">
              <w:rPr>
                <w:rFonts w:ascii="Arial Nova Light" w:hAnsi="Arial Nova Light"/>
                <w:sz w:val="20"/>
                <w:szCs w:val="20"/>
              </w:rPr>
              <w:t>W</w:t>
            </w:r>
            <w:r w:rsidRPr="007A5567">
              <w:rPr>
                <w:rFonts w:ascii="Arial Nova Light" w:hAnsi="Arial Nova Light"/>
                <w:sz w:val="20"/>
                <w:szCs w:val="20"/>
              </w:rPr>
              <w:t xml:space="preserve">hat am I going to have to do </w:t>
            </w:r>
            <w:r w:rsidRPr="007A5567">
              <w:rPr>
                <w:rFonts w:ascii="Arial Nova Light" w:hAnsi="Arial Nova Light"/>
                <w:noProof/>
                <w:sz w:val="20"/>
                <w:szCs w:val="20"/>
              </w:rPr>
              <w:t>to find an answer to my question or</w:t>
            </w:r>
            <w:r w:rsidRPr="007A5567">
              <w:rPr>
                <w:rFonts w:ascii="Arial Nova Light" w:hAnsi="Arial Nova Light"/>
                <w:sz w:val="20"/>
                <w:szCs w:val="20"/>
              </w:rPr>
              <w:t xml:space="preserve"> achieve my aim? </w:t>
            </w:r>
            <w:r w:rsidR="00C066DE" w:rsidRPr="007A5567">
              <w:rPr>
                <w:rFonts w:ascii="Arial Nova Light" w:hAnsi="Arial Nova Light"/>
                <w:sz w:val="20"/>
                <w:szCs w:val="20"/>
              </w:rPr>
              <w:t>What authors have talked about these methods</w:t>
            </w:r>
            <w:r w:rsidR="006D3D4A" w:rsidRPr="007A5567">
              <w:rPr>
                <w:rFonts w:ascii="Arial Nova Light" w:hAnsi="Arial Nova Light"/>
                <w:sz w:val="20"/>
                <w:szCs w:val="20"/>
              </w:rPr>
              <w:t xml:space="preserve"> (e.g., benefits, limitations)? </w:t>
            </w:r>
            <w:r w:rsidRPr="007A5567">
              <w:rPr>
                <w:rFonts w:ascii="Arial Nova Light" w:hAnsi="Arial Nova Light"/>
                <w:sz w:val="20"/>
                <w:szCs w:val="20"/>
              </w:rPr>
              <w:t xml:space="preserve">What is the conceptual framework that underlies </w:t>
            </w:r>
            <w:r w:rsidR="0072059E" w:rsidRPr="007A5567">
              <w:rPr>
                <w:rFonts w:ascii="Arial Nova Light" w:hAnsi="Arial Nova Light"/>
                <w:sz w:val="20"/>
                <w:szCs w:val="20"/>
              </w:rPr>
              <w:t>the choice of my methods</w:t>
            </w:r>
            <w:r w:rsidRPr="007A5567">
              <w:rPr>
                <w:rFonts w:ascii="Arial Nova Light" w:hAnsi="Arial Nova Light"/>
                <w:sz w:val="20"/>
                <w:szCs w:val="20"/>
              </w:rPr>
              <w:t>? What have I learned that would help me understand the pros and cons of using one method over another</w:t>
            </w:r>
            <w:r w:rsidR="006D3D4A" w:rsidRPr="007A5567">
              <w:rPr>
                <w:rFonts w:ascii="Arial Nova Light" w:hAnsi="Arial Nova Light"/>
                <w:sz w:val="20"/>
                <w:szCs w:val="20"/>
              </w:rPr>
              <w:t xml:space="preserve"> (reference authors that discuss methods)</w:t>
            </w:r>
            <w:r w:rsidRPr="007A5567">
              <w:rPr>
                <w:rFonts w:ascii="Arial Nova Light" w:hAnsi="Arial Nova Light"/>
                <w:sz w:val="20"/>
                <w:szCs w:val="20"/>
              </w:rPr>
              <w:t>? What methods would be appropriate for the population and/or context I would like to study? What are the ethical considerations involved?</w:t>
            </w:r>
            <w:r w:rsidR="00F91F43" w:rsidRPr="007A5567">
              <w:rPr>
                <w:rFonts w:ascii="Arial Nova Light" w:hAnsi="Arial Nova Light"/>
                <w:sz w:val="20"/>
                <w:szCs w:val="20"/>
              </w:rPr>
              <w:t xml:space="preserve"> What are the potential risks, limitations or challenges involved</w:t>
            </w:r>
            <w:r w:rsidR="007A5567">
              <w:rPr>
                <w:rFonts w:ascii="Arial Nova Light" w:hAnsi="Arial Nova Light"/>
                <w:sz w:val="20"/>
                <w:szCs w:val="20"/>
              </w:rPr>
              <w:t>?</w:t>
            </w:r>
            <w:r w:rsidRPr="007A5567">
              <w:rPr>
                <w:rFonts w:ascii="Arial Nova Light" w:hAnsi="Arial Nova Light"/>
                <w:sz w:val="20"/>
                <w:szCs w:val="20"/>
              </w:rPr>
              <w:t xml:space="preserve"> What specific steps will I need to take to investigate my topic? And in what order?’ Then – in a clear, logically structured way – describe the </w:t>
            </w:r>
            <w:r w:rsidR="00B633DD" w:rsidRPr="007A5567">
              <w:rPr>
                <w:rFonts w:ascii="Arial Nova Light" w:hAnsi="Arial Nova Light"/>
                <w:sz w:val="20"/>
                <w:szCs w:val="20"/>
              </w:rPr>
              <w:t xml:space="preserve">methods </w:t>
            </w:r>
            <w:r w:rsidR="005F3F0F">
              <w:rPr>
                <w:rFonts w:ascii="Arial Nova Light" w:hAnsi="Arial Nova Light"/>
                <w:sz w:val="20"/>
                <w:szCs w:val="20"/>
              </w:rPr>
              <w:t xml:space="preserve">plan </w:t>
            </w:r>
            <w:r w:rsidR="00B633DD" w:rsidRPr="007A5567">
              <w:rPr>
                <w:rFonts w:ascii="Arial Nova Light" w:hAnsi="Arial Nova Light"/>
                <w:sz w:val="20"/>
                <w:szCs w:val="20"/>
              </w:rPr>
              <w:t xml:space="preserve">with a diagram outlining the </w:t>
            </w:r>
            <w:r w:rsidRPr="007A5567">
              <w:rPr>
                <w:rFonts w:ascii="Arial Nova Light" w:hAnsi="Arial Nova Light"/>
                <w:sz w:val="20"/>
                <w:szCs w:val="20"/>
              </w:rPr>
              <w:t>steps you will take.</w:t>
            </w:r>
          </w:p>
          <w:p w14:paraId="569E101B" w14:textId="77777777" w:rsidR="00C36119" w:rsidRPr="007A5567" w:rsidRDefault="00C36119" w:rsidP="00C36119">
            <w:pPr>
              <w:rPr>
                <w:rFonts w:ascii="Arial Nova Light" w:hAnsi="Arial Nova Light"/>
                <w:sz w:val="20"/>
                <w:szCs w:val="20"/>
                <w:lang w:val="en-US" w:eastAsia="de-DE"/>
              </w:rPr>
            </w:pPr>
          </w:p>
          <w:p w14:paraId="08DCB221" w14:textId="77777777" w:rsidR="00C36119" w:rsidRPr="007A5567" w:rsidRDefault="00C36119" w:rsidP="00C36119">
            <w:pPr>
              <w:pStyle w:val="NormalWeb"/>
              <w:shd w:val="clear" w:color="auto" w:fill="FFFFFF"/>
              <w:spacing w:before="0" w:beforeAutospacing="0" w:after="0" w:afterAutospacing="0" w:line="360" w:lineRule="auto"/>
              <w:rPr>
                <w:rFonts w:ascii="Arial Nova Light" w:hAnsi="Arial Nova Light"/>
                <w:b/>
                <w:i/>
                <w:sz w:val="20"/>
                <w:szCs w:val="20"/>
              </w:rPr>
            </w:pPr>
            <w:r w:rsidRPr="007A5567">
              <w:rPr>
                <w:rFonts w:ascii="Arial Nova Light" w:hAnsi="Arial Nova Light"/>
                <w:b/>
                <w:i/>
                <w:sz w:val="20"/>
                <w:szCs w:val="20"/>
              </w:rPr>
              <w:t xml:space="preserve">Data Gathering </w:t>
            </w:r>
          </w:p>
          <w:p w14:paraId="15AA590F" w14:textId="7FBA168C" w:rsidR="00C36119" w:rsidRPr="007A5567" w:rsidRDefault="00132E4A" w:rsidP="00C36119">
            <w:pPr>
              <w:pStyle w:val="NormalWeb"/>
              <w:shd w:val="clear" w:color="auto" w:fill="FFFFFF"/>
              <w:spacing w:before="0" w:beforeAutospacing="0" w:after="0" w:afterAutospacing="0" w:line="360" w:lineRule="auto"/>
              <w:rPr>
                <w:rFonts w:ascii="Arial Nova Light" w:hAnsi="Arial Nova Light"/>
                <w:sz w:val="20"/>
                <w:szCs w:val="20"/>
              </w:rPr>
            </w:pPr>
            <w:r w:rsidRPr="007A5567">
              <w:rPr>
                <w:rFonts w:ascii="Arial Nova Light" w:hAnsi="Arial Nova Light"/>
                <w:sz w:val="20"/>
                <w:szCs w:val="20"/>
              </w:rPr>
              <w:t>Describe/e</w:t>
            </w:r>
            <w:r w:rsidR="00C36119" w:rsidRPr="007A5567">
              <w:rPr>
                <w:rFonts w:ascii="Arial Nova Light" w:hAnsi="Arial Nova Light"/>
                <w:sz w:val="20"/>
                <w:szCs w:val="20"/>
              </w:rPr>
              <w:t xml:space="preserve">xplain </w:t>
            </w:r>
            <w:r w:rsidRPr="007A5567">
              <w:rPr>
                <w:rFonts w:ascii="Arial Nova Light" w:hAnsi="Arial Nova Light"/>
                <w:sz w:val="20"/>
                <w:szCs w:val="20"/>
              </w:rPr>
              <w:t>who you intend to collect data from</w:t>
            </w:r>
            <w:r w:rsidR="00940A00" w:rsidRPr="007A5567">
              <w:rPr>
                <w:rFonts w:ascii="Arial Nova Light" w:hAnsi="Arial Nova Light"/>
                <w:sz w:val="20"/>
                <w:szCs w:val="20"/>
              </w:rPr>
              <w:t xml:space="preserve"> </w:t>
            </w:r>
            <w:r w:rsidR="000521EB" w:rsidRPr="007A5567">
              <w:rPr>
                <w:rFonts w:ascii="Arial Nova Light" w:hAnsi="Arial Nova Light"/>
                <w:sz w:val="20"/>
                <w:szCs w:val="20"/>
              </w:rPr>
              <w:t>(</w:t>
            </w:r>
            <w:r w:rsidR="00940A00" w:rsidRPr="007A5567">
              <w:rPr>
                <w:rFonts w:ascii="Arial Nova Light" w:hAnsi="Arial Nova Light"/>
                <w:sz w:val="20"/>
                <w:szCs w:val="20"/>
              </w:rPr>
              <w:t>any details o</w:t>
            </w:r>
            <w:r w:rsidR="000521EB" w:rsidRPr="007A5567">
              <w:rPr>
                <w:rFonts w:ascii="Arial Nova Light" w:hAnsi="Arial Nova Light"/>
                <w:sz w:val="20"/>
                <w:szCs w:val="20"/>
              </w:rPr>
              <w:t>n</w:t>
            </w:r>
            <w:r w:rsidR="00940A00" w:rsidRPr="007A5567">
              <w:rPr>
                <w:rFonts w:ascii="Arial Nova Light" w:hAnsi="Arial Nova Light"/>
                <w:sz w:val="20"/>
                <w:szCs w:val="20"/>
              </w:rPr>
              <w:t xml:space="preserve"> participants</w:t>
            </w:r>
            <w:r w:rsidR="000521EB" w:rsidRPr="007A5567">
              <w:rPr>
                <w:rFonts w:ascii="Arial Nova Light" w:hAnsi="Arial Nova Light"/>
                <w:sz w:val="20"/>
                <w:szCs w:val="20"/>
              </w:rPr>
              <w:t xml:space="preserve"> such as </w:t>
            </w:r>
            <w:r w:rsidR="00940A00" w:rsidRPr="007A5567">
              <w:rPr>
                <w:rFonts w:ascii="Arial Nova Light" w:hAnsi="Arial Nova Light"/>
                <w:sz w:val="20"/>
                <w:szCs w:val="20"/>
              </w:rPr>
              <w:t>size of the sample, demographics);</w:t>
            </w:r>
            <w:r w:rsidR="000521EB" w:rsidRPr="007A5567">
              <w:rPr>
                <w:rFonts w:ascii="Arial Nova Light" w:hAnsi="Arial Nova Light"/>
                <w:sz w:val="20"/>
                <w:szCs w:val="20"/>
              </w:rPr>
              <w:t xml:space="preserve"> </w:t>
            </w:r>
            <w:r w:rsidR="00C36119" w:rsidRPr="007A5567">
              <w:rPr>
                <w:rFonts w:ascii="Arial Nova Light" w:hAnsi="Arial Nova Light"/>
                <w:sz w:val="20"/>
                <w:szCs w:val="20"/>
              </w:rPr>
              <w:t>where you intend to collect data (place</w:t>
            </w:r>
            <w:r w:rsidR="00940A00" w:rsidRPr="007A5567">
              <w:rPr>
                <w:rFonts w:ascii="Arial Nova Light" w:hAnsi="Arial Nova Light"/>
                <w:sz w:val="20"/>
                <w:szCs w:val="20"/>
              </w:rPr>
              <w:t>, archives</w:t>
            </w:r>
            <w:r w:rsidR="00C36119" w:rsidRPr="007A5567">
              <w:rPr>
                <w:rFonts w:ascii="Arial Nova Light" w:hAnsi="Arial Nova Light"/>
                <w:sz w:val="20"/>
                <w:szCs w:val="20"/>
              </w:rPr>
              <w:t xml:space="preserve">); when you intend to collect data (how many times, over what </w:t>
            </w:r>
            <w:proofErr w:type="gramStart"/>
            <w:r w:rsidR="00C36119" w:rsidRPr="007A5567">
              <w:rPr>
                <w:rFonts w:ascii="Arial Nova Light" w:hAnsi="Arial Nova Light"/>
                <w:sz w:val="20"/>
                <w:szCs w:val="20"/>
              </w:rPr>
              <w:t>period of time</w:t>
            </w:r>
            <w:proofErr w:type="gramEnd"/>
            <w:r w:rsidR="00C36119" w:rsidRPr="007A5567">
              <w:rPr>
                <w:rFonts w:ascii="Arial Nova Light" w:hAnsi="Arial Nova Light"/>
                <w:sz w:val="20"/>
                <w:szCs w:val="20"/>
              </w:rPr>
              <w:t>,</w:t>
            </w:r>
            <w:r w:rsidR="00940A00" w:rsidRPr="007A5567">
              <w:rPr>
                <w:rFonts w:ascii="Arial Nova Light" w:hAnsi="Arial Nova Light"/>
                <w:sz w:val="20"/>
                <w:szCs w:val="20"/>
              </w:rPr>
              <w:t xml:space="preserve"> time of day, </w:t>
            </w:r>
            <w:r w:rsidR="00C36119" w:rsidRPr="007A5567">
              <w:rPr>
                <w:rFonts w:ascii="Arial Nova Light" w:hAnsi="Arial Nova Light"/>
                <w:sz w:val="20"/>
                <w:szCs w:val="20"/>
              </w:rPr>
              <w:t>etc.); data gathering methods;</w:t>
            </w:r>
            <w:r w:rsidR="000521EB" w:rsidRPr="007A5567">
              <w:rPr>
                <w:rFonts w:ascii="Arial Nova Light" w:hAnsi="Arial Nova Light"/>
                <w:sz w:val="20"/>
                <w:szCs w:val="20"/>
              </w:rPr>
              <w:t xml:space="preserve"> and</w:t>
            </w:r>
            <w:r w:rsidR="00C36119" w:rsidRPr="007A5567">
              <w:rPr>
                <w:rFonts w:ascii="Arial Nova Light" w:hAnsi="Arial Nova Light"/>
                <w:sz w:val="20"/>
                <w:szCs w:val="20"/>
              </w:rPr>
              <w:t xml:space="preserve"> disclose assumptions you may have about the participants or the context</w:t>
            </w:r>
            <w:r w:rsidR="000521EB" w:rsidRPr="007A5567">
              <w:rPr>
                <w:rFonts w:ascii="Arial Nova Light" w:hAnsi="Arial Nova Light"/>
                <w:sz w:val="20"/>
                <w:szCs w:val="20"/>
              </w:rPr>
              <w:t xml:space="preserve">. </w:t>
            </w:r>
            <w:r w:rsidR="009D11B4" w:rsidRPr="007A5567">
              <w:rPr>
                <w:rFonts w:ascii="Arial Nova Light" w:hAnsi="Arial Nova Light"/>
                <w:sz w:val="20"/>
                <w:szCs w:val="20"/>
              </w:rPr>
              <w:t xml:space="preserve"> </w:t>
            </w:r>
            <w:r w:rsidR="00A362A6" w:rsidRPr="007A5567">
              <w:rPr>
                <w:rFonts w:ascii="Arial Nova Light" w:hAnsi="Arial Nova Light"/>
                <w:sz w:val="20"/>
                <w:szCs w:val="20"/>
              </w:rPr>
              <w:t>I</w:t>
            </w:r>
            <w:r w:rsidR="00C36119" w:rsidRPr="007A5567">
              <w:rPr>
                <w:rFonts w:ascii="Arial Nova Light" w:hAnsi="Arial Nova Light"/>
                <w:sz w:val="20"/>
                <w:szCs w:val="20"/>
              </w:rPr>
              <w:t>n forming a hypothesis</w:t>
            </w:r>
            <w:r w:rsidR="00A362A6" w:rsidRPr="007A5567">
              <w:rPr>
                <w:rFonts w:ascii="Arial Nova Light" w:hAnsi="Arial Nova Light"/>
                <w:sz w:val="20"/>
                <w:szCs w:val="20"/>
              </w:rPr>
              <w:t xml:space="preserve"> (</w:t>
            </w:r>
            <w:r w:rsidR="00C36119" w:rsidRPr="007A5567">
              <w:rPr>
                <w:rFonts w:ascii="Arial Nova Light" w:hAnsi="Arial Nova Light"/>
                <w:sz w:val="20"/>
                <w:szCs w:val="20"/>
              </w:rPr>
              <w:t>if your study is hypothesis-driven</w:t>
            </w:r>
            <w:r w:rsidR="00A362A6" w:rsidRPr="007A5567">
              <w:rPr>
                <w:rFonts w:ascii="Arial Nova Light" w:hAnsi="Arial Nova Light"/>
                <w:sz w:val="20"/>
                <w:szCs w:val="20"/>
              </w:rPr>
              <w:t>)</w:t>
            </w:r>
            <w:r w:rsidR="00C36119" w:rsidRPr="007A5567">
              <w:rPr>
                <w:rFonts w:ascii="Arial Nova Light" w:hAnsi="Arial Nova Light"/>
                <w:sz w:val="20"/>
                <w:szCs w:val="20"/>
              </w:rPr>
              <w:t>, state what you expect to find</w:t>
            </w:r>
            <w:r w:rsidR="00A362A6" w:rsidRPr="007A5567">
              <w:rPr>
                <w:rFonts w:ascii="Arial Nova Light" w:hAnsi="Arial Nova Light"/>
                <w:sz w:val="20"/>
                <w:szCs w:val="20"/>
              </w:rPr>
              <w:t xml:space="preserve"> and using what statistical methods</w:t>
            </w:r>
            <w:r w:rsidR="009D11B4" w:rsidRPr="007A5567">
              <w:rPr>
                <w:rFonts w:ascii="Arial Nova Light" w:hAnsi="Arial Nova Light"/>
                <w:sz w:val="20"/>
                <w:szCs w:val="20"/>
              </w:rPr>
              <w:t xml:space="preserve"> you will use to </w:t>
            </w:r>
            <w:proofErr w:type="spellStart"/>
            <w:r w:rsidR="009D11B4" w:rsidRPr="007A5567">
              <w:rPr>
                <w:rFonts w:ascii="Arial Nova Light" w:hAnsi="Arial Nova Light"/>
                <w:sz w:val="20"/>
                <w:szCs w:val="20"/>
              </w:rPr>
              <w:t>analyse</w:t>
            </w:r>
            <w:proofErr w:type="spellEnd"/>
            <w:r w:rsidR="009D11B4" w:rsidRPr="007A5567">
              <w:rPr>
                <w:rFonts w:ascii="Arial Nova Light" w:hAnsi="Arial Nova Light"/>
                <w:sz w:val="20"/>
                <w:szCs w:val="20"/>
              </w:rPr>
              <w:t xml:space="preserve"> the data.</w:t>
            </w:r>
            <w:r w:rsidR="00C36119" w:rsidRPr="007A5567">
              <w:rPr>
                <w:rFonts w:ascii="Arial Nova Light" w:hAnsi="Arial Nova Light"/>
                <w:sz w:val="20"/>
                <w:szCs w:val="20"/>
              </w:rPr>
              <w:t xml:space="preserve"> </w:t>
            </w:r>
            <w:r w:rsidR="009D11B4" w:rsidRPr="007A5567">
              <w:rPr>
                <w:rFonts w:ascii="Arial Nova Light" w:hAnsi="Arial Nova Light"/>
                <w:sz w:val="20"/>
                <w:szCs w:val="20"/>
              </w:rPr>
              <w:t xml:space="preserve"> For exploratory, qualitative methods </w:t>
            </w:r>
            <w:r w:rsidR="009D11B4" w:rsidRPr="007A5567">
              <w:rPr>
                <w:rFonts w:ascii="Arial Nova Light" w:hAnsi="Arial Nova Light" w:cs="Arial"/>
                <w:sz w:val="20"/>
                <w:szCs w:val="20"/>
              </w:rPr>
              <w:t xml:space="preserve">describe the methods and processes you will use to analyze the data (e.g., </w:t>
            </w:r>
            <w:r w:rsidR="00EB7BDF" w:rsidRPr="007A5567">
              <w:rPr>
                <w:rFonts w:ascii="Arial Nova Light" w:hAnsi="Arial Nova Light" w:cs="Arial"/>
                <w:sz w:val="20"/>
                <w:szCs w:val="20"/>
              </w:rPr>
              <w:t xml:space="preserve">design </w:t>
            </w:r>
            <w:r w:rsidR="009D11B4" w:rsidRPr="007A5567">
              <w:rPr>
                <w:rFonts w:ascii="Arial Nova Light" w:hAnsi="Arial Nova Light" w:cs="Arial"/>
                <w:sz w:val="20"/>
                <w:szCs w:val="20"/>
              </w:rPr>
              <w:t xml:space="preserve">synthesis techniques, </w:t>
            </w:r>
            <w:r w:rsidR="00EB7BDF" w:rsidRPr="007A5567">
              <w:rPr>
                <w:rFonts w:ascii="Arial Nova Light" w:hAnsi="Arial Nova Light" w:cs="Arial"/>
                <w:sz w:val="20"/>
                <w:szCs w:val="20"/>
              </w:rPr>
              <w:t>manual or computer assisted coding and analysis, etc.)</w:t>
            </w:r>
            <w:r w:rsidR="009D11B4" w:rsidRPr="007A5567">
              <w:rPr>
                <w:rFonts w:ascii="Arial Nova Light" w:hAnsi="Arial Nova Light" w:cs="Arial"/>
                <w:sz w:val="20"/>
                <w:szCs w:val="20"/>
              </w:rPr>
              <w:t>.</w:t>
            </w:r>
          </w:p>
          <w:p w14:paraId="6B665E32" w14:textId="51388EC9" w:rsidR="00C36119" w:rsidRPr="007A5567" w:rsidRDefault="00C36119" w:rsidP="00C36119">
            <w:pPr>
              <w:pStyle w:val="NormalWeb"/>
              <w:shd w:val="clear" w:color="auto" w:fill="FFFFFF"/>
              <w:spacing w:before="0" w:beforeAutospacing="0" w:after="0" w:afterAutospacing="0" w:line="360" w:lineRule="auto"/>
              <w:rPr>
                <w:rFonts w:ascii="Arial Nova Light" w:hAnsi="Arial Nova Light" w:cs="Arial"/>
                <w:sz w:val="20"/>
                <w:szCs w:val="20"/>
              </w:rPr>
            </w:pPr>
          </w:p>
          <w:p w14:paraId="5594C00A" w14:textId="4E30A694" w:rsidR="00C36119" w:rsidRPr="007A5567" w:rsidRDefault="00C36119" w:rsidP="00C36119">
            <w:pPr>
              <w:pStyle w:val="NormalWeb"/>
              <w:shd w:val="clear" w:color="auto" w:fill="FFFFFF"/>
              <w:spacing w:before="0" w:beforeAutospacing="0" w:after="0" w:afterAutospacing="0" w:line="360" w:lineRule="auto"/>
              <w:rPr>
                <w:rFonts w:ascii="Arial Nova Light" w:hAnsi="Arial Nova Light"/>
                <w:b/>
                <w:i/>
                <w:sz w:val="20"/>
                <w:szCs w:val="20"/>
              </w:rPr>
            </w:pPr>
            <w:r w:rsidRPr="007A5567">
              <w:rPr>
                <w:rFonts w:ascii="Arial Nova Light" w:hAnsi="Arial Nova Light"/>
                <w:b/>
                <w:i/>
                <w:sz w:val="20"/>
                <w:szCs w:val="20"/>
              </w:rPr>
              <w:t xml:space="preserve">Ethics </w:t>
            </w:r>
          </w:p>
          <w:p w14:paraId="42B6ADC3" w14:textId="2B58B67C" w:rsidR="00563692" w:rsidRPr="007A5567" w:rsidRDefault="00C36119" w:rsidP="00C36119">
            <w:pPr>
              <w:pStyle w:val="NormalWeb"/>
              <w:shd w:val="clear" w:color="auto" w:fill="FFFFFF"/>
              <w:spacing w:before="0" w:beforeAutospacing="0" w:after="0" w:afterAutospacing="0" w:line="360" w:lineRule="auto"/>
              <w:rPr>
                <w:rFonts w:ascii="Arial Nova Light" w:hAnsi="Arial Nova Light" w:cs="Arial"/>
                <w:sz w:val="20"/>
                <w:szCs w:val="20"/>
              </w:rPr>
            </w:pPr>
            <w:r w:rsidRPr="007A5567">
              <w:rPr>
                <w:rFonts w:ascii="Arial Nova Light" w:hAnsi="Arial Nova Light"/>
                <w:sz w:val="20"/>
                <w:szCs w:val="20"/>
              </w:rPr>
              <w:t xml:space="preserve">Provide the key </w:t>
            </w:r>
            <w:r w:rsidRPr="007A5567">
              <w:rPr>
                <w:rFonts w:ascii="Arial Nova Light" w:hAnsi="Arial Nova Light"/>
                <w:noProof/>
                <w:sz w:val="20"/>
                <w:szCs w:val="20"/>
              </w:rPr>
              <w:t>ethical</w:t>
            </w:r>
            <w:r w:rsidRPr="007A5567">
              <w:rPr>
                <w:rFonts w:ascii="Arial Nova Light" w:hAnsi="Arial Nova Light"/>
                <w:sz w:val="20"/>
                <w:szCs w:val="20"/>
              </w:rPr>
              <w:t xml:space="preserve"> issues associated with your research and provide specific permissions required to conduct your research</w:t>
            </w:r>
            <w:r w:rsidR="0081068C" w:rsidRPr="007A5567">
              <w:rPr>
                <w:rFonts w:ascii="Arial Nova Light" w:hAnsi="Arial Nova Light"/>
                <w:sz w:val="20"/>
                <w:szCs w:val="20"/>
              </w:rPr>
              <w:t xml:space="preserve">. Some questions to ask yourself: </w:t>
            </w:r>
            <w:r w:rsidR="008F5086" w:rsidRPr="007A5567">
              <w:rPr>
                <w:rFonts w:ascii="Arial Nova Light" w:hAnsi="Arial Nova Light"/>
                <w:sz w:val="20"/>
                <w:szCs w:val="20"/>
              </w:rPr>
              <w:t xml:space="preserve">Have you consulted with participants groups or subject matter experts working with participant groups to design your ethics protocol? </w:t>
            </w:r>
            <w:r w:rsidRPr="007A5567">
              <w:rPr>
                <w:rFonts w:ascii="Arial Nova Light" w:hAnsi="Arial Nova Light" w:cs="Arial"/>
                <w:sz w:val="20"/>
                <w:szCs w:val="20"/>
              </w:rPr>
              <w:t xml:space="preserve">What ethical issues does your research raise? </w:t>
            </w:r>
            <w:r w:rsidR="008F5086" w:rsidRPr="007A5567">
              <w:rPr>
                <w:rFonts w:ascii="Arial Nova Light" w:hAnsi="Arial Nova Light" w:cs="Arial"/>
                <w:sz w:val="20"/>
                <w:szCs w:val="20"/>
              </w:rPr>
              <w:t xml:space="preserve">Who are you including and excluding and why? </w:t>
            </w:r>
            <w:r w:rsidRPr="007A5567">
              <w:rPr>
                <w:rFonts w:ascii="Arial Nova Light" w:hAnsi="Arial Nova Light" w:cs="Arial"/>
                <w:sz w:val="20"/>
                <w:szCs w:val="20"/>
              </w:rPr>
              <w:t xml:space="preserve">How will you </w:t>
            </w:r>
            <w:r w:rsidR="008F5086" w:rsidRPr="007A5567">
              <w:rPr>
                <w:rFonts w:ascii="Arial Nova Light" w:hAnsi="Arial Nova Light" w:cs="Arial"/>
                <w:sz w:val="20"/>
                <w:szCs w:val="20"/>
              </w:rPr>
              <w:t xml:space="preserve">design and obtain </w:t>
            </w:r>
            <w:r w:rsidRPr="007A5567">
              <w:rPr>
                <w:rFonts w:ascii="Arial Nova Light" w:hAnsi="Arial Nova Light" w:cs="Arial"/>
                <w:sz w:val="20"/>
                <w:szCs w:val="20"/>
              </w:rPr>
              <w:t>the</w:t>
            </w:r>
            <w:r w:rsidR="008F5086" w:rsidRPr="007A5567">
              <w:rPr>
                <w:rFonts w:ascii="Arial Nova Light" w:hAnsi="Arial Nova Light" w:cs="Arial"/>
                <w:sz w:val="20"/>
                <w:szCs w:val="20"/>
              </w:rPr>
              <w:t xml:space="preserve"> </w:t>
            </w:r>
            <w:r w:rsidRPr="007A5567">
              <w:rPr>
                <w:rFonts w:ascii="Arial Nova Light" w:hAnsi="Arial Nova Light" w:cs="Arial"/>
                <w:sz w:val="20"/>
                <w:szCs w:val="20"/>
              </w:rPr>
              <w:t>consent</w:t>
            </w:r>
            <w:r w:rsidR="008F5086" w:rsidRPr="007A5567">
              <w:rPr>
                <w:rFonts w:ascii="Arial Nova Light" w:hAnsi="Arial Nova Light" w:cs="Arial"/>
                <w:sz w:val="20"/>
                <w:szCs w:val="20"/>
              </w:rPr>
              <w:t xml:space="preserve"> of participants</w:t>
            </w:r>
            <w:r w:rsidRPr="007A5567">
              <w:rPr>
                <w:rFonts w:ascii="Arial Nova Light" w:hAnsi="Arial Nova Light" w:cs="Arial"/>
                <w:sz w:val="20"/>
                <w:szCs w:val="20"/>
              </w:rPr>
              <w:t xml:space="preserve">?  Does the project involve </w:t>
            </w:r>
            <w:r w:rsidR="00DB0673" w:rsidRPr="007A5567">
              <w:rPr>
                <w:rFonts w:ascii="Arial Nova Light" w:hAnsi="Arial Nova Light" w:cs="Arial"/>
                <w:sz w:val="20"/>
                <w:szCs w:val="20"/>
              </w:rPr>
              <w:t xml:space="preserve">physical, </w:t>
            </w:r>
            <w:r w:rsidR="00EE430A" w:rsidRPr="007A5567">
              <w:rPr>
                <w:rFonts w:ascii="Arial Nova Light" w:hAnsi="Arial Nova Light" w:cs="Arial"/>
                <w:sz w:val="20"/>
                <w:szCs w:val="20"/>
              </w:rPr>
              <w:t>psychological,</w:t>
            </w:r>
            <w:r w:rsidR="008F5086" w:rsidRPr="007A5567">
              <w:rPr>
                <w:rFonts w:ascii="Arial Nova Light" w:hAnsi="Arial Nova Light" w:cs="Arial"/>
                <w:sz w:val="20"/>
                <w:szCs w:val="20"/>
              </w:rPr>
              <w:t xml:space="preserve"> or social </w:t>
            </w:r>
            <w:r w:rsidRPr="007A5567">
              <w:rPr>
                <w:rFonts w:ascii="Arial Nova Light" w:hAnsi="Arial Nova Light" w:cs="Arial"/>
                <w:sz w:val="20"/>
                <w:szCs w:val="20"/>
              </w:rPr>
              <w:t>risk</w:t>
            </w:r>
            <w:r w:rsidR="008F5086" w:rsidRPr="007A5567">
              <w:rPr>
                <w:rFonts w:ascii="Arial Nova Light" w:hAnsi="Arial Nova Light" w:cs="Arial"/>
                <w:sz w:val="20"/>
                <w:szCs w:val="20"/>
              </w:rPr>
              <w:t>s</w:t>
            </w:r>
            <w:r w:rsidRPr="007A5567">
              <w:rPr>
                <w:rFonts w:ascii="Arial Nova Light" w:hAnsi="Arial Nova Light" w:cs="Arial"/>
                <w:sz w:val="20"/>
                <w:szCs w:val="20"/>
              </w:rPr>
              <w:t xml:space="preserve">?  How will you mitigate </w:t>
            </w:r>
            <w:r w:rsidR="00DB0673" w:rsidRPr="007A5567">
              <w:rPr>
                <w:rFonts w:ascii="Arial Nova Light" w:hAnsi="Arial Nova Light" w:cs="Arial"/>
                <w:sz w:val="20"/>
                <w:szCs w:val="20"/>
              </w:rPr>
              <w:t>risks</w:t>
            </w:r>
            <w:r w:rsidRPr="007A5567">
              <w:rPr>
                <w:rFonts w:ascii="Arial Nova Light" w:hAnsi="Arial Nova Light" w:cs="Arial"/>
                <w:sz w:val="20"/>
                <w:szCs w:val="20"/>
              </w:rPr>
              <w:t xml:space="preserve">? </w:t>
            </w:r>
            <w:r w:rsidR="00DA1387" w:rsidRPr="007A5567">
              <w:rPr>
                <w:rFonts w:ascii="Arial Nova Light" w:hAnsi="Arial Nova Light"/>
                <w:sz w:val="20"/>
                <w:szCs w:val="20"/>
              </w:rPr>
              <w:t xml:space="preserve">All students </w:t>
            </w:r>
            <w:r w:rsidR="003E4741" w:rsidRPr="007A5567">
              <w:rPr>
                <w:rFonts w:ascii="Arial Nova Light" w:hAnsi="Arial Nova Light"/>
                <w:sz w:val="20"/>
                <w:szCs w:val="20"/>
              </w:rPr>
              <w:t>participating in Milestone 3 must complete TCPS2 training</w:t>
            </w:r>
            <w:r w:rsidR="007A3A48" w:rsidRPr="007A5567">
              <w:rPr>
                <w:rFonts w:ascii="Arial Nova Light" w:hAnsi="Arial Nova Light"/>
                <w:sz w:val="20"/>
                <w:szCs w:val="20"/>
              </w:rPr>
              <w:t xml:space="preserve"> and receive their certificate</w:t>
            </w:r>
            <w:r w:rsidR="002F5AA6" w:rsidRPr="007A5567">
              <w:rPr>
                <w:rFonts w:ascii="Arial Nova Light" w:hAnsi="Arial Nova Light"/>
                <w:sz w:val="20"/>
                <w:szCs w:val="20"/>
              </w:rPr>
              <w:t xml:space="preserve"> from </w:t>
            </w:r>
            <w:hyperlink r:id="rId11" w:history="1">
              <w:r w:rsidR="007A3A48" w:rsidRPr="007A5567">
                <w:rPr>
                  <w:rStyle w:val="Hyperlink"/>
                  <w:rFonts w:ascii="Arial Nova Light" w:hAnsi="Arial Nova Light"/>
                  <w:sz w:val="20"/>
                  <w:szCs w:val="20"/>
                </w:rPr>
                <w:t>TCPS 2: CORE (tcps2core.ca)</w:t>
              </w:r>
            </w:hyperlink>
            <w:r w:rsidR="007A3A48" w:rsidRPr="007A5567">
              <w:rPr>
                <w:rFonts w:ascii="Arial Nova Light" w:hAnsi="Arial Nova Light"/>
                <w:sz w:val="20"/>
                <w:szCs w:val="20"/>
              </w:rPr>
              <w:t>. Students must also r</w:t>
            </w:r>
            <w:r w:rsidRPr="007A5567">
              <w:rPr>
                <w:rFonts w:ascii="Arial Nova Light" w:hAnsi="Arial Nova Light"/>
                <w:sz w:val="20"/>
                <w:szCs w:val="20"/>
              </w:rPr>
              <w:t xml:space="preserve">eview the information (including forms and templates) on Carleton University’s </w:t>
            </w:r>
            <w:r w:rsidR="00563692" w:rsidRPr="007A5567">
              <w:rPr>
                <w:rFonts w:ascii="Arial Nova Light" w:hAnsi="Arial Nova Light"/>
                <w:sz w:val="20"/>
                <w:szCs w:val="20"/>
              </w:rPr>
              <w:t xml:space="preserve"> CUREB-B website</w:t>
            </w:r>
            <w:r w:rsidR="00DA1387" w:rsidRPr="007A5567">
              <w:rPr>
                <w:rFonts w:ascii="Arial Nova Light" w:hAnsi="Arial Nova Light"/>
                <w:sz w:val="20"/>
                <w:szCs w:val="20"/>
              </w:rPr>
              <w:t xml:space="preserve"> before writing this milestone and we suggest you try filling this form out before you present your milestone to help </w:t>
            </w:r>
            <w:r w:rsidR="00DA1387" w:rsidRPr="007A5567">
              <w:rPr>
                <w:rFonts w:ascii="Arial Nova Light" w:hAnsi="Arial Nova Light"/>
                <w:sz w:val="20"/>
                <w:szCs w:val="20"/>
              </w:rPr>
              <w:lastRenderedPageBreak/>
              <w:t>structure your study</w:t>
            </w:r>
            <w:r w:rsidR="00563692" w:rsidRPr="007A5567">
              <w:rPr>
                <w:rFonts w:ascii="Arial Nova Light" w:hAnsi="Arial Nova Light"/>
                <w:sz w:val="20"/>
                <w:szCs w:val="20"/>
              </w:rPr>
              <w:t xml:space="preserve">:  </w:t>
            </w:r>
            <w:hyperlink r:id="rId12" w:history="1">
              <w:r w:rsidR="00563692" w:rsidRPr="007A5567">
                <w:rPr>
                  <w:rStyle w:val="Hyperlink"/>
                  <w:rFonts w:ascii="Arial Nova Light" w:hAnsi="Arial Nova Light"/>
                  <w:sz w:val="20"/>
                  <w:szCs w:val="20"/>
                </w:rPr>
                <w:t>https://carleton.ca/researchethics/who-needs-to-apply-for-ethics/</w:t>
              </w:r>
            </w:hyperlink>
          </w:p>
          <w:p w14:paraId="26221D23" w14:textId="541712AB" w:rsidR="00C36119" w:rsidRPr="007A5567" w:rsidRDefault="00C36119" w:rsidP="002F5AA6">
            <w:pPr>
              <w:pStyle w:val="NormalWeb"/>
              <w:shd w:val="clear" w:color="auto" w:fill="FFFFFF"/>
              <w:spacing w:before="0" w:beforeAutospacing="0" w:after="0" w:afterAutospacing="0" w:line="360" w:lineRule="auto"/>
              <w:rPr>
                <w:rFonts w:ascii="Arial Nova Light" w:hAnsi="Arial Nova Light" w:cs="Arial"/>
                <w:sz w:val="20"/>
                <w:szCs w:val="20"/>
              </w:rPr>
            </w:pPr>
          </w:p>
        </w:tc>
      </w:tr>
      <w:tr w:rsidR="004E4F88" w14:paraId="49F55E0F" w14:textId="77777777" w:rsidTr="072B84B8">
        <w:trPr>
          <w:trHeight w:val="66"/>
        </w:trPr>
        <w:tc>
          <w:tcPr>
            <w:tcW w:w="1800" w:type="dxa"/>
          </w:tcPr>
          <w:p w14:paraId="139F1AA5" w14:textId="77777777" w:rsidR="00A975C2" w:rsidRDefault="00A975C2" w:rsidP="00A975C2"/>
        </w:tc>
        <w:tc>
          <w:tcPr>
            <w:tcW w:w="7560" w:type="dxa"/>
          </w:tcPr>
          <w:p w14:paraId="1F1CE23E" w14:textId="77777777" w:rsidR="009A0817" w:rsidRPr="007A5567" w:rsidRDefault="009A0817" w:rsidP="00C36119">
            <w:pPr>
              <w:pStyle w:val="NormalWeb"/>
              <w:shd w:val="clear" w:color="auto" w:fill="FFFFFF"/>
              <w:spacing w:before="0" w:beforeAutospacing="0" w:after="0" w:afterAutospacing="0" w:line="360" w:lineRule="auto"/>
              <w:rPr>
                <w:rFonts w:ascii="Arial Nova Light" w:hAnsi="Arial Nova Light"/>
                <w:b/>
                <w:sz w:val="20"/>
                <w:szCs w:val="20"/>
              </w:rPr>
            </w:pPr>
            <w:r w:rsidRPr="007A5567">
              <w:rPr>
                <w:rFonts w:ascii="Arial Nova Light" w:hAnsi="Arial Nova Light"/>
                <w:b/>
                <w:sz w:val="20"/>
                <w:szCs w:val="20"/>
              </w:rPr>
              <w:t xml:space="preserve">4. Planning &amp; Timescales </w:t>
            </w:r>
          </w:p>
          <w:p w14:paraId="3585CFB0" w14:textId="0E8B348E" w:rsidR="002D1C80" w:rsidRPr="007A5567" w:rsidRDefault="009A0817" w:rsidP="00C36119">
            <w:pPr>
              <w:pStyle w:val="NormalWeb"/>
              <w:shd w:val="clear" w:color="auto" w:fill="FFFFFF"/>
              <w:spacing w:before="0" w:beforeAutospacing="0" w:after="0" w:afterAutospacing="0" w:line="360" w:lineRule="auto"/>
              <w:rPr>
                <w:rFonts w:ascii="Arial Nova Light" w:hAnsi="Arial Nova Light"/>
                <w:sz w:val="20"/>
                <w:szCs w:val="20"/>
              </w:rPr>
            </w:pPr>
            <w:r w:rsidRPr="007A5567">
              <w:rPr>
                <w:rFonts w:ascii="Arial Nova Light" w:hAnsi="Arial Nova Light"/>
                <w:sz w:val="20"/>
                <w:szCs w:val="20"/>
              </w:rPr>
              <w:t>Provide key planning issues and present a tentative time</w:t>
            </w:r>
            <w:r w:rsidR="002F5AA6" w:rsidRPr="007A5567">
              <w:rPr>
                <w:rFonts w:ascii="Arial Nova Light" w:hAnsi="Arial Nova Light"/>
                <w:sz w:val="20"/>
                <w:szCs w:val="20"/>
              </w:rPr>
              <w:t>line</w:t>
            </w:r>
            <w:r w:rsidRPr="007A5567">
              <w:rPr>
                <w:rFonts w:ascii="Arial Nova Light" w:hAnsi="Arial Nova Light"/>
                <w:sz w:val="20"/>
                <w:szCs w:val="20"/>
              </w:rPr>
              <w:t xml:space="preserve"> for your research activity and thesis completion. </w:t>
            </w:r>
            <w:r w:rsidR="002F5AA6" w:rsidRPr="007A5567">
              <w:rPr>
                <w:rFonts w:ascii="Arial Nova Light" w:hAnsi="Arial Nova Light"/>
                <w:sz w:val="20"/>
                <w:szCs w:val="20"/>
              </w:rPr>
              <w:t>Y</w:t>
            </w:r>
            <w:r w:rsidRPr="007A5567">
              <w:rPr>
                <w:rFonts w:ascii="Arial Nova Light" w:hAnsi="Arial Nova Light"/>
                <w:sz w:val="20"/>
                <w:szCs w:val="20"/>
              </w:rPr>
              <w:t xml:space="preserve">ou can use bullet points or include a separate </w:t>
            </w:r>
            <w:r w:rsidRPr="007A5567">
              <w:rPr>
                <w:rFonts w:ascii="Arial Nova Light" w:hAnsi="Arial Nova Light"/>
                <w:noProof/>
                <w:sz w:val="20"/>
                <w:szCs w:val="20"/>
              </w:rPr>
              <w:t>Gantt</w:t>
            </w:r>
            <w:r w:rsidR="002F5AA6" w:rsidRPr="007A5567">
              <w:rPr>
                <w:rFonts w:ascii="Arial Nova Light" w:hAnsi="Arial Nova Light"/>
                <w:noProof/>
                <w:sz w:val="20"/>
                <w:szCs w:val="20"/>
              </w:rPr>
              <w:t>-type</w:t>
            </w:r>
            <w:r w:rsidRPr="007A5567">
              <w:rPr>
                <w:rFonts w:ascii="Arial Nova Light" w:hAnsi="Arial Nova Light"/>
                <w:sz w:val="20"/>
                <w:szCs w:val="20"/>
              </w:rPr>
              <w:t xml:space="preserve"> chart.</w:t>
            </w:r>
            <w:r w:rsidR="002F5AA6" w:rsidRPr="007A5567">
              <w:rPr>
                <w:rFonts w:ascii="Arial Nova Light" w:hAnsi="Arial Nova Light"/>
                <w:sz w:val="20"/>
                <w:szCs w:val="20"/>
              </w:rPr>
              <w:t xml:space="preserve"> We suggest you refer to the Excel template designed by our graduate administrator which can help you calculate the time you need to develop the manuscript before your </w:t>
            </w:r>
            <w:proofErr w:type="spellStart"/>
            <w:r w:rsidR="002F5AA6" w:rsidRPr="007A5567">
              <w:rPr>
                <w:rFonts w:ascii="Arial Nova Light" w:hAnsi="Arial Nova Light"/>
                <w:sz w:val="20"/>
                <w:szCs w:val="20"/>
              </w:rPr>
              <w:t>defence</w:t>
            </w:r>
            <w:proofErr w:type="spellEnd"/>
            <w:r w:rsidR="002F5AA6" w:rsidRPr="007A5567">
              <w:rPr>
                <w:rFonts w:ascii="Arial Nova Light" w:hAnsi="Arial Nova Light"/>
                <w:sz w:val="20"/>
                <w:szCs w:val="20"/>
              </w:rPr>
              <w:t xml:space="preserve">. Ideally, work backwards from the time you would ideally like to defend, anticipating multiple drafts of your thesis. </w:t>
            </w:r>
            <w:r w:rsidR="00A61D0B" w:rsidRPr="007A5567">
              <w:rPr>
                <w:rFonts w:ascii="Arial Nova Light" w:hAnsi="Arial Nova Light"/>
                <w:sz w:val="20"/>
                <w:szCs w:val="20"/>
              </w:rPr>
              <w:t xml:space="preserve">We recommend students that need assistance with writing contact the </w:t>
            </w:r>
            <w:r w:rsidR="005B1275" w:rsidRPr="007A5567">
              <w:rPr>
                <w:rFonts w:ascii="Arial Nova Light" w:hAnsi="Arial Nova Light"/>
                <w:sz w:val="20"/>
                <w:szCs w:val="20"/>
              </w:rPr>
              <w:t>FGPA</w:t>
            </w:r>
            <w:r w:rsidR="009E2E3B" w:rsidRPr="007A5567">
              <w:rPr>
                <w:rFonts w:ascii="Arial Nova Light" w:hAnsi="Arial Nova Light"/>
                <w:sz w:val="20"/>
                <w:szCs w:val="20"/>
              </w:rPr>
              <w:t xml:space="preserve"> </w:t>
            </w:r>
            <w:r w:rsidR="00D85597" w:rsidRPr="007A5567">
              <w:rPr>
                <w:rFonts w:ascii="Arial Nova Light" w:hAnsi="Arial Nova Light"/>
                <w:sz w:val="20"/>
                <w:szCs w:val="20"/>
              </w:rPr>
              <w:t xml:space="preserve">early on in their Milestone development and manuscript writing at Carleton’s </w:t>
            </w:r>
            <w:r w:rsidR="005B1275" w:rsidRPr="007A5567">
              <w:rPr>
                <w:rFonts w:ascii="Arial Nova Light" w:hAnsi="Arial Nova Light"/>
                <w:sz w:val="20"/>
                <w:szCs w:val="20"/>
              </w:rPr>
              <w:t>Professional Development Writing Support</w:t>
            </w:r>
            <w:r w:rsidR="00D85597" w:rsidRPr="007A5567">
              <w:rPr>
                <w:rFonts w:ascii="Arial Nova Light" w:hAnsi="Arial Nova Light"/>
                <w:sz w:val="20"/>
                <w:szCs w:val="20"/>
              </w:rPr>
              <w:t xml:space="preserve"> website:</w:t>
            </w:r>
            <w:r w:rsidR="005B1275" w:rsidRPr="007A5567">
              <w:rPr>
                <w:rFonts w:ascii="Arial Nova Light" w:hAnsi="Arial Nova Light"/>
                <w:sz w:val="20"/>
                <w:szCs w:val="20"/>
              </w:rPr>
              <w:t xml:space="preserve"> </w:t>
            </w:r>
            <w:r w:rsidR="009E2E3B" w:rsidRPr="007A5567">
              <w:rPr>
                <w:rFonts w:ascii="Arial Nova Light" w:hAnsi="Arial Nova Light"/>
                <w:sz w:val="20"/>
                <w:szCs w:val="20"/>
              </w:rPr>
              <w:t xml:space="preserve"> https://carleton.ca/gradpd/writing-support/ </w:t>
            </w:r>
            <w:r w:rsidR="00D85597" w:rsidRPr="007A5567">
              <w:rPr>
                <w:rFonts w:ascii="Arial Nova Light" w:hAnsi="Arial Nova Light"/>
                <w:sz w:val="20"/>
                <w:szCs w:val="20"/>
              </w:rPr>
              <w:t>We also recommend</w:t>
            </w:r>
            <w:r w:rsidR="005B1275" w:rsidRPr="007A5567">
              <w:rPr>
                <w:rFonts w:ascii="Arial Nova Light" w:hAnsi="Arial Nova Light"/>
                <w:sz w:val="20"/>
                <w:szCs w:val="20"/>
              </w:rPr>
              <w:t xml:space="preserve"> hir</w:t>
            </w:r>
            <w:r w:rsidR="00D85597" w:rsidRPr="007A5567">
              <w:rPr>
                <w:rFonts w:ascii="Arial Nova Light" w:hAnsi="Arial Nova Light"/>
                <w:sz w:val="20"/>
                <w:szCs w:val="20"/>
              </w:rPr>
              <w:t>ing</w:t>
            </w:r>
            <w:r w:rsidR="005B1275" w:rsidRPr="007A5567">
              <w:rPr>
                <w:rFonts w:ascii="Arial Nova Light" w:hAnsi="Arial Nova Light"/>
                <w:sz w:val="20"/>
                <w:szCs w:val="20"/>
              </w:rPr>
              <w:t xml:space="preserve"> an editor to assist with manuscript writing</w:t>
            </w:r>
            <w:r w:rsidR="00D85597" w:rsidRPr="007A5567">
              <w:rPr>
                <w:rFonts w:ascii="Arial Nova Light" w:hAnsi="Arial Nova Light"/>
                <w:sz w:val="20"/>
                <w:szCs w:val="20"/>
              </w:rPr>
              <w:t xml:space="preserve"> if required.</w:t>
            </w:r>
          </w:p>
          <w:p w14:paraId="59CDDF1E" w14:textId="418CED34" w:rsidR="00C36119" w:rsidRPr="007A5567" w:rsidRDefault="00C36119" w:rsidP="00C36119">
            <w:pPr>
              <w:pStyle w:val="NormalWeb"/>
              <w:shd w:val="clear" w:color="auto" w:fill="FFFFFF"/>
              <w:spacing w:before="0" w:beforeAutospacing="0" w:after="0" w:afterAutospacing="0" w:line="360" w:lineRule="auto"/>
              <w:rPr>
                <w:rFonts w:ascii="Arial Nova Light" w:hAnsi="Arial Nova Light"/>
                <w:sz w:val="20"/>
                <w:szCs w:val="20"/>
              </w:rPr>
            </w:pPr>
          </w:p>
        </w:tc>
      </w:tr>
      <w:tr w:rsidR="004E4F88" w14:paraId="56A86494" w14:textId="77777777" w:rsidTr="072B84B8">
        <w:trPr>
          <w:trHeight w:val="2222"/>
        </w:trPr>
        <w:tc>
          <w:tcPr>
            <w:tcW w:w="1800" w:type="dxa"/>
          </w:tcPr>
          <w:p w14:paraId="65264F52" w14:textId="77777777" w:rsidR="00A975C2" w:rsidRDefault="00A975C2" w:rsidP="00A975C2"/>
        </w:tc>
        <w:tc>
          <w:tcPr>
            <w:tcW w:w="7560" w:type="dxa"/>
          </w:tcPr>
          <w:p w14:paraId="5E846EF1" w14:textId="2BCCE456" w:rsidR="00A975C2" w:rsidRPr="007A5567" w:rsidRDefault="00A975C2" w:rsidP="00C36119">
            <w:pPr>
              <w:pStyle w:val="heading1"/>
              <w:numPr>
                <w:ilvl w:val="0"/>
                <w:numId w:val="0"/>
              </w:numPr>
              <w:spacing w:before="0" w:after="0" w:line="360" w:lineRule="auto"/>
              <w:rPr>
                <w:rFonts w:ascii="Arial Nova Light" w:hAnsi="Arial Nova Light"/>
                <w:sz w:val="20"/>
              </w:rPr>
            </w:pPr>
            <w:r w:rsidRPr="007A5567">
              <w:rPr>
                <w:rFonts w:ascii="Arial Nova Light" w:hAnsi="Arial Nova Light"/>
                <w:sz w:val="20"/>
              </w:rPr>
              <w:t>5. References</w:t>
            </w:r>
          </w:p>
          <w:p w14:paraId="60D82A80" w14:textId="3AF9A7D2" w:rsidR="00626532" w:rsidRPr="007A5567" w:rsidRDefault="00A975C2" w:rsidP="00C36119">
            <w:pPr>
              <w:pStyle w:val="xParagraph"/>
              <w:spacing w:after="0" w:line="360" w:lineRule="auto"/>
              <w:rPr>
                <w:rFonts w:ascii="Arial Nova Light" w:hAnsi="Arial Nova Light"/>
                <w:sz w:val="20"/>
                <w:szCs w:val="20"/>
              </w:rPr>
            </w:pPr>
            <w:r w:rsidRPr="007A5567">
              <w:rPr>
                <w:rFonts w:ascii="Arial Nova Light" w:hAnsi="Arial Nova Light" w:cs="Times New Roman"/>
                <w:sz w:val="20"/>
                <w:szCs w:val="20"/>
              </w:rPr>
              <w:t xml:space="preserve">Referencing should follow the </w:t>
            </w:r>
            <w:r w:rsidR="00626532" w:rsidRPr="007A5567">
              <w:rPr>
                <w:rFonts w:ascii="Arial Nova Light" w:hAnsi="Arial Nova Light" w:cs="Times New Roman"/>
                <w:sz w:val="20"/>
                <w:szCs w:val="20"/>
              </w:rPr>
              <w:t xml:space="preserve">most recent </w:t>
            </w:r>
            <w:r w:rsidRPr="007A5567">
              <w:rPr>
                <w:rFonts w:ascii="Arial Nova Light" w:hAnsi="Arial Nova Light" w:cs="Times New Roman"/>
                <w:sz w:val="20"/>
                <w:szCs w:val="20"/>
              </w:rPr>
              <w:t xml:space="preserve">APA Manual of Style </w:t>
            </w:r>
            <w:r w:rsidR="00626532" w:rsidRPr="007A5567">
              <w:rPr>
                <w:rFonts w:ascii="Arial Nova Light" w:hAnsi="Arial Nova Light" w:cs="Times New Roman"/>
                <w:sz w:val="20"/>
                <w:szCs w:val="20"/>
              </w:rPr>
              <w:t xml:space="preserve">located on Carleton’s website at </w:t>
            </w:r>
            <w:hyperlink r:id="rId13" w:history="1">
              <w:r w:rsidR="00626532" w:rsidRPr="007A5567">
                <w:rPr>
                  <w:rStyle w:val="Hyperlink"/>
                  <w:rFonts w:ascii="Arial Nova Light" w:hAnsi="Arial Nova Light" w:cs="Times"/>
                  <w:sz w:val="20"/>
                  <w:szCs w:val="20"/>
                </w:rPr>
                <w:t>https://library.carleton.ca/help/apa-citation-style</w:t>
              </w:r>
            </w:hyperlink>
            <w:r w:rsidR="00626532" w:rsidRPr="007A5567">
              <w:rPr>
                <w:rFonts w:ascii="Arial Nova Light" w:hAnsi="Arial Nova Light"/>
                <w:sz w:val="20"/>
                <w:szCs w:val="20"/>
              </w:rPr>
              <w:t xml:space="preserve"> </w:t>
            </w:r>
          </w:p>
          <w:p w14:paraId="09BDEFE2" w14:textId="011A370D" w:rsidR="00C36119" w:rsidRPr="007A5567" w:rsidRDefault="00BD4D1C" w:rsidP="00BD4D1C">
            <w:pPr>
              <w:pStyle w:val="xReferenceList"/>
              <w:spacing w:after="0" w:line="360" w:lineRule="auto"/>
              <w:ind w:left="0" w:firstLine="0"/>
              <w:contextualSpacing w:val="0"/>
              <w:rPr>
                <w:rFonts w:ascii="Arial Nova Light" w:hAnsi="Arial Nova Light" w:cs="Times New Roman"/>
                <w:szCs w:val="20"/>
              </w:rPr>
            </w:pPr>
            <w:r w:rsidRPr="007A5567">
              <w:rPr>
                <w:rFonts w:ascii="Arial Nova Light" w:hAnsi="Arial Nova Light" w:cs="Times New Roman"/>
                <w:szCs w:val="20"/>
              </w:rPr>
              <w:t>Citation manager</w:t>
            </w:r>
            <w:r w:rsidR="00D64D6E" w:rsidRPr="007A5567">
              <w:rPr>
                <w:rFonts w:ascii="Arial Nova Light" w:hAnsi="Arial Nova Light" w:cs="Times New Roman"/>
                <w:szCs w:val="20"/>
              </w:rPr>
              <w:t>s (e.g., Mendeley, Zotero)</w:t>
            </w:r>
            <w:r w:rsidRPr="007A5567">
              <w:rPr>
                <w:rFonts w:ascii="Arial Nova Light" w:hAnsi="Arial Nova Light" w:cs="Times New Roman"/>
                <w:szCs w:val="20"/>
              </w:rPr>
              <w:t xml:space="preserve"> are</w:t>
            </w:r>
            <w:r w:rsidR="00D64D6E" w:rsidRPr="007A5567">
              <w:rPr>
                <w:rFonts w:ascii="Arial Nova Light" w:hAnsi="Arial Nova Light" w:cs="Times New Roman"/>
                <w:szCs w:val="20"/>
              </w:rPr>
              <w:t xml:space="preserve"> strongly recommended</w:t>
            </w:r>
            <w:r w:rsidR="00445D23" w:rsidRPr="007A5567">
              <w:rPr>
                <w:rFonts w:ascii="Arial Nova Light" w:hAnsi="Arial Nova Light" w:cs="Times New Roman"/>
                <w:szCs w:val="20"/>
              </w:rPr>
              <w:t xml:space="preserve"> to develop your references in your Milestone and thesis manuscript</w:t>
            </w:r>
            <w:r w:rsidR="00D64D6E" w:rsidRPr="007A5567">
              <w:rPr>
                <w:rFonts w:ascii="Arial Nova Light" w:hAnsi="Arial Nova Light" w:cs="Times New Roman"/>
                <w:szCs w:val="20"/>
              </w:rPr>
              <w:t>.</w:t>
            </w:r>
          </w:p>
        </w:tc>
      </w:tr>
      <w:tr w:rsidR="004E4F88" w14:paraId="6C06D27D" w14:textId="77777777" w:rsidTr="072B84B8">
        <w:tc>
          <w:tcPr>
            <w:tcW w:w="1800" w:type="dxa"/>
          </w:tcPr>
          <w:p w14:paraId="15275371" w14:textId="77777777" w:rsidR="00A975C2" w:rsidRDefault="00A975C2" w:rsidP="00A975C2"/>
        </w:tc>
        <w:tc>
          <w:tcPr>
            <w:tcW w:w="7560" w:type="dxa"/>
          </w:tcPr>
          <w:p w14:paraId="63906BB4" w14:textId="4EF01952" w:rsidR="004E4F88" w:rsidRPr="007A5567" w:rsidRDefault="002D1C80" w:rsidP="00C36119">
            <w:pPr>
              <w:pStyle w:val="xHeading2"/>
              <w:spacing w:before="0" w:after="0" w:line="360" w:lineRule="auto"/>
              <w:rPr>
                <w:rFonts w:ascii="Arial Nova Light" w:hAnsi="Arial Nova Light" w:cs="Times New Roman"/>
                <w:i w:val="0"/>
                <w:sz w:val="20"/>
                <w:szCs w:val="20"/>
              </w:rPr>
            </w:pPr>
            <w:r w:rsidRPr="007A5567">
              <w:rPr>
                <w:rFonts w:ascii="Arial Nova Light" w:hAnsi="Arial Nova Light" w:cs="Times New Roman"/>
                <w:i w:val="0"/>
                <w:sz w:val="20"/>
                <w:szCs w:val="20"/>
              </w:rPr>
              <w:t xml:space="preserve">6. </w:t>
            </w:r>
            <w:r w:rsidR="00A975C2" w:rsidRPr="007A5567">
              <w:rPr>
                <w:rFonts w:ascii="Arial Nova Light" w:hAnsi="Arial Nova Light" w:cs="Times New Roman"/>
                <w:i w:val="0"/>
                <w:sz w:val="20"/>
                <w:szCs w:val="20"/>
              </w:rPr>
              <w:t>Guidelines</w:t>
            </w:r>
            <w:r w:rsidR="00F94CB1" w:rsidRPr="007A5567">
              <w:rPr>
                <w:rFonts w:ascii="Arial Nova Light" w:hAnsi="Arial Nova Light" w:cs="Times New Roman"/>
                <w:i w:val="0"/>
                <w:sz w:val="20"/>
                <w:szCs w:val="20"/>
              </w:rPr>
              <w:t xml:space="preserve"> for Additional Information Included in Milestone 3</w:t>
            </w:r>
          </w:p>
          <w:p w14:paraId="4A0BA37D" w14:textId="77777777" w:rsidR="00CB1887" w:rsidRDefault="00CB1887" w:rsidP="00C36119">
            <w:pPr>
              <w:pStyle w:val="xHeading2"/>
              <w:spacing w:before="0" w:after="0" w:line="360" w:lineRule="auto"/>
              <w:rPr>
                <w:rFonts w:ascii="Arial Nova Light" w:hAnsi="Arial Nova Light" w:cs="Times New Roman"/>
                <w:sz w:val="20"/>
                <w:szCs w:val="20"/>
              </w:rPr>
            </w:pPr>
          </w:p>
          <w:p w14:paraId="3ED3E694" w14:textId="28F53F76" w:rsidR="00A975C2" w:rsidRPr="007A5567" w:rsidRDefault="00A975C2" w:rsidP="00C36119">
            <w:pPr>
              <w:pStyle w:val="xHeading2"/>
              <w:spacing w:before="0" w:after="0" w:line="360" w:lineRule="auto"/>
              <w:rPr>
                <w:rFonts w:ascii="Arial Nova Light" w:hAnsi="Arial Nova Light" w:cs="Times New Roman"/>
                <w:i w:val="0"/>
                <w:sz w:val="20"/>
                <w:szCs w:val="20"/>
              </w:rPr>
            </w:pPr>
            <w:r w:rsidRPr="007A5567">
              <w:rPr>
                <w:rFonts w:ascii="Arial Nova Light" w:hAnsi="Arial Nova Light" w:cs="Times New Roman"/>
                <w:sz w:val="20"/>
                <w:szCs w:val="20"/>
              </w:rPr>
              <w:t xml:space="preserve">Tables </w:t>
            </w:r>
          </w:p>
          <w:p w14:paraId="476C8861" w14:textId="25EF3941" w:rsidR="009A0817" w:rsidRPr="00CB1887" w:rsidRDefault="00A975C2" w:rsidP="00CB1887">
            <w:pPr>
              <w:pStyle w:val="xHeading3"/>
              <w:spacing w:before="0" w:after="0" w:line="360" w:lineRule="auto"/>
              <w:rPr>
                <w:rFonts w:ascii="Arial Nova Light" w:hAnsi="Arial Nova Light" w:cs="Times New Roman"/>
                <w:i w:val="0"/>
                <w:sz w:val="20"/>
                <w:szCs w:val="20"/>
              </w:rPr>
            </w:pPr>
            <w:r w:rsidRPr="007A5567">
              <w:rPr>
                <w:rFonts w:ascii="Arial Nova Light" w:hAnsi="Arial Nova Light" w:cs="Times New Roman"/>
                <w:i w:val="0"/>
                <w:sz w:val="20"/>
                <w:szCs w:val="20"/>
              </w:rPr>
              <w:t xml:space="preserve">Tables should </w:t>
            </w:r>
            <w:r w:rsidRPr="007A5567">
              <w:rPr>
                <w:rFonts w:ascii="Arial Nova Light" w:hAnsi="Arial Nova Light" w:cs="Times New Roman"/>
                <w:i w:val="0"/>
                <w:noProof/>
                <w:sz w:val="20"/>
                <w:szCs w:val="20"/>
              </w:rPr>
              <w:t>be formatted</w:t>
            </w:r>
            <w:r w:rsidRPr="007A5567">
              <w:rPr>
                <w:rFonts w:ascii="Arial Nova Light" w:hAnsi="Arial Nova Light" w:cs="Times New Roman"/>
                <w:i w:val="0"/>
                <w:sz w:val="20"/>
                <w:szCs w:val="20"/>
              </w:rPr>
              <w:t xml:space="preserve"> as Table </w:t>
            </w:r>
            <w:r w:rsidR="00823A4E" w:rsidRPr="007A5567">
              <w:rPr>
                <w:rFonts w:ascii="Arial Nova Light" w:hAnsi="Arial Nova Light" w:cs="Times New Roman"/>
                <w:i w:val="0"/>
                <w:sz w:val="20"/>
                <w:szCs w:val="20"/>
              </w:rPr>
              <w:t>#</w:t>
            </w:r>
            <w:r w:rsidRPr="007A5567">
              <w:rPr>
                <w:rFonts w:ascii="Arial Nova Light" w:hAnsi="Arial Nova Light" w:cs="Times New Roman"/>
                <w:i w:val="0"/>
                <w:sz w:val="20"/>
                <w:szCs w:val="20"/>
              </w:rPr>
              <w:t xml:space="preserve">: left </w:t>
            </w:r>
            <w:r w:rsidRPr="007A5567">
              <w:rPr>
                <w:rFonts w:ascii="Arial Nova Light" w:hAnsi="Arial Nova Light" w:cs="Times New Roman"/>
                <w:i w:val="0"/>
                <w:noProof/>
                <w:sz w:val="20"/>
                <w:szCs w:val="20"/>
              </w:rPr>
              <w:t>justified</w:t>
            </w:r>
            <w:r w:rsidRPr="007A5567">
              <w:rPr>
                <w:rFonts w:ascii="Arial Nova Light" w:hAnsi="Arial Nova Light" w:cs="Times New Roman"/>
                <w:i w:val="0"/>
                <w:sz w:val="20"/>
                <w:szCs w:val="20"/>
              </w:rPr>
              <w:t xml:space="preserve"> text for the </w:t>
            </w:r>
            <w:r w:rsidRPr="007A5567">
              <w:rPr>
                <w:rFonts w:ascii="Arial Nova Light" w:hAnsi="Arial Nova Light" w:cs="Times New Roman"/>
                <w:i w:val="0"/>
                <w:noProof/>
                <w:sz w:val="20"/>
                <w:szCs w:val="20"/>
              </w:rPr>
              <w:t>first</w:t>
            </w:r>
            <w:r w:rsidRPr="007A5567">
              <w:rPr>
                <w:rFonts w:ascii="Arial Nova Light" w:hAnsi="Arial Nova Light" w:cs="Times New Roman"/>
                <w:i w:val="0"/>
                <w:sz w:val="20"/>
                <w:szCs w:val="20"/>
              </w:rPr>
              <w:t xml:space="preserve"> column and </w:t>
            </w:r>
            <w:r w:rsidR="00823A4E" w:rsidRPr="007A5567">
              <w:rPr>
                <w:rFonts w:ascii="Arial Nova Light" w:hAnsi="Arial Nova Light" w:cs="Times New Roman"/>
                <w:i w:val="0"/>
                <w:sz w:val="20"/>
                <w:szCs w:val="20"/>
              </w:rPr>
              <w:t xml:space="preserve">left or </w:t>
            </w:r>
            <w:r w:rsidRPr="007A5567">
              <w:rPr>
                <w:rFonts w:ascii="Arial Nova Light" w:hAnsi="Arial Nova Light" w:cs="Times New Roman"/>
                <w:i w:val="0"/>
                <w:noProof/>
                <w:sz w:val="20"/>
                <w:szCs w:val="20"/>
              </w:rPr>
              <w:t>centered</w:t>
            </w:r>
            <w:r w:rsidRPr="007A5567">
              <w:rPr>
                <w:rFonts w:ascii="Arial Nova Light" w:hAnsi="Arial Nova Light" w:cs="Times New Roman"/>
                <w:i w:val="0"/>
                <w:sz w:val="20"/>
                <w:szCs w:val="20"/>
              </w:rPr>
              <w:t xml:space="preserve"> columns </w:t>
            </w:r>
            <w:r w:rsidRPr="007A5567">
              <w:rPr>
                <w:rFonts w:ascii="Arial Nova Light" w:hAnsi="Arial Nova Light" w:cs="Times New Roman"/>
                <w:i w:val="0"/>
                <w:noProof/>
                <w:sz w:val="20"/>
                <w:szCs w:val="20"/>
              </w:rPr>
              <w:t>thereafter</w:t>
            </w:r>
            <w:r w:rsidR="00823A4E" w:rsidRPr="007A5567">
              <w:rPr>
                <w:rFonts w:ascii="Arial Nova Light" w:hAnsi="Arial Nova Light" w:cs="Times New Roman"/>
                <w:i w:val="0"/>
                <w:sz w:val="20"/>
                <w:szCs w:val="20"/>
              </w:rPr>
              <w:t xml:space="preserve"> as appropriate</w:t>
            </w:r>
            <w:r w:rsidRPr="007A5567">
              <w:rPr>
                <w:rFonts w:ascii="Arial Nova Light" w:hAnsi="Arial Nova Light" w:cs="Times New Roman"/>
                <w:i w:val="0"/>
                <w:sz w:val="20"/>
                <w:szCs w:val="20"/>
              </w:rPr>
              <w:t>.</w:t>
            </w:r>
          </w:p>
          <w:p w14:paraId="58075987" w14:textId="50208560" w:rsidR="00A975C2" w:rsidRPr="007A5567" w:rsidRDefault="00A975C2" w:rsidP="00C36119">
            <w:pPr>
              <w:pStyle w:val="xTableCaption"/>
              <w:spacing w:before="0" w:after="0" w:line="360" w:lineRule="auto"/>
              <w:rPr>
                <w:rFonts w:ascii="Arial Nova Light" w:hAnsi="Arial Nova Light" w:cs="Times New Roman"/>
                <w:szCs w:val="20"/>
              </w:rPr>
            </w:pPr>
            <w:r w:rsidRPr="007A5567">
              <w:rPr>
                <w:rFonts w:ascii="Arial Nova Light" w:hAnsi="Arial Nova Light" w:cs="Times New Roman"/>
                <w:szCs w:val="20"/>
              </w:rPr>
              <w:t xml:space="preserve">Table 1. Table layout. Captions for Tables </w:t>
            </w:r>
            <w:r w:rsidRPr="007A5567">
              <w:rPr>
                <w:rFonts w:ascii="Arial Nova Light" w:hAnsi="Arial Nova Light" w:cs="Times New Roman"/>
                <w:noProof/>
                <w:szCs w:val="20"/>
              </w:rPr>
              <w:t>are placed</w:t>
            </w:r>
            <w:r w:rsidRPr="007A5567">
              <w:rPr>
                <w:rFonts w:ascii="Arial Nova Light" w:hAnsi="Arial Nova Light" w:cs="Times New Roman"/>
                <w:szCs w:val="20"/>
              </w:rPr>
              <w:t xml:space="preserve"> above.</w:t>
            </w:r>
          </w:p>
          <w:tbl>
            <w:tblPr>
              <w:tblStyle w:val="TableGrid"/>
              <w:tblW w:w="7263" w:type="dxa"/>
              <w:tblLayout w:type="fixed"/>
              <w:tblLook w:val="04A0" w:firstRow="1" w:lastRow="0" w:firstColumn="1" w:lastColumn="0" w:noHBand="0" w:noVBand="1"/>
            </w:tblPr>
            <w:tblGrid>
              <w:gridCol w:w="2708"/>
              <w:gridCol w:w="1396"/>
              <w:gridCol w:w="1832"/>
              <w:gridCol w:w="1327"/>
            </w:tblGrid>
            <w:tr w:rsidR="002D1C80" w:rsidRPr="007A5567" w14:paraId="7046BF9C" w14:textId="52C65F40" w:rsidTr="002D1C80">
              <w:trPr>
                <w:trHeight w:val="20"/>
              </w:trPr>
              <w:tc>
                <w:tcPr>
                  <w:tcW w:w="2708" w:type="dxa"/>
                </w:tcPr>
                <w:p w14:paraId="72412691" w14:textId="77777777" w:rsidR="002D1C80" w:rsidRPr="007A5567" w:rsidRDefault="002D1C80" w:rsidP="00EE4729">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Table Rows</w:t>
                  </w:r>
                </w:p>
              </w:tc>
              <w:tc>
                <w:tcPr>
                  <w:tcW w:w="1396" w:type="dxa"/>
                </w:tcPr>
                <w:p w14:paraId="48718C40" w14:textId="77777777" w:rsidR="002D1C80" w:rsidRPr="007A5567" w:rsidRDefault="002D1C80" w:rsidP="00EE4729">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Cell one</w:t>
                  </w:r>
                </w:p>
              </w:tc>
              <w:tc>
                <w:tcPr>
                  <w:tcW w:w="1832" w:type="dxa"/>
                </w:tcPr>
                <w:p w14:paraId="471E4B97" w14:textId="77777777" w:rsidR="002D1C80" w:rsidRPr="007A5567" w:rsidRDefault="002D1C80" w:rsidP="00EE4729">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Cell two</w:t>
                  </w:r>
                </w:p>
              </w:tc>
              <w:tc>
                <w:tcPr>
                  <w:tcW w:w="1327" w:type="dxa"/>
                </w:tcPr>
                <w:p w14:paraId="1F40EBC7" w14:textId="44629FB5" w:rsidR="002D1C80" w:rsidRPr="007A5567" w:rsidRDefault="002D1C80" w:rsidP="00EE4729">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Cell three</w:t>
                  </w:r>
                </w:p>
              </w:tc>
            </w:tr>
            <w:tr w:rsidR="002D1C80" w:rsidRPr="007A5567" w14:paraId="77F1670E" w14:textId="18A1ED63" w:rsidTr="002D1C80">
              <w:trPr>
                <w:trHeight w:val="20"/>
              </w:trPr>
              <w:tc>
                <w:tcPr>
                  <w:tcW w:w="2708" w:type="dxa"/>
                </w:tcPr>
                <w:p w14:paraId="6531C91E" w14:textId="77777777" w:rsidR="002D1C80" w:rsidRPr="007A5567" w:rsidRDefault="002D1C80" w:rsidP="00EE4729">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Second Row</w:t>
                  </w:r>
                </w:p>
              </w:tc>
              <w:tc>
                <w:tcPr>
                  <w:tcW w:w="1396" w:type="dxa"/>
                </w:tcPr>
                <w:p w14:paraId="41FD7112" w14:textId="77777777" w:rsidR="002D1C80" w:rsidRPr="007A5567" w:rsidRDefault="002D1C80" w:rsidP="00EE4729">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1</w:t>
                  </w:r>
                </w:p>
              </w:tc>
              <w:tc>
                <w:tcPr>
                  <w:tcW w:w="1832" w:type="dxa"/>
                </w:tcPr>
                <w:p w14:paraId="32E78BF8" w14:textId="77777777" w:rsidR="002D1C80" w:rsidRPr="007A5567" w:rsidRDefault="002D1C80" w:rsidP="00EE4729">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2</w:t>
                  </w:r>
                </w:p>
              </w:tc>
              <w:tc>
                <w:tcPr>
                  <w:tcW w:w="1327" w:type="dxa"/>
                </w:tcPr>
                <w:p w14:paraId="171CBC5E" w14:textId="1695ADD6" w:rsidR="002D1C80" w:rsidRPr="007A5567" w:rsidRDefault="002D1C80" w:rsidP="00EE4729">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3</w:t>
                  </w:r>
                </w:p>
              </w:tc>
            </w:tr>
            <w:tr w:rsidR="002D1C80" w:rsidRPr="007A5567" w14:paraId="3062526A" w14:textId="44732DFA" w:rsidTr="002D1C80">
              <w:trPr>
                <w:trHeight w:val="19"/>
              </w:trPr>
              <w:tc>
                <w:tcPr>
                  <w:tcW w:w="2708" w:type="dxa"/>
                </w:tcPr>
                <w:p w14:paraId="030B8C9C" w14:textId="77777777" w:rsidR="002D1C80" w:rsidRPr="007A5567" w:rsidRDefault="002D1C80" w:rsidP="00EE4729">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Third Row</w:t>
                  </w:r>
                </w:p>
              </w:tc>
              <w:tc>
                <w:tcPr>
                  <w:tcW w:w="1396" w:type="dxa"/>
                </w:tcPr>
                <w:p w14:paraId="6D1DEE59" w14:textId="77777777" w:rsidR="002D1C80" w:rsidRPr="007A5567" w:rsidRDefault="002D1C80" w:rsidP="00EE4729">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2</w:t>
                  </w:r>
                </w:p>
              </w:tc>
              <w:tc>
                <w:tcPr>
                  <w:tcW w:w="1832" w:type="dxa"/>
                </w:tcPr>
                <w:p w14:paraId="304DB695" w14:textId="77777777" w:rsidR="002D1C80" w:rsidRPr="007A5567" w:rsidRDefault="002D1C80" w:rsidP="00EE4729">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3</w:t>
                  </w:r>
                </w:p>
              </w:tc>
              <w:tc>
                <w:tcPr>
                  <w:tcW w:w="1327" w:type="dxa"/>
                </w:tcPr>
                <w:p w14:paraId="11B7A2C5" w14:textId="073A9E5F" w:rsidR="002D1C80" w:rsidRPr="007A5567" w:rsidRDefault="002D1C80" w:rsidP="00EE4729">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6</w:t>
                  </w:r>
                </w:p>
              </w:tc>
            </w:tr>
          </w:tbl>
          <w:p w14:paraId="6D32C08F" w14:textId="77777777" w:rsidR="00C32FE6" w:rsidRPr="007A5567" w:rsidRDefault="00C32FE6" w:rsidP="00E03135">
            <w:pPr>
              <w:pStyle w:val="xLongQuotation"/>
              <w:spacing w:before="0" w:after="0" w:line="360" w:lineRule="auto"/>
              <w:ind w:left="0"/>
              <w:rPr>
                <w:rFonts w:ascii="Arial Nova Light" w:hAnsi="Arial Nova Light" w:cs="Times New Roman"/>
                <w:sz w:val="20"/>
                <w:szCs w:val="20"/>
              </w:rPr>
            </w:pPr>
          </w:p>
          <w:p w14:paraId="68F8A454" w14:textId="7DEFBB86" w:rsidR="00A975C2" w:rsidRPr="007A5567" w:rsidRDefault="00A975C2" w:rsidP="00C36119">
            <w:pPr>
              <w:pStyle w:val="xParagraph"/>
              <w:spacing w:after="0" w:line="360" w:lineRule="auto"/>
              <w:rPr>
                <w:rFonts w:ascii="Arial Nova Light" w:hAnsi="Arial Nova Light" w:cs="Times New Roman"/>
                <w:sz w:val="20"/>
                <w:szCs w:val="20"/>
              </w:rPr>
            </w:pPr>
            <w:r w:rsidRPr="007A5567">
              <w:rPr>
                <w:rFonts w:ascii="Arial Nova Light" w:hAnsi="Arial Nova Light" w:cs="Times New Roman"/>
                <w:b/>
                <w:i/>
                <w:sz w:val="20"/>
                <w:szCs w:val="20"/>
              </w:rPr>
              <w:t>Figures</w:t>
            </w:r>
          </w:p>
          <w:p w14:paraId="129C89EB" w14:textId="010B5EC5" w:rsidR="002D1C80" w:rsidRPr="007A5567" w:rsidRDefault="00A975C2" w:rsidP="00C36119">
            <w:pPr>
              <w:pStyle w:val="xBulletList"/>
              <w:numPr>
                <w:ilvl w:val="0"/>
                <w:numId w:val="0"/>
              </w:numPr>
              <w:spacing w:after="0" w:line="360" w:lineRule="auto"/>
              <w:contextualSpacing w:val="0"/>
              <w:rPr>
                <w:rFonts w:ascii="Arial Nova Light" w:hAnsi="Arial Nova Light" w:cs="Times New Roman"/>
                <w:sz w:val="20"/>
                <w:szCs w:val="20"/>
              </w:rPr>
            </w:pPr>
            <w:r w:rsidRPr="007A5567">
              <w:rPr>
                <w:rFonts w:ascii="Arial Nova Light" w:hAnsi="Arial Nova Light" w:cs="Times New Roman"/>
                <w:sz w:val="20"/>
                <w:szCs w:val="20"/>
              </w:rPr>
              <w:t xml:space="preserve">Images </w:t>
            </w:r>
            <w:r w:rsidR="00D85597" w:rsidRPr="007A5567">
              <w:rPr>
                <w:rFonts w:ascii="Arial Nova Light" w:hAnsi="Arial Nova Light" w:cs="Times New Roman"/>
                <w:sz w:val="20"/>
                <w:szCs w:val="20"/>
              </w:rPr>
              <w:t>require a</w:t>
            </w:r>
            <w:r w:rsidRPr="007A5567">
              <w:rPr>
                <w:rFonts w:ascii="Arial Nova Light" w:hAnsi="Arial Nova Light" w:cs="Times New Roman"/>
                <w:sz w:val="20"/>
                <w:szCs w:val="20"/>
              </w:rPr>
              <w:t xml:space="preserve"> </w:t>
            </w:r>
            <w:r w:rsidR="00D85597" w:rsidRPr="007A5567">
              <w:rPr>
                <w:rFonts w:ascii="Arial Nova Light" w:hAnsi="Arial Nova Light" w:cs="Times New Roman"/>
                <w:sz w:val="20"/>
                <w:szCs w:val="20"/>
              </w:rPr>
              <w:t xml:space="preserve">numbered </w:t>
            </w:r>
            <w:r w:rsidRPr="007A5567">
              <w:rPr>
                <w:rFonts w:ascii="Arial Nova Light" w:hAnsi="Arial Nova Light" w:cs="Times New Roman"/>
                <w:sz w:val="20"/>
                <w:szCs w:val="20"/>
              </w:rPr>
              <w:t>caption (</w:t>
            </w:r>
            <w:r w:rsidRPr="007A5567">
              <w:rPr>
                <w:rFonts w:ascii="Arial Nova Light" w:hAnsi="Arial Nova Light" w:cs="Times New Roman"/>
                <w:noProof/>
                <w:sz w:val="20"/>
                <w:szCs w:val="20"/>
              </w:rPr>
              <w:t>e.g.,</w:t>
            </w:r>
            <w:r w:rsidRPr="007A5567">
              <w:rPr>
                <w:rFonts w:ascii="Arial Nova Light" w:hAnsi="Arial Nova Light" w:cs="Times New Roman"/>
                <w:sz w:val="20"/>
                <w:szCs w:val="20"/>
              </w:rPr>
              <w:t xml:space="preserve"> Figure 1)</w:t>
            </w:r>
            <w:r w:rsidR="00C32FE6" w:rsidRPr="007A5567">
              <w:rPr>
                <w:rFonts w:ascii="Arial Nova Light" w:hAnsi="Arial Nova Light" w:cs="Times New Roman"/>
                <w:sz w:val="20"/>
                <w:szCs w:val="20"/>
              </w:rPr>
              <w:t>.</w:t>
            </w:r>
            <w:r w:rsidRPr="007A5567">
              <w:rPr>
                <w:rFonts w:ascii="Arial Nova Light" w:hAnsi="Arial Nova Light" w:cs="Times New Roman"/>
                <w:sz w:val="20"/>
                <w:szCs w:val="20"/>
              </w:rPr>
              <w:t xml:space="preserve"> If the image is not yours, you </w:t>
            </w:r>
            <w:r w:rsidR="00E03135" w:rsidRPr="007A5567">
              <w:rPr>
                <w:rFonts w:ascii="Arial Nova Light" w:hAnsi="Arial Nova Light" w:cs="Times New Roman"/>
                <w:sz w:val="20"/>
                <w:szCs w:val="20"/>
              </w:rPr>
              <w:t>must</w:t>
            </w:r>
            <w:r w:rsidRPr="007A5567">
              <w:rPr>
                <w:rFonts w:ascii="Arial Nova Light" w:hAnsi="Arial Nova Light" w:cs="Times New Roman"/>
                <w:sz w:val="20"/>
                <w:szCs w:val="20"/>
              </w:rPr>
              <w:t xml:space="preserve"> cite its source following the caption</w:t>
            </w:r>
            <w:r w:rsidR="00E03135" w:rsidRPr="007A5567">
              <w:rPr>
                <w:rFonts w:ascii="Arial Nova Light" w:hAnsi="Arial Nova Light" w:cs="Times New Roman"/>
                <w:sz w:val="20"/>
                <w:szCs w:val="20"/>
              </w:rPr>
              <w:t xml:space="preserve"> according to APA style</w:t>
            </w:r>
            <w:r w:rsidRPr="007A5567">
              <w:rPr>
                <w:rFonts w:ascii="Arial Nova Light" w:hAnsi="Arial Nova Light" w:cs="Times New Roman"/>
                <w:sz w:val="20"/>
                <w:szCs w:val="20"/>
              </w:rPr>
              <w:t xml:space="preserve">. Please make sure </w:t>
            </w:r>
            <w:r w:rsidRPr="007A5567">
              <w:rPr>
                <w:rFonts w:ascii="Arial Nova Light" w:hAnsi="Arial Nova Light" w:cs="Times New Roman"/>
                <w:sz w:val="20"/>
                <w:szCs w:val="20"/>
              </w:rPr>
              <w:lastRenderedPageBreak/>
              <w:t xml:space="preserve">the images are large enough to see clearly with a good resolution (200dpi) and cropped the image appropriately to </w:t>
            </w:r>
            <w:r w:rsidR="00E03135" w:rsidRPr="007A5567">
              <w:rPr>
                <w:rFonts w:ascii="Arial Nova Light" w:hAnsi="Arial Nova Light" w:cs="Times New Roman"/>
                <w:noProof/>
                <w:sz w:val="20"/>
                <w:szCs w:val="20"/>
              </w:rPr>
              <w:t>suit the document layout and graphic design</w:t>
            </w:r>
            <w:r w:rsidRPr="007A5567">
              <w:rPr>
                <w:rFonts w:ascii="Arial Nova Light" w:hAnsi="Arial Nova Light" w:cs="Times New Roman"/>
                <w:sz w:val="20"/>
                <w:szCs w:val="20"/>
              </w:rPr>
              <w:t>.</w:t>
            </w:r>
          </w:p>
          <w:p w14:paraId="166875D7" w14:textId="77777777" w:rsidR="00C32FE6" w:rsidRPr="007A5567" w:rsidRDefault="00C32FE6" w:rsidP="00C36119">
            <w:pPr>
              <w:pStyle w:val="xBulletList"/>
              <w:numPr>
                <w:ilvl w:val="0"/>
                <w:numId w:val="0"/>
              </w:numPr>
              <w:spacing w:after="0" w:line="360" w:lineRule="auto"/>
              <w:contextualSpacing w:val="0"/>
              <w:rPr>
                <w:rFonts w:ascii="Arial Nova Light" w:hAnsi="Arial Nova Light" w:cs="Times New Roman"/>
                <w:sz w:val="20"/>
                <w:szCs w:val="20"/>
              </w:rPr>
            </w:pPr>
          </w:p>
          <w:p w14:paraId="775AACC5" w14:textId="5A127EEF" w:rsidR="00A975C2" w:rsidRPr="007A5567" w:rsidRDefault="00A975C2" w:rsidP="00C36119">
            <w:pPr>
              <w:pStyle w:val="xBulletList"/>
              <w:numPr>
                <w:ilvl w:val="0"/>
                <w:numId w:val="0"/>
              </w:numPr>
              <w:spacing w:after="0" w:line="360" w:lineRule="auto"/>
              <w:contextualSpacing w:val="0"/>
              <w:jc w:val="center"/>
              <w:rPr>
                <w:rFonts w:ascii="Arial Nova Light" w:hAnsi="Arial Nova Light" w:cs="Times New Roman"/>
                <w:sz w:val="20"/>
                <w:szCs w:val="20"/>
              </w:rPr>
            </w:pPr>
            <w:r w:rsidRPr="007A5567">
              <w:rPr>
                <w:rFonts w:ascii="Arial Nova Light" w:hAnsi="Arial Nova Light"/>
                <w:noProof/>
                <w:sz w:val="20"/>
                <w:szCs w:val="20"/>
              </w:rPr>
              <w:drawing>
                <wp:inline distT="0" distB="0" distL="0" distR="0" wp14:anchorId="40D8DEBB" wp14:editId="67A6D738">
                  <wp:extent cx="3454400" cy="1943722"/>
                  <wp:effectExtent l="0" t="0" r="0" b="0"/>
                  <wp:docPr id="3" name="Picture 3" descr="Image result for carleto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3454400" cy="1943722"/>
                          </a:xfrm>
                          <a:prstGeom prst="rect">
                            <a:avLst/>
                          </a:prstGeom>
                        </pic:spPr>
                      </pic:pic>
                    </a:graphicData>
                  </a:graphic>
                </wp:inline>
              </w:drawing>
            </w:r>
          </w:p>
          <w:p w14:paraId="17C091DA" w14:textId="6C144AF3" w:rsidR="00A975C2" w:rsidRPr="007A5567" w:rsidRDefault="00A975C2" w:rsidP="00C36119">
            <w:pPr>
              <w:pStyle w:val="xCaption"/>
              <w:spacing w:line="360" w:lineRule="auto"/>
              <w:jc w:val="center"/>
              <w:rPr>
                <w:rFonts w:ascii="Arial Nova Light" w:hAnsi="Arial Nova Light" w:cs="Times New Roman"/>
                <w:color w:val="auto"/>
                <w:sz w:val="20"/>
                <w:szCs w:val="20"/>
              </w:rPr>
            </w:pPr>
            <w:r w:rsidRPr="007A5567">
              <w:rPr>
                <w:rFonts w:ascii="Arial Nova Light" w:hAnsi="Arial Nova Light" w:cs="Times New Roman"/>
                <w:color w:val="auto"/>
                <w:sz w:val="20"/>
                <w:szCs w:val="20"/>
              </w:rPr>
              <w:t xml:space="preserve">Figure </w:t>
            </w:r>
            <w:r w:rsidRPr="007A5567">
              <w:rPr>
                <w:rFonts w:ascii="Arial Nova Light" w:hAnsi="Arial Nova Light" w:cs="Times New Roman"/>
                <w:color w:val="auto"/>
                <w:sz w:val="20"/>
                <w:szCs w:val="20"/>
              </w:rPr>
              <w:fldChar w:fldCharType="begin"/>
            </w:r>
            <w:r w:rsidRPr="007A5567">
              <w:rPr>
                <w:rFonts w:ascii="Arial Nova Light" w:hAnsi="Arial Nova Light" w:cs="Times New Roman"/>
                <w:color w:val="auto"/>
                <w:sz w:val="20"/>
                <w:szCs w:val="20"/>
              </w:rPr>
              <w:instrText xml:space="preserve"> SEQ Figure \* ARABIC </w:instrText>
            </w:r>
            <w:r w:rsidRPr="007A5567">
              <w:rPr>
                <w:rFonts w:ascii="Arial Nova Light" w:hAnsi="Arial Nova Light" w:cs="Times New Roman"/>
                <w:color w:val="auto"/>
                <w:sz w:val="20"/>
                <w:szCs w:val="20"/>
              </w:rPr>
              <w:fldChar w:fldCharType="separate"/>
            </w:r>
            <w:r w:rsidR="00961798" w:rsidRPr="007A5567">
              <w:rPr>
                <w:rFonts w:ascii="Arial Nova Light" w:hAnsi="Arial Nova Light" w:cs="Times New Roman"/>
                <w:noProof/>
                <w:color w:val="auto"/>
                <w:sz w:val="20"/>
                <w:szCs w:val="20"/>
              </w:rPr>
              <w:t>1</w:t>
            </w:r>
            <w:r w:rsidRPr="007A5567">
              <w:rPr>
                <w:rFonts w:ascii="Arial Nova Light" w:hAnsi="Arial Nova Light" w:cs="Times New Roman"/>
                <w:noProof/>
                <w:color w:val="auto"/>
                <w:sz w:val="20"/>
                <w:szCs w:val="20"/>
              </w:rPr>
              <w:fldChar w:fldCharType="end"/>
            </w:r>
            <w:r w:rsidRPr="007A5567">
              <w:rPr>
                <w:rFonts w:ascii="Arial Nova Light" w:hAnsi="Arial Nova Light" w:cs="Times New Roman"/>
                <w:noProof/>
                <w:color w:val="auto"/>
                <w:sz w:val="20"/>
                <w:szCs w:val="20"/>
              </w:rPr>
              <w:t>.</w:t>
            </w:r>
            <w:r w:rsidRPr="007A5567">
              <w:rPr>
                <w:rFonts w:ascii="Arial Nova Light" w:hAnsi="Arial Nova Light" w:cs="Times New Roman"/>
                <w:color w:val="auto"/>
                <w:sz w:val="20"/>
                <w:szCs w:val="20"/>
              </w:rPr>
              <w:t xml:space="preserve"> Captions </w:t>
            </w:r>
            <w:r w:rsidRPr="007A5567">
              <w:rPr>
                <w:rFonts w:ascii="Arial Nova Light" w:hAnsi="Arial Nova Light" w:cs="Times New Roman"/>
                <w:noProof/>
                <w:color w:val="auto"/>
                <w:sz w:val="20"/>
                <w:szCs w:val="20"/>
              </w:rPr>
              <w:t>are placed</w:t>
            </w:r>
            <w:r w:rsidRPr="007A5567">
              <w:rPr>
                <w:rFonts w:ascii="Arial Nova Light" w:hAnsi="Arial Nova Light" w:cs="Times New Roman"/>
                <w:color w:val="auto"/>
                <w:sz w:val="20"/>
                <w:szCs w:val="20"/>
              </w:rPr>
              <w:t xml:space="preserve"> under the pictures.</w:t>
            </w:r>
          </w:p>
          <w:p w14:paraId="5185CDC2" w14:textId="77777777" w:rsidR="006D275F" w:rsidRPr="007A5567" w:rsidRDefault="006D275F" w:rsidP="00C36119">
            <w:pPr>
              <w:suppressAutoHyphens/>
              <w:autoSpaceDE w:val="0"/>
              <w:autoSpaceDN w:val="0"/>
              <w:spacing w:line="360" w:lineRule="auto"/>
              <w:textAlignment w:val="baseline"/>
              <w:rPr>
                <w:rFonts w:ascii="Arial Nova Light" w:hAnsi="Arial Nova Light" w:cs="Times New Roman"/>
                <w:b/>
                <w:bCs/>
                <w:i/>
                <w:sz w:val="20"/>
                <w:szCs w:val="20"/>
              </w:rPr>
            </w:pPr>
          </w:p>
          <w:p w14:paraId="4CBA1C1F" w14:textId="4C06FE3A" w:rsidR="00A975C2" w:rsidRPr="007A5567" w:rsidRDefault="00A34413" w:rsidP="00C36119">
            <w:pPr>
              <w:suppressAutoHyphens/>
              <w:autoSpaceDE w:val="0"/>
              <w:autoSpaceDN w:val="0"/>
              <w:spacing w:line="360" w:lineRule="auto"/>
              <w:textAlignment w:val="baseline"/>
              <w:rPr>
                <w:rFonts w:ascii="Arial Nova Light" w:hAnsi="Arial Nova Light" w:cs="Times New Roman"/>
                <w:b/>
                <w:bCs/>
                <w:iCs/>
                <w:sz w:val="20"/>
                <w:szCs w:val="20"/>
              </w:rPr>
            </w:pPr>
            <w:r w:rsidRPr="007A5567">
              <w:rPr>
                <w:rFonts w:ascii="Arial Nova Light" w:hAnsi="Arial Nova Light" w:cs="Times New Roman"/>
                <w:b/>
                <w:bCs/>
                <w:iCs/>
                <w:sz w:val="20"/>
                <w:szCs w:val="20"/>
              </w:rPr>
              <w:t xml:space="preserve">7. </w:t>
            </w:r>
            <w:r w:rsidR="00A975C2" w:rsidRPr="007A5567">
              <w:rPr>
                <w:rFonts w:ascii="Arial Nova Light" w:hAnsi="Arial Nova Light" w:cs="Times New Roman"/>
                <w:b/>
                <w:bCs/>
                <w:iCs/>
                <w:sz w:val="20"/>
                <w:szCs w:val="20"/>
              </w:rPr>
              <w:t xml:space="preserve">Paper </w:t>
            </w:r>
            <w:r w:rsidRPr="007A5567">
              <w:rPr>
                <w:rFonts w:ascii="Arial Nova Light" w:hAnsi="Arial Nova Light" w:cs="Times New Roman"/>
                <w:b/>
                <w:bCs/>
                <w:iCs/>
                <w:sz w:val="20"/>
                <w:szCs w:val="20"/>
              </w:rPr>
              <w:t>F</w:t>
            </w:r>
            <w:r w:rsidR="00A975C2" w:rsidRPr="007A5567">
              <w:rPr>
                <w:rFonts w:ascii="Arial Nova Light" w:hAnsi="Arial Nova Light" w:cs="Times New Roman"/>
                <w:b/>
                <w:bCs/>
                <w:iCs/>
                <w:sz w:val="20"/>
                <w:szCs w:val="20"/>
              </w:rPr>
              <w:t xml:space="preserve">ormat </w:t>
            </w:r>
            <w:r w:rsidRPr="007A5567">
              <w:rPr>
                <w:rFonts w:ascii="Arial Nova Light" w:hAnsi="Arial Nova Light" w:cs="Times New Roman"/>
                <w:b/>
                <w:bCs/>
                <w:iCs/>
                <w:sz w:val="20"/>
                <w:szCs w:val="20"/>
              </w:rPr>
              <w:t>and Submission</w:t>
            </w:r>
          </w:p>
          <w:p w14:paraId="20B8C914" w14:textId="52CA5D2C" w:rsidR="00A34413" w:rsidRPr="007A5567" w:rsidRDefault="189671C8" w:rsidP="00C36119">
            <w:pPr>
              <w:spacing w:line="360" w:lineRule="auto"/>
              <w:rPr>
                <w:rFonts w:ascii="Arial Nova Light" w:hAnsi="Arial Nova Light" w:cs="Times New Roman"/>
                <w:sz w:val="20"/>
                <w:szCs w:val="20"/>
              </w:rPr>
            </w:pPr>
            <w:r w:rsidRPr="072B84B8">
              <w:rPr>
                <w:rFonts w:ascii="Arial Nova Light" w:hAnsi="Arial Nova Light" w:cs="Times New Roman"/>
                <w:sz w:val="20"/>
                <w:szCs w:val="20"/>
              </w:rPr>
              <w:t xml:space="preserve">Set up your document in </w:t>
            </w:r>
            <w:r w:rsidR="3D026AEE" w:rsidRPr="072B84B8">
              <w:rPr>
                <w:rFonts w:ascii="Arial Nova Light" w:hAnsi="Arial Nova Light" w:cs="Times New Roman"/>
                <w:sz w:val="20"/>
                <w:szCs w:val="20"/>
              </w:rPr>
              <w:t>M</w:t>
            </w:r>
            <w:r w:rsidRPr="072B84B8">
              <w:rPr>
                <w:rFonts w:ascii="Arial Nova Light" w:hAnsi="Arial Nova Light" w:cs="Times New Roman"/>
                <w:sz w:val="20"/>
                <w:szCs w:val="20"/>
              </w:rPr>
              <w:t>icrosoft</w:t>
            </w:r>
            <w:r w:rsidR="3D026AEE" w:rsidRPr="072B84B8">
              <w:rPr>
                <w:rFonts w:ascii="Arial Nova Light" w:hAnsi="Arial Nova Light" w:cs="Times New Roman"/>
                <w:sz w:val="20"/>
                <w:szCs w:val="20"/>
              </w:rPr>
              <w:t xml:space="preserve"> Word</w:t>
            </w:r>
            <w:r w:rsidRPr="072B84B8">
              <w:rPr>
                <w:rFonts w:ascii="Arial Nova Light" w:hAnsi="Arial Nova Light" w:cs="Times New Roman"/>
                <w:sz w:val="20"/>
                <w:szCs w:val="20"/>
              </w:rPr>
              <w:t>, double-spaced</w:t>
            </w:r>
            <w:r w:rsidR="1DC87660" w:rsidRPr="072B84B8">
              <w:rPr>
                <w:rFonts w:ascii="Arial Nova Light" w:hAnsi="Arial Nova Light" w:cs="Times New Roman"/>
                <w:sz w:val="20"/>
                <w:szCs w:val="20"/>
              </w:rPr>
              <w:t>, 12</w:t>
            </w:r>
            <w:r w:rsidR="613763EE" w:rsidRPr="072B84B8">
              <w:rPr>
                <w:rFonts w:ascii="Arial Nova Light" w:hAnsi="Arial Nova Light" w:cs="Times New Roman"/>
                <w:sz w:val="20"/>
                <w:szCs w:val="20"/>
              </w:rPr>
              <w:t>-</w:t>
            </w:r>
            <w:r w:rsidR="1DC87660" w:rsidRPr="072B84B8">
              <w:rPr>
                <w:rFonts w:ascii="Arial Nova Light" w:hAnsi="Arial Nova Light" w:cs="Times New Roman"/>
                <w:sz w:val="20"/>
                <w:szCs w:val="20"/>
              </w:rPr>
              <w:t>point font (</w:t>
            </w:r>
            <w:r w:rsidR="5B648BF2" w:rsidRPr="072B84B8">
              <w:rPr>
                <w:rFonts w:ascii="Arial Nova Light" w:hAnsi="Arial Nova Light" w:cs="Times New Roman"/>
                <w:sz w:val="20"/>
                <w:szCs w:val="20"/>
              </w:rPr>
              <w:t>standard</w:t>
            </w:r>
            <w:r w:rsidR="1DC87660" w:rsidRPr="072B84B8">
              <w:rPr>
                <w:rFonts w:ascii="Arial Nova Light" w:hAnsi="Arial Nova Light" w:cs="Times New Roman"/>
                <w:sz w:val="20"/>
                <w:szCs w:val="20"/>
              </w:rPr>
              <w:t xml:space="preserve"> </w:t>
            </w:r>
            <w:r w:rsidR="5B648BF2" w:rsidRPr="072B84B8">
              <w:rPr>
                <w:rFonts w:ascii="Arial Nova Light" w:hAnsi="Arial Nova Light" w:cs="Times New Roman"/>
                <w:sz w:val="20"/>
                <w:szCs w:val="20"/>
              </w:rPr>
              <w:t>fonts</w:t>
            </w:r>
            <w:r w:rsidR="1DC87660" w:rsidRPr="072B84B8">
              <w:rPr>
                <w:rFonts w:ascii="Arial Nova Light" w:hAnsi="Arial Nova Light" w:cs="Times New Roman"/>
                <w:sz w:val="20"/>
                <w:szCs w:val="20"/>
              </w:rPr>
              <w:t xml:space="preserve">) </w:t>
            </w:r>
            <w:r w:rsidR="3D026AEE" w:rsidRPr="072B84B8">
              <w:rPr>
                <w:rFonts w:ascii="Arial Nova Light" w:hAnsi="Arial Nova Light" w:cs="Times New Roman"/>
                <w:sz w:val="20"/>
                <w:szCs w:val="20"/>
              </w:rPr>
              <w:t xml:space="preserve">including </w:t>
            </w:r>
            <w:r w:rsidR="5B648BF2" w:rsidRPr="072B84B8">
              <w:rPr>
                <w:rFonts w:ascii="Arial Nova Light" w:hAnsi="Arial Nova Light" w:cs="Times New Roman"/>
                <w:sz w:val="20"/>
                <w:szCs w:val="20"/>
              </w:rPr>
              <w:t xml:space="preserve">any </w:t>
            </w:r>
            <w:r w:rsidR="3D026AEE" w:rsidRPr="072B84B8">
              <w:rPr>
                <w:rFonts w:ascii="Arial Nova Light" w:hAnsi="Arial Nova Light" w:cs="Times New Roman"/>
                <w:sz w:val="20"/>
                <w:szCs w:val="20"/>
              </w:rPr>
              <w:t xml:space="preserve">figures </w:t>
            </w:r>
            <w:r w:rsidR="5B648BF2" w:rsidRPr="072B84B8">
              <w:rPr>
                <w:rFonts w:ascii="Arial Nova Light" w:hAnsi="Arial Nova Light" w:cs="Times New Roman"/>
                <w:sz w:val="20"/>
                <w:szCs w:val="20"/>
              </w:rPr>
              <w:t xml:space="preserve">or </w:t>
            </w:r>
            <w:r w:rsidR="3D026AEE" w:rsidRPr="072B84B8">
              <w:rPr>
                <w:rFonts w:ascii="Arial Nova Light" w:hAnsi="Arial Nova Light" w:cs="Times New Roman"/>
                <w:sz w:val="20"/>
                <w:szCs w:val="20"/>
              </w:rPr>
              <w:t>tables</w:t>
            </w:r>
            <w:r w:rsidR="5B648BF2" w:rsidRPr="072B84B8">
              <w:rPr>
                <w:rFonts w:ascii="Arial Nova Light" w:hAnsi="Arial Nova Light" w:cs="Times New Roman"/>
                <w:sz w:val="20"/>
                <w:szCs w:val="20"/>
              </w:rPr>
              <w:t xml:space="preserve"> naming the file [</w:t>
            </w:r>
            <w:r w:rsidR="3D026AEE" w:rsidRPr="072B84B8">
              <w:rPr>
                <w:rFonts w:ascii="Arial Nova Light" w:hAnsi="Arial Nova Light" w:cs="Times New Roman"/>
                <w:sz w:val="20"/>
                <w:szCs w:val="20"/>
              </w:rPr>
              <w:t>LastName</w:t>
            </w:r>
            <w:r w:rsidR="1DC87660" w:rsidRPr="072B84B8">
              <w:rPr>
                <w:rFonts w:ascii="Arial Nova Light" w:hAnsi="Arial Nova Light" w:cs="Times New Roman"/>
                <w:sz w:val="20"/>
                <w:szCs w:val="20"/>
              </w:rPr>
              <w:t>-</w:t>
            </w:r>
            <w:r w:rsidR="3D026AEE" w:rsidRPr="072B84B8">
              <w:rPr>
                <w:rFonts w:ascii="Arial Nova Light" w:hAnsi="Arial Nova Light" w:cs="Times New Roman"/>
                <w:sz w:val="20"/>
                <w:szCs w:val="20"/>
              </w:rPr>
              <w:t>FirstName</w:t>
            </w:r>
            <w:r w:rsidR="1DC87660" w:rsidRPr="072B84B8">
              <w:rPr>
                <w:rFonts w:ascii="Arial Nova Light" w:hAnsi="Arial Nova Light" w:cs="Times New Roman"/>
                <w:sz w:val="20"/>
                <w:szCs w:val="20"/>
              </w:rPr>
              <w:t>-</w:t>
            </w:r>
            <w:r w:rsidR="3D026AEE" w:rsidRPr="072B84B8">
              <w:rPr>
                <w:rFonts w:ascii="Arial Nova Light" w:hAnsi="Arial Nova Light" w:cs="Times New Roman"/>
                <w:sz w:val="20"/>
                <w:szCs w:val="20"/>
              </w:rPr>
              <w:t>StudentID.</w:t>
            </w:r>
            <w:r w:rsidR="1DC87660" w:rsidRPr="072B84B8">
              <w:rPr>
                <w:rFonts w:ascii="Arial Nova Light" w:hAnsi="Arial Nova Light" w:cs="Times New Roman"/>
                <w:sz w:val="20"/>
                <w:szCs w:val="20"/>
              </w:rPr>
              <w:t>doc</w:t>
            </w:r>
            <w:r w:rsidR="3D026AEE" w:rsidRPr="072B84B8">
              <w:rPr>
                <w:rFonts w:ascii="Arial Nova Light" w:hAnsi="Arial Nova Light" w:cs="Times New Roman"/>
                <w:sz w:val="20"/>
                <w:szCs w:val="20"/>
              </w:rPr>
              <w:t>]</w:t>
            </w:r>
            <w:r w:rsidR="22A13651" w:rsidRPr="072B84B8">
              <w:rPr>
                <w:rFonts w:ascii="Arial Nova Light" w:hAnsi="Arial Nova Light" w:cs="Times New Roman"/>
                <w:sz w:val="20"/>
                <w:szCs w:val="20"/>
              </w:rPr>
              <w:t xml:space="preserve">. </w:t>
            </w:r>
            <w:r w:rsidRPr="072B84B8">
              <w:rPr>
                <w:rFonts w:ascii="Arial Nova Light" w:hAnsi="Arial Nova Light" w:cs="Times New Roman"/>
                <w:sz w:val="20"/>
                <w:szCs w:val="20"/>
              </w:rPr>
              <w:t>This d</w:t>
            </w:r>
            <w:r w:rsidR="522541A8" w:rsidRPr="072B84B8">
              <w:rPr>
                <w:rFonts w:ascii="Arial Nova Light" w:hAnsi="Arial Nova Light" w:cs="Times New Roman"/>
                <w:sz w:val="20"/>
                <w:szCs w:val="20"/>
              </w:rPr>
              <w:t xml:space="preserve">ocument </w:t>
            </w:r>
            <w:r w:rsidRPr="072B84B8">
              <w:rPr>
                <w:rFonts w:ascii="Arial Nova Light" w:hAnsi="Arial Nova Light" w:cs="Times New Roman"/>
                <w:sz w:val="20"/>
                <w:szCs w:val="20"/>
              </w:rPr>
              <w:t xml:space="preserve">must </w:t>
            </w:r>
            <w:r w:rsidRPr="072B84B8">
              <w:rPr>
                <w:rFonts w:ascii="Arial Nova Light" w:hAnsi="Arial Nova Light" w:cs="Times New Roman"/>
                <w:noProof/>
                <w:sz w:val="20"/>
                <w:szCs w:val="20"/>
              </w:rPr>
              <w:t>be submitted</w:t>
            </w:r>
            <w:r w:rsidRPr="072B84B8">
              <w:rPr>
                <w:rFonts w:ascii="Arial Nova Light" w:hAnsi="Arial Nova Light" w:cs="Times New Roman"/>
                <w:sz w:val="20"/>
                <w:szCs w:val="20"/>
              </w:rPr>
              <w:t xml:space="preserve"> to the </w:t>
            </w:r>
            <w:proofErr w:type="spellStart"/>
            <w:r w:rsidRPr="072B84B8">
              <w:rPr>
                <w:rFonts w:ascii="Arial Nova Light" w:hAnsi="Arial Nova Light" w:cs="Times New Roman"/>
                <w:sz w:val="20"/>
                <w:szCs w:val="20"/>
              </w:rPr>
              <w:t>MDes</w:t>
            </w:r>
            <w:proofErr w:type="spellEnd"/>
            <w:r w:rsidRPr="072B84B8">
              <w:rPr>
                <w:rFonts w:ascii="Arial Nova Light" w:hAnsi="Arial Nova Light" w:cs="Times New Roman"/>
                <w:sz w:val="20"/>
                <w:szCs w:val="20"/>
              </w:rPr>
              <w:t xml:space="preserve"> </w:t>
            </w:r>
            <w:r w:rsidR="0524D9D3" w:rsidRPr="072B84B8">
              <w:rPr>
                <w:rFonts w:ascii="Arial Nova Light" w:hAnsi="Arial Nova Light" w:cs="Times New Roman"/>
                <w:sz w:val="20"/>
                <w:szCs w:val="20"/>
              </w:rPr>
              <w:t xml:space="preserve">Milestones </w:t>
            </w:r>
            <w:r w:rsidRPr="072B84B8">
              <w:rPr>
                <w:rFonts w:ascii="Arial Nova Light" w:hAnsi="Arial Nova Light" w:cs="Times New Roman"/>
                <w:sz w:val="20"/>
                <w:szCs w:val="20"/>
              </w:rPr>
              <w:t>Brightspace submission link and e-mailed to your co-supervisor</w:t>
            </w:r>
            <w:r w:rsidR="1EFD082C" w:rsidRPr="072B84B8">
              <w:rPr>
                <w:rFonts w:ascii="Arial Nova Light" w:hAnsi="Arial Nova Light" w:cs="Times New Roman"/>
                <w:sz w:val="20"/>
                <w:szCs w:val="20"/>
              </w:rPr>
              <w:t>s</w:t>
            </w:r>
            <w:r w:rsidRPr="072B84B8">
              <w:rPr>
                <w:rFonts w:ascii="Arial Nova Light" w:hAnsi="Arial Nova Light" w:cs="Times New Roman"/>
                <w:sz w:val="20"/>
                <w:szCs w:val="20"/>
              </w:rPr>
              <w:t xml:space="preserve"> by</w:t>
            </w:r>
            <w:r w:rsidR="288FCD35" w:rsidRPr="072B84B8">
              <w:rPr>
                <w:rFonts w:ascii="Arial Nova Light" w:hAnsi="Arial Nova Light" w:cs="Times New Roman"/>
                <w:sz w:val="20"/>
                <w:szCs w:val="20"/>
              </w:rPr>
              <w:t xml:space="preserve"> end of September (</w:t>
            </w:r>
            <w:r w:rsidRPr="072B84B8">
              <w:rPr>
                <w:rFonts w:ascii="Arial Nova Light" w:hAnsi="Arial Nova Light" w:cs="Times New Roman"/>
                <w:sz w:val="20"/>
                <w:szCs w:val="20"/>
              </w:rPr>
              <w:t xml:space="preserve">September </w:t>
            </w:r>
            <w:r w:rsidR="48B9287A" w:rsidRPr="072B84B8">
              <w:rPr>
                <w:rFonts w:ascii="Arial Nova Light" w:hAnsi="Arial Nova Light" w:cs="Times New Roman"/>
                <w:sz w:val="20"/>
                <w:szCs w:val="20"/>
              </w:rPr>
              <w:t>30</w:t>
            </w:r>
            <w:r w:rsidRPr="072B84B8">
              <w:rPr>
                <w:rFonts w:ascii="Arial Nova Light" w:hAnsi="Arial Nova Light" w:cs="Times New Roman"/>
                <w:sz w:val="20"/>
                <w:szCs w:val="20"/>
                <w:vertAlign w:val="superscript"/>
              </w:rPr>
              <w:t>th</w:t>
            </w:r>
            <w:r w:rsidRPr="072B84B8">
              <w:rPr>
                <w:rFonts w:ascii="Arial Nova Light" w:hAnsi="Arial Nova Light" w:cs="Times New Roman"/>
                <w:sz w:val="20"/>
                <w:szCs w:val="20"/>
              </w:rPr>
              <w:t>, 2021</w:t>
            </w:r>
            <w:r w:rsidR="60CE1C02" w:rsidRPr="072B84B8">
              <w:rPr>
                <w:rFonts w:ascii="Arial Nova Light" w:hAnsi="Arial Nova Light" w:cs="Times New Roman"/>
                <w:sz w:val="20"/>
                <w:szCs w:val="20"/>
              </w:rPr>
              <w:t>)</w:t>
            </w:r>
            <w:r w:rsidRPr="072B84B8">
              <w:rPr>
                <w:rFonts w:ascii="Arial Nova Light" w:hAnsi="Arial Nova Light" w:cs="Times New Roman"/>
                <w:sz w:val="20"/>
                <w:szCs w:val="20"/>
              </w:rPr>
              <w:t>. After the submission, an oral presentation is</w:t>
            </w:r>
            <w:r w:rsidRPr="072B84B8">
              <w:rPr>
                <w:rFonts w:ascii="Arial Nova Light" w:hAnsi="Arial Nova Light" w:cs="Times New Roman"/>
                <w:noProof/>
                <w:sz w:val="20"/>
                <w:szCs w:val="20"/>
              </w:rPr>
              <w:t xml:space="preserve"> given</w:t>
            </w:r>
            <w:r w:rsidRPr="072B84B8">
              <w:rPr>
                <w:rFonts w:ascii="Arial Nova Light" w:hAnsi="Arial Nova Light" w:cs="Times New Roman"/>
                <w:sz w:val="20"/>
                <w:szCs w:val="20"/>
              </w:rPr>
              <w:t xml:space="preserve"> to the public including the</w:t>
            </w:r>
            <w:r w:rsidR="479F637F" w:rsidRPr="072B84B8">
              <w:rPr>
                <w:rFonts w:ascii="Arial Nova Light" w:hAnsi="Arial Nova Light" w:cs="Times New Roman"/>
                <w:sz w:val="20"/>
                <w:szCs w:val="20"/>
              </w:rPr>
              <w:t xml:space="preserve"> </w:t>
            </w:r>
            <w:r w:rsidRPr="072B84B8">
              <w:rPr>
                <w:rFonts w:ascii="Arial Nova Light" w:hAnsi="Arial Nova Light" w:cs="Times New Roman"/>
                <w:noProof/>
                <w:sz w:val="20"/>
                <w:szCs w:val="20"/>
              </w:rPr>
              <w:t>co-supervisors</w:t>
            </w:r>
            <w:r w:rsidRPr="072B84B8">
              <w:rPr>
                <w:rFonts w:ascii="Arial Nova Light" w:hAnsi="Arial Nova Light" w:cs="Times New Roman"/>
                <w:sz w:val="20"/>
                <w:szCs w:val="20"/>
              </w:rPr>
              <w:t xml:space="preserve">, faculty members, and other students. This event will take place </w:t>
            </w:r>
            <w:r w:rsidRPr="072B84B8">
              <w:rPr>
                <w:rFonts w:ascii="Arial Nova Light" w:hAnsi="Arial Nova Light" w:cs="Times New Roman"/>
                <w:noProof/>
                <w:sz w:val="20"/>
                <w:szCs w:val="20"/>
              </w:rPr>
              <w:t>in</w:t>
            </w:r>
            <w:r w:rsidRPr="072B84B8">
              <w:rPr>
                <w:rFonts w:ascii="Arial Nova Light" w:hAnsi="Arial Nova Light" w:cs="Times New Roman"/>
                <w:sz w:val="20"/>
                <w:szCs w:val="20"/>
              </w:rPr>
              <w:t xml:space="preserve"> the </w:t>
            </w:r>
            <w:r w:rsidR="04BA6046" w:rsidRPr="072B84B8">
              <w:rPr>
                <w:rFonts w:ascii="Arial Nova Light" w:hAnsi="Arial Nova Light" w:cs="Times New Roman"/>
                <w:sz w:val="20"/>
                <w:szCs w:val="20"/>
              </w:rPr>
              <w:t>first</w:t>
            </w:r>
            <w:r w:rsidRPr="072B84B8">
              <w:rPr>
                <w:rFonts w:ascii="Arial Nova Light" w:hAnsi="Arial Nova Light" w:cs="Times New Roman"/>
                <w:sz w:val="20"/>
                <w:szCs w:val="20"/>
              </w:rPr>
              <w:t xml:space="preserve"> week of </w:t>
            </w:r>
            <w:r w:rsidR="1BC2A06D" w:rsidRPr="072B84B8">
              <w:rPr>
                <w:rFonts w:ascii="Arial Nova Light" w:hAnsi="Arial Nova Light" w:cs="Times New Roman"/>
                <w:sz w:val="20"/>
                <w:szCs w:val="20"/>
              </w:rPr>
              <w:t>October</w:t>
            </w:r>
            <w:r w:rsidRPr="072B84B8">
              <w:rPr>
                <w:rFonts w:ascii="Arial Nova Light" w:hAnsi="Arial Nova Light" w:cs="Times New Roman"/>
                <w:sz w:val="20"/>
                <w:szCs w:val="20"/>
              </w:rPr>
              <w:t xml:space="preserve"> in the 2</w:t>
            </w:r>
            <w:r w:rsidRPr="072B84B8">
              <w:rPr>
                <w:rFonts w:ascii="Arial Nova Light" w:hAnsi="Arial Nova Light" w:cs="Times New Roman"/>
                <w:sz w:val="20"/>
                <w:szCs w:val="20"/>
                <w:vertAlign w:val="superscript"/>
              </w:rPr>
              <w:t>nd</w:t>
            </w:r>
            <w:r w:rsidRPr="072B84B8">
              <w:rPr>
                <w:rFonts w:ascii="Arial Nova Light" w:hAnsi="Arial Nova Light" w:cs="Times New Roman"/>
                <w:sz w:val="20"/>
                <w:szCs w:val="20"/>
              </w:rPr>
              <w:t xml:space="preserve"> year</w:t>
            </w:r>
            <w:r w:rsidR="22A13651" w:rsidRPr="072B84B8">
              <w:rPr>
                <w:rFonts w:ascii="Arial Nova Light" w:hAnsi="Arial Nova Light" w:cs="Times New Roman"/>
                <w:sz w:val="20"/>
                <w:szCs w:val="20"/>
              </w:rPr>
              <w:t xml:space="preserve"> and be 30 minutes per student (15 min. presentation, followed by </w:t>
            </w:r>
            <w:r w:rsidR="35EAADD1" w:rsidRPr="072B84B8">
              <w:rPr>
                <w:rFonts w:ascii="Arial Nova Light" w:hAnsi="Arial Nova Light" w:cs="Times New Roman"/>
                <w:sz w:val="20"/>
                <w:szCs w:val="20"/>
              </w:rPr>
              <w:t>10-15 min. of discussion). All students are required to participate in this Milestone before advancing to the thesis manuscript.</w:t>
            </w:r>
          </w:p>
        </w:tc>
      </w:tr>
    </w:tbl>
    <w:p w14:paraId="6121C5DF" w14:textId="77777777" w:rsidR="00B34182" w:rsidRDefault="00B34182"/>
    <w:sectPr w:rsidR="00B341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8928B" w14:textId="77777777" w:rsidR="0016454A" w:rsidRDefault="0016454A" w:rsidP="00E60D28">
      <w:pPr>
        <w:spacing w:after="0" w:line="240" w:lineRule="auto"/>
      </w:pPr>
      <w:r>
        <w:separator/>
      </w:r>
    </w:p>
  </w:endnote>
  <w:endnote w:type="continuationSeparator" w:id="0">
    <w:p w14:paraId="3B708495" w14:textId="77777777" w:rsidR="0016454A" w:rsidRDefault="0016454A" w:rsidP="00E60D28">
      <w:pPr>
        <w:spacing w:after="0" w:line="240" w:lineRule="auto"/>
      </w:pPr>
      <w:r>
        <w:continuationSeparator/>
      </w:r>
    </w:p>
  </w:endnote>
  <w:endnote w:type="continuationNotice" w:id="1">
    <w:p w14:paraId="59122FCF" w14:textId="77777777" w:rsidR="00A738E7" w:rsidRDefault="00A738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ova Light">
    <w:altName w:val="Arial Nova Light"/>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157A8" w14:textId="77777777" w:rsidR="0016454A" w:rsidRDefault="0016454A" w:rsidP="00E60D28">
      <w:pPr>
        <w:spacing w:after="0" w:line="240" w:lineRule="auto"/>
      </w:pPr>
      <w:r>
        <w:separator/>
      </w:r>
    </w:p>
  </w:footnote>
  <w:footnote w:type="continuationSeparator" w:id="0">
    <w:p w14:paraId="531AD8E4" w14:textId="77777777" w:rsidR="0016454A" w:rsidRDefault="0016454A" w:rsidP="00E60D28">
      <w:pPr>
        <w:spacing w:after="0" w:line="240" w:lineRule="auto"/>
      </w:pPr>
      <w:r>
        <w:continuationSeparator/>
      </w:r>
    </w:p>
  </w:footnote>
  <w:footnote w:type="continuationNotice" w:id="1">
    <w:p w14:paraId="12A9FD1B" w14:textId="77777777" w:rsidR="00A738E7" w:rsidRDefault="00A738E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7423E"/>
    <w:multiLevelType w:val="hybridMultilevel"/>
    <w:tmpl w:val="585E99AC"/>
    <w:lvl w:ilvl="0" w:tplc="75C2F0B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353F69B1"/>
    <w:multiLevelType w:val="hybridMultilevel"/>
    <w:tmpl w:val="25B02044"/>
    <w:lvl w:ilvl="0" w:tplc="20222C2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420C32"/>
    <w:multiLevelType w:val="hybridMultilevel"/>
    <w:tmpl w:val="AD34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2040A4"/>
    <w:multiLevelType w:val="hybridMultilevel"/>
    <w:tmpl w:val="D10407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6831F1"/>
    <w:multiLevelType w:val="hybridMultilevel"/>
    <w:tmpl w:val="43904BB0"/>
    <w:lvl w:ilvl="0" w:tplc="5FA6F954">
      <w:start w:val="1"/>
      <w:numFmt w:val="bullet"/>
      <w:pStyle w:val="x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8D2917"/>
    <w:multiLevelType w:val="hybridMultilevel"/>
    <w:tmpl w:val="545231BA"/>
    <w:lvl w:ilvl="0" w:tplc="6F5C91EA">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7B344C9C"/>
    <w:multiLevelType w:val="hybridMultilevel"/>
    <w:tmpl w:val="743804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6411DF"/>
    <w:multiLevelType w:val="hybridMultilevel"/>
    <w:tmpl w:val="D8003890"/>
    <w:lvl w:ilvl="0" w:tplc="68424852">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6"/>
  </w:num>
  <w:num w:numId="2">
    <w:abstractNumId w:val="2"/>
  </w:num>
  <w:num w:numId="3">
    <w:abstractNumId w:val="1"/>
  </w:num>
  <w:num w:numId="4">
    <w:abstractNumId w:val="8"/>
  </w:num>
  <w:num w:numId="5">
    <w:abstractNumId w:val="0"/>
  </w:num>
  <w:num w:numId="6">
    <w:abstractNumId w:val="5"/>
  </w:num>
  <w:num w:numId="7">
    <w:abstractNumId w:val="3"/>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MzQ1NTMxtDQwMjNR0lEKTi0uzszPAykwNKgFAGn73dstAAAA"/>
  </w:docVars>
  <w:rsids>
    <w:rsidRoot w:val="00A975C2"/>
    <w:rsid w:val="00000848"/>
    <w:rsid w:val="00000E13"/>
    <w:rsid w:val="000018B4"/>
    <w:rsid w:val="0000434A"/>
    <w:rsid w:val="00013EC6"/>
    <w:rsid w:val="000161E3"/>
    <w:rsid w:val="00024628"/>
    <w:rsid w:val="000276C7"/>
    <w:rsid w:val="00034C03"/>
    <w:rsid w:val="00035711"/>
    <w:rsid w:val="00042D09"/>
    <w:rsid w:val="00043093"/>
    <w:rsid w:val="00047F96"/>
    <w:rsid w:val="00047FFA"/>
    <w:rsid w:val="00050248"/>
    <w:rsid w:val="000521EB"/>
    <w:rsid w:val="0005628A"/>
    <w:rsid w:val="00061BA2"/>
    <w:rsid w:val="00062EF3"/>
    <w:rsid w:val="0006456E"/>
    <w:rsid w:val="00072E7A"/>
    <w:rsid w:val="00075391"/>
    <w:rsid w:val="00081241"/>
    <w:rsid w:val="00083438"/>
    <w:rsid w:val="00084719"/>
    <w:rsid w:val="0008698F"/>
    <w:rsid w:val="000929D8"/>
    <w:rsid w:val="00094E24"/>
    <w:rsid w:val="0009627A"/>
    <w:rsid w:val="000964A2"/>
    <w:rsid w:val="0009682E"/>
    <w:rsid w:val="000A498A"/>
    <w:rsid w:val="000A7B2F"/>
    <w:rsid w:val="000B34A3"/>
    <w:rsid w:val="000B4A50"/>
    <w:rsid w:val="000B6740"/>
    <w:rsid w:val="000B7BA8"/>
    <w:rsid w:val="000C062F"/>
    <w:rsid w:val="000C2E8C"/>
    <w:rsid w:val="000D25C0"/>
    <w:rsid w:val="000D42BD"/>
    <w:rsid w:val="000D43FF"/>
    <w:rsid w:val="000D6192"/>
    <w:rsid w:val="000E1290"/>
    <w:rsid w:val="000E3E60"/>
    <w:rsid w:val="000E3FCC"/>
    <w:rsid w:val="000E5E0D"/>
    <w:rsid w:val="000F1A99"/>
    <w:rsid w:val="000F3008"/>
    <w:rsid w:val="000F3606"/>
    <w:rsid w:val="00100264"/>
    <w:rsid w:val="0010270B"/>
    <w:rsid w:val="00104000"/>
    <w:rsid w:val="00106F54"/>
    <w:rsid w:val="001077FA"/>
    <w:rsid w:val="00112C31"/>
    <w:rsid w:val="00115AE5"/>
    <w:rsid w:val="001162DD"/>
    <w:rsid w:val="001207F2"/>
    <w:rsid w:val="00121424"/>
    <w:rsid w:val="00126B89"/>
    <w:rsid w:val="00132E4A"/>
    <w:rsid w:val="00136EBA"/>
    <w:rsid w:val="00137DE3"/>
    <w:rsid w:val="00140D01"/>
    <w:rsid w:val="00142834"/>
    <w:rsid w:val="0014779C"/>
    <w:rsid w:val="00157427"/>
    <w:rsid w:val="00160324"/>
    <w:rsid w:val="00162D83"/>
    <w:rsid w:val="0016454A"/>
    <w:rsid w:val="00166A19"/>
    <w:rsid w:val="00170B4B"/>
    <w:rsid w:val="001734B7"/>
    <w:rsid w:val="00173610"/>
    <w:rsid w:val="001741E7"/>
    <w:rsid w:val="00174C16"/>
    <w:rsid w:val="00177E08"/>
    <w:rsid w:val="00181F12"/>
    <w:rsid w:val="00184410"/>
    <w:rsid w:val="00185C2B"/>
    <w:rsid w:val="0018636C"/>
    <w:rsid w:val="00191EBE"/>
    <w:rsid w:val="00191F94"/>
    <w:rsid w:val="00194276"/>
    <w:rsid w:val="00194C81"/>
    <w:rsid w:val="001A2585"/>
    <w:rsid w:val="001A6B53"/>
    <w:rsid w:val="001A7FA1"/>
    <w:rsid w:val="001B25E5"/>
    <w:rsid w:val="001C1763"/>
    <w:rsid w:val="001C2351"/>
    <w:rsid w:val="001C29CA"/>
    <w:rsid w:val="001C4CCC"/>
    <w:rsid w:val="001C651F"/>
    <w:rsid w:val="001D0B47"/>
    <w:rsid w:val="001D0CE8"/>
    <w:rsid w:val="001D2551"/>
    <w:rsid w:val="001D25AF"/>
    <w:rsid w:val="001D7058"/>
    <w:rsid w:val="001E17C4"/>
    <w:rsid w:val="001E280A"/>
    <w:rsid w:val="001E5049"/>
    <w:rsid w:val="001F1746"/>
    <w:rsid w:val="001F3CAD"/>
    <w:rsid w:val="0020770A"/>
    <w:rsid w:val="00211B80"/>
    <w:rsid w:val="002143E1"/>
    <w:rsid w:val="00221872"/>
    <w:rsid w:val="00222B7D"/>
    <w:rsid w:val="00226EF4"/>
    <w:rsid w:val="00227C92"/>
    <w:rsid w:val="00231FCA"/>
    <w:rsid w:val="002405C0"/>
    <w:rsid w:val="0024289B"/>
    <w:rsid w:val="00243F93"/>
    <w:rsid w:val="0025053B"/>
    <w:rsid w:val="002523F6"/>
    <w:rsid w:val="00252F5B"/>
    <w:rsid w:val="00253131"/>
    <w:rsid w:val="0025572A"/>
    <w:rsid w:val="00255C1E"/>
    <w:rsid w:val="00262B00"/>
    <w:rsid w:val="00265388"/>
    <w:rsid w:val="00266161"/>
    <w:rsid w:val="00272B76"/>
    <w:rsid w:val="002748F9"/>
    <w:rsid w:val="00275F97"/>
    <w:rsid w:val="00275FAF"/>
    <w:rsid w:val="00282B5B"/>
    <w:rsid w:val="002864DD"/>
    <w:rsid w:val="00286C07"/>
    <w:rsid w:val="00290A8D"/>
    <w:rsid w:val="00292987"/>
    <w:rsid w:val="002931D6"/>
    <w:rsid w:val="00293D21"/>
    <w:rsid w:val="00295A54"/>
    <w:rsid w:val="002A56F7"/>
    <w:rsid w:val="002A745B"/>
    <w:rsid w:val="002B21AC"/>
    <w:rsid w:val="002B3440"/>
    <w:rsid w:val="002B6F7F"/>
    <w:rsid w:val="002B70B8"/>
    <w:rsid w:val="002B7974"/>
    <w:rsid w:val="002C4355"/>
    <w:rsid w:val="002C4B83"/>
    <w:rsid w:val="002C4FCC"/>
    <w:rsid w:val="002D1C80"/>
    <w:rsid w:val="002D34FC"/>
    <w:rsid w:val="002D48A6"/>
    <w:rsid w:val="002D569B"/>
    <w:rsid w:val="002E0314"/>
    <w:rsid w:val="002E09C4"/>
    <w:rsid w:val="002E6240"/>
    <w:rsid w:val="002E7540"/>
    <w:rsid w:val="002E7AA7"/>
    <w:rsid w:val="002F307C"/>
    <w:rsid w:val="002F38C3"/>
    <w:rsid w:val="002F5AA6"/>
    <w:rsid w:val="00300CF0"/>
    <w:rsid w:val="00301039"/>
    <w:rsid w:val="00301938"/>
    <w:rsid w:val="00303828"/>
    <w:rsid w:val="003053AC"/>
    <w:rsid w:val="003054A5"/>
    <w:rsid w:val="00310E2D"/>
    <w:rsid w:val="0031219D"/>
    <w:rsid w:val="00313F26"/>
    <w:rsid w:val="00321A26"/>
    <w:rsid w:val="00321C07"/>
    <w:rsid w:val="003262CA"/>
    <w:rsid w:val="0033654A"/>
    <w:rsid w:val="00342C04"/>
    <w:rsid w:val="003440F5"/>
    <w:rsid w:val="003444F2"/>
    <w:rsid w:val="00347BDE"/>
    <w:rsid w:val="003508FB"/>
    <w:rsid w:val="003571D2"/>
    <w:rsid w:val="00361664"/>
    <w:rsid w:val="00362036"/>
    <w:rsid w:val="003627CF"/>
    <w:rsid w:val="00362E2F"/>
    <w:rsid w:val="00363053"/>
    <w:rsid w:val="00371D9A"/>
    <w:rsid w:val="00382C15"/>
    <w:rsid w:val="00383228"/>
    <w:rsid w:val="00383E5D"/>
    <w:rsid w:val="00385E12"/>
    <w:rsid w:val="00386451"/>
    <w:rsid w:val="003901EF"/>
    <w:rsid w:val="003904A1"/>
    <w:rsid w:val="00393CFD"/>
    <w:rsid w:val="003A3B42"/>
    <w:rsid w:val="003A7632"/>
    <w:rsid w:val="003B0AAD"/>
    <w:rsid w:val="003B19AA"/>
    <w:rsid w:val="003B4616"/>
    <w:rsid w:val="003C1ED1"/>
    <w:rsid w:val="003C7345"/>
    <w:rsid w:val="003D25D9"/>
    <w:rsid w:val="003D492B"/>
    <w:rsid w:val="003D7B57"/>
    <w:rsid w:val="003E1B6C"/>
    <w:rsid w:val="003E4741"/>
    <w:rsid w:val="003F18E4"/>
    <w:rsid w:val="003F4E23"/>
    <w:rsid w:val="003F6C90"/>
    <w:rsid w:val="003F76A2"/>
    <w:rsid w:val="00402067"/>
    <w:rsid w:val="00402346"/>
    <w:rsid w:val="00403171"/>
    <w:rsid w:val="0040358A"/>
    <w:rsid w:val="00404236"/>
    <w:rsid w:val="00406D4D"/>
    <w:rsid w:val="00411A61"/>
    <w:rsid w:val="00416E08"/>
    <w:rsid w:val="004177D7"/>
    <w:rsid w:val="00424256"/>
    <w:rsid w:val="00424EA9"/>
    <w:rsid w:val="00432D0E"/>
    <w:rsid w:val="00445D23"/>
    <w:rsid w:val="00447387"/>
    <w:rsid w:val="00450D00"/>
    <w:rsid w:val="00452C30"/>
    <w:rsid w:val="004537F0"/>
    <w:rsid w:val="00454BB4"/>
    <w:rsid w:val="00454C6D"/>
    <w:rsid w:val="0045643A"/>
    <w:rsid w:val="00460C2A"/>
    <w:rsid w:val="00471287"/>
    <w:rsid w:val="00473EAD"/>
    <w:rsid w:val="0047583E"/>
    <w:rsid w:val="00493A42"/>
    <w:rsid w:val="00497FD3"/>
    <w:rsid w:val="004A0CAF"/>
    <w:rsid w:val="004A606F"/>
    <w:rsid w:val="004A6F31"/>
    <w:rsid w:val="004B0558"/>
    <w:rsid w:val="004B7EA1"/>
    <w:rsid w:val="004C1843"/>
    <w:rsid w:val="004C5259"/>
    <w:rsid w:val="004D4346"/>
    <w:rsid w:val="004D489B"/>
    <w:rsid w:val="004D6FFE"/>
    <w:rsid w:val="004D70EC"/>
    <w:rsid w:val="004E264E"/>
    <w:rsid w:val="004E4F88"/>
    <w:rsid w:val="004E52C8"/>
    <w:rsid w:val="004E578A"/>
    <w:rsid w:val="004E6C3E"/>
    <w:rsid w:val="004F226C"/>
    <w:rsid w:val="004F3C28"/>
    <w:rsid w:val="004F54A2"/>
    <w:rsid w:val="004F6C6A"/>
    <w:rsid w:val="00503424"/>
    <w:rsid w:val="005115C6"/>
    <w:rsid w:val="00513B67"/>
    <w:rsid w:val="005236F7"/>
    <w:rsid w:val="00531C78"/>
    <w:rsid w:val="00535CC0"/>
    <w:rsid w:val="00541571"/>
    <w:rsid w:val="00543843"/>
    <w:rsid w:val="0054521D"/>
    <w:rsid w:val="005565BC"/>
    <w:rsid w:val="00560781"/>
    <w:rsid w:val="005607FE"/>
    <w:rsid w:val="00562119"/>
    <w:rsid w:val="00563692"/>
    <w:rsid w:val="00565095"/>
    <w:rsid w:val="00566980"/>
    <w:rsid w:val="005672EA"/>
    <w:rsid w:val="005716BE"/>
    <w:rsid w:val="00573DAF"/>
    <w:rsid w:val="00575934"/>
    <w:rsid w:val="005764D4"/>
    <w:rsid w:val="00580074"/>
    <w:rsid w:val="005821CD"/>
    <w:rsid w:val="005833E1"/>
    <w:rsid w:val="0058585C"/>
    <w:rsid w:val="0059144B"/>
    <w:rsid w:val="00593BC6"/>
    <w:rsid w:val="0059655A"/>
    <w:rsid w:val="005A1E73"/>
    <w:rsid w:val="005A3C88"/>
    <w:rsid w:val="005A3E9A"/>
    <w:rsid w:val="005B1275"/>
    <w:rsid w:val="005B2B5D"/>
    <w:rsid w:val="005B4C7E"/>
    <w:rsid w:val="005B6532"/>
    <w:rsid w:val="005C1695"/>
    <w:rsid w:val="005C1B73"/>
    <w:rsid w:val="005C4707"/>
    <w:rsid w:val="005C6969"/>
    <w:rsid w:val="005D4132"/>
    <w:rsid w:val="005D5587"/>
    <w:rsid w:val="005D5C66"/>
    <w:rsid w:val="005E0B79"/>
    <w:rsid w:val="005E1CF9"/>
    <w:rsid w:val="005E26C1"/>
    <w:rsid w:val="005E2E92"/>
    <w:rsid w:val="005E60C0"/>
    <w:rsid w:val="005E7371"/>
    <w:rsid w:val="005F2D26"/>
    <w:rsid w:val="005F3F0F"/>
    <w:rsid w:val="005F4564"/>
    <w:rsid w:val="00610823"/>
    <w:rsid w:val="00611C23"/>
    <w:rsid w:val="00615BA5"/>
    <w:rsid w:val="006177AA"/>
    <w:rsid w:val="00622D91"/>
    <w:rsid w:val="00623439"/>
    <w:rsid w:val="006255BA"/>
    <w:rsid w:val="00626532"/>
    <w:rsid w:val="00630E24"/>
    <w:rsid w:val="0063310E"/>
    <w:rsid w:val="006337B8"/>
    <w:rsid w:val="00633E53"/>
    <w:rsid w:val="00640F72"/>
    <w:rsid w:val="00642302"/>
    <w:rsid w:val="006454C1"/>
    <w:rsid w:val="00647C58"/>
    <w:rsid w:val="00656B6D"/>
    <w:rsid w:val="00660D37"/>
    <w:rsid w:val="0067242C"/>
    <w:rsid w:val="006748DE"/>
    <w:rsid w:val="006752DC"/>
    <w:rsid w:val="006764C2"/>
    <w:rsid w:val="00677D93"/>
    <w:rsid w:val="006824FE"/>
    <w:rsid w:val="00690842"/>
    <w:rsid w:val="00691AD0"/>
    <w:rsid w:val="0069412E"/>
    <w:rsid w:val="00695247"/>
    <w:rsid w:val="00697FA4"/>
    <w:rsid w:val="006A00C9"/>
    <w:rsid w:val="006A24CB"/>
    <w:rsid w:val="006A5477"/>
    <w:rsid w:val="006A61F6"/>
    <w:rsid w:val="006A6E7C"/>
    <w:rsid w:val="006B1720"/>
    <w:rsid w:val="006B7C02"/>
    <w:rsid w:val="006B7F4B"/>
    <w:rsid w:val="006C18B9"/>
    <w:rsid w:val="006C5BEF"/>
    <w:rsid w:val="006C74F9"/>
    <w:rsid w:val="006D160A"/>
    <w:rsid w:val="006D2114"/>
    <w:rsid w:val="006D275F"/>
    <w:rsid w:val="006D318E"/>
    <w:rsid w:val="006D3D4A"/>
    <w:rsid w:val="006D62AB"/>
    <w:rsid w:val="006D7058"/>
    <w:rsid w:val="006E1421"/>
    <w:rsid w:val="006E1A3C"/>
    <w:rsid w:val="006E1C61"/>
    <w:rsid w:val="006E247E"/>
    <w:rsid w:val="006E27B9"/>
    <w:rsid w:val="006F5186"/>
    <w:rsid w:val="00705241"/>
    <w:rsid w:val="0070693D"/>
    <w:rsid w:val="00707BDC"/>
    <w:rsid w:val="00711922"/>
    <w:rsid w:val="0071378A"/>
    <w:rsid w:val="00716DC9"/>
    <w:rsid w:val="0072059E"/>
    <w:rsid w:val="00720A05"/>
    <w:rsid w:val="0072151F"/>
    <w:rsid w:val="007218D2"/>
    <w:rsid w:val="007223B1"/>
    <w:rsid w:val="0072771E"/>
    <w:rsid w:val="00733DA4"/>
    <w:rsid w:val="007378E2"/>
    <w:rsid w:val="00744E69"/>
    <w:rsid w:val="007527F4"/>
    <w:rsid w:val="0075574D"/>
    <w:rsid w:val="007612BB"/>
    <w:rsid w:val="00763719"/>
    <w:rsid w:val="00764C9E"/>
    <w:rsid w:val="007659CA"/>
    <w:rsid w:val="00765B78"/>
    <w:rsid w:val="00770219"/>
    <w:rsid w:val="0077163C"/>
    <w:rsid w:val="0077646F"/>
    <w:rsid w:val="00780EC0"/>
    <w:rsid w:val="00785FE2"/>
    <w:rsid w:val="00786A1A"/>
    <w:rsid w:val="007872B0"/>
    <w:rsid w:val="007918AD"/>
    <w:rsid w:val="00792937"/>
    <w:rsid w:val="00797537"/>
    <w:rsid w:val="007A202A"/>
    <w:rsid w:val="007A3A48"/>
    <w:rsid w:val="007A46D0"/>
    <w:rsid w:val="007A5567"/>
    <w:rsid w:val="007B213B"/>
    <w:rsid w:val="007B3098"/>
    <w:rsid w:val="007B6997"/>
    <w:rsid w:val="007C12F7"/>
    <w:rsid w:val="007C16FF"/>
    <w:rsid w:val="007C38C7"/>
    <w:rsid w:val="007C4F98"/>
    <w:rsid w:val="007C574F"/>
    <w:rsid w:val="007C6845"/>
    <w:rsid w:val="007D2792"/>
    <w:rsid w:val="007D3634"/>
    <w:rsid w:val="007D4BC0"/>
    <w:rsid w:val="007E2165"/>
    <w:rsid w:val="007E3999"/>
    <w:rsid w:val="007E4684"/>
    <w:rsid w:val="007E5C1D"/>
    <w:rsid w:val="007E6257"/>
    <w:rsid w:val="007E7FC2"/>
    <w:rsid w:val="007F043C"/>
    <w:rsid w:val="007F05C3"/>
    <w:rsid w:val="007F0EC6"/>
    <w:rsid w:val="007F1971"/>
    <w:rsid w:val="007F1AA2"/>
    <w:rsid w:val="007F4288"/>
    <w:rsid w:val="00800FE8"/>
    <w:rsid w:val="00801E4C"/>
    <w:rsid w:val="00801FEA"/>
    <w:rsid w:val="00802A85"/>
    <w:rsid w:val="00804198"/>
    <w:rsid w:val="00805BA2"/>
    <w:rsid w:val="00806ED4"/>
    <w:rsid w:val="0081068C"/>
    <w:rsid w:val="00813071"/>
    <w:rsid w:val="0081557F"/>
    <w:rsid w:val="0081626E"/>
    <w:rsid w:val="0081727A"/>
    <w:rsid w:val="00820A92"/>
    <w:rsid w:val="00821455"/>
    <w:rsid w:val="00822649"/>
    <w:rsid w:val="008239EF"/>
    <w:rsid w:val="00823A4E"/>
    <w:rsid w:val="00827BF7"/>
    <w:rsid w:val="0083085C"/>
    <w:rsid w:val="00830F20"/>
    <w:rsid w:val="00831095"/>
    <w:rsid w:val="008321D7"/>
    <w:rsid w:val="00832C81"/>
    <w:rsid w:val="00834429"/>
    <w:rsid w:val="00837382"/>
    <w:rsid w:val="0083740B"/>
    <w:rsid w:val="0084076D"/>
    <w:rsid w:val="00841290"/>
    <w:rsid w:val="00841ADE"/>
    <w:rsid w:val="00844901"/>
    <w:rsid w:val="00854694"/>
    <w:rsid w:val="00854A9F"/>
    <w:rsid w:val="00854C52"/>
    <w:rsid w:val="00854CE0"/>
    <w:rsid w:val="00857ED8"/>
    <w:rsid w:val="00860379"/>
    <w:rsid w:val="008708A8"/>
    <w:rsid w:val="008708AC"/>
    <w:rsid w:val="00870919"/>
    <w:rsid w:val="00873AD7"/>
    <w:rsid w:val="0088556A"/>
    <w:rsid w:val="00886A77"/>
    <w:rsid w:val="0088737E"/>
    <w:rsid w:val="0089056A"/>
    <w:rsid w:val="00894D65"/>
    <w:rsid w:val="008969F3"/>
    <w:rsid w:val="008A0093"/>
    <w:rsid w:val="008A23F6"/>
    <w:rsid w:val="008A33E7"/>
    <w:rsid w:val="008A427D"/>
    <w:rsid w:val="008A532E"/>
    <w:rsid w:val="008A6ED6"/>
    <w:rsid w:val="008B10B4"/>
    <w:rsid w:val="008B452E"/>
    <w:rsid w:val="008B4CC4"/>
    <w:rsid w:val="008B51DD"/>
    <w:rsid w:val="008C2A4A"/>
    <w:rsid w:val="008C6833"/>
    <w:rsid w:val="008D1327"/>
    <w:rsid w:val="008D4B28"/>
    <w:rsid w:val="008D6E8E"/>
    <w:rsid w:val="008E00D2"/>
    <w:rsid w:val="008E074D"/>
    <w:rsid w:val="008E3A3E"/>
    <w:rsid w:val="008E7696"/>
    <w:rsid w:val="008F2F80"/>
    <w:rsid w:val="008F5086"/>
    <w:rsid w:val="008F5A1E"/>
    <w:rsid w:val="008F7ED6"/>
    <w:rsid w:val="00901405"/>
    <w:rsid w:val="00902E12"/>
    <w:rsid w:val="00905E6C"/>
    <w:rsid w:val="00905FB8"/>
    <w:rsid w:val="00907DBE"/>
    <w:rsid w:val="00912B8C"/>
    <w:rsid w:val="00913DC0"/>
    <w:rsid w:val="00916751"/>
    <w:rsid w:val="00926D73"/>
    <w:rsid w:val="0093125F"/>
    <w:rsid w:val="009321B9"/>
    <w:rsid w:val="0093617E"/>
    <w:rsid w:val="00937B6B"/>
    <w:rsid w:val="00940A00"/>
    <w:rsid w:val="00944AEC"/>
    <w:rsid w:val="009453B0"/>
    <w:rsid w:val="00945F25"/>
    <w:rsid w:val="009510E4"/>
    <w:rsid w:val="00952FF3"/>
    <w:rsid w:val="00953B8F"/>
    <w:rsid w:val="009571FD"/>
    <w:rsid w:val="00961798"/>
    <w:rsid w:val="009617FE"/>
    <w:rsid w:val="00963137"/>
    <w:rsid w:val="00965DC6"/>
    <w:rsid w:val="009748B3"/>
    <w:rsid w:val="00974B50"/>
    <w:rsid w:val="00976BEB"/>
    <w:rsid w:val="00976FC4"/>
    <w:rsid w:val="00977B82"/>
    <w:rsid w:val="00981DD5"/>
    <w:rsid w:val="00984468"/>
    <w:rsid w:val="0098695E"/>
    <w:rsid w:val="00990E37"/>
    <w:rsid w:val="00991B71"/>
    <w:rsid w:val="00992716"/>
    <w:rsid w:val="00997B2B"/>
    <w:rsid w:val="009A0563"/>
    <w:rsid w:val="009A0817"/>
    <w:rsid w:val="009A0D15"/>
    <w:rsid w:val="009A3915"/>
    <w:rsid w:val="009A76B5"/>
    <w:rsid w:val="009B32F5"/>
    <w:rsid w:val="009B525B"/>
    <w:rsid w:val="009B5F33"/>
    <w:rsid w:val="009C223F"/>
    <w:rsid w:val="009C56F3"/>
    <w:rsid w:val="009D11B4"/>
    <w:rsid w:val="009D348C"/>
    <w:rsid w:val="009D4ACA"/>
    <w:rsid w:val="009D604A"/>
    <w:rsid w:val="009E087A"/>
    <w:rsid w:val="009E2E3B"/>
    <w:rsid w:val="009E5346"/>
    <w:rsid w:val="009F19C6"/>
    <w:rsid w:val="009F216C"/>
    <w:rsid w:val="009F2CF7"/>
    <w:rsid w:val="009F37B7"/>
    <w:rsid w:val="009F3BC2"/>
    <w:rsid w:val="009F64CB"/>
    <w:rsid w:val="00A0437A"/>
    <w:rsid w:val="00A05C5A"/>
    <w:rsid w:val="00A105E0"/>
    <w:rsid w:val="00A15839"/>
    <w:rsid w:val="00A17B1C"/>
    <w:rsid w:val="00A2421E"/>
    <w:rsid w:val="00A246E5"/>
    <w:rsid w:val="00A24809"/>
    <w:rsid w:val="00A25EDD"/>
    <w:rsid w:val="00A26265"/>
    <w:rsid w:val="00A2626D"/>
    <w:rsid w:val="00A26623"/>
    <w:rsid w:val="00A332A2"/>
    <w:rsid w:val="00A336D6"/>
    <w:rsid w:val="00A34413"/>
    <w:rsid w:val="00A362A6"/>
    <w:rsid w:val="00A37E5D"/>
    <w:rsid w:val="00A4038C"/>
    <w:rsid w:val="00A44E2B"/>
    <w:rsid w:val="00A46547"/>
    <w:rsid w:val="00A535FE"/>
    <w:rsid w:val="00A53889"/>
    <w:rsid w:val="00A542EC"/>
    <w:rsid w:val="00A606DA"/>
    <w:rsid w:val="00A60741"/>
    <w:rsid w:val="00A61D0B"/>
    <w:rsid w:val="00A637D6"/>
    <w:rsid w:val="00A6540E"/>
    <w:rsid w:val="00A65E2B"/>
    <w:rsid w:val="00A72229"/>
    <w:rsid w:val="00A738E7"/>
    <w:rsid w:val="00A83574"/>
    <w:rsid w:val="00A84795"/>
    <w:rsid w:val="00A87495"/>
    <w:rsid w:val="00A936A5"/>
    <w:rsid w:val="00A94CA4"/>
    <w:rsid w:val="00A96EE4"/>
    <w:rsid w:val="00A975C2"/>
    <w:rsid w:val="00A97C76"/>
    <w:rsid w:val="00AA36E6"/>
    <w:rsid w:val="00AA50DC"/>
    <w:rsid w:val="00AA7028"/>
    <w:rsid w:val="00AB014C"/>
    <w:rsid w:val="00AB1AE7"/>
    <w:rsid w:val="00AB3179"/>
    <w:rsid w:val="00AB601E"/>
    <w:rsid w:val="00AB7E87"/>
    <w:rsid w:val="00AC1E72"/>
    <w:rsid w:val="00AC4E4E"/>
    <w:rsid w:val="00AC50AE"/>
    <w:rsid w:val="00AC544F"/>
    <w:rsid w:val="00AD1244"/>
    <w:rsid w:val="00AD1670"/>
    <w:rsid w:val="00AD22A6"/>
    <w:rsid w:val="00AD2C10"/>
    <w:rsid w:val="00AD5327"/>
    <w:rsid w:val="00AD5EC9"/>
    <w:rsid w:val="00AD6FF5"/>
    <w:rsid w:val="00AF26D7"/>
    <w:rsid w:val="00AF4A33"/>
    <w:rsid w:val="00AF5A0D"/>
    <w:rsid w:val="00AF5A4C"/>
    <w:rsid w:val="00AF5A71"/>
    <w:rsid w:val="00B008A3"/>
    <w:rsid w:val="00B024B8"/>
    <w:rsid w:val="00B02740"/>
    <w:rsid w:val="00B04D03"/>
    <w:rsid w:val="00B101FB"/>
    <w:rsid w:val="00B116B5"/>
    <w:rsid w:val="00B1278C"/>
    <w:rsid w:val="00B13B86"/>
    <w:rsid w:val="00B17588"/>
    <w:rsid w:val="00B177B4"/>
    <w:rsid w:val="00B17D73"/>
    <w:rsid w:val="00B208F3"/>
    <w:rsid w:val="00B20EEC"/>
    <w:rsid w:val="00B21B71"/>
    <w:rsid w:val="00B21F09"/>
    <w:rsid w:val="00B34182"/>
    <w:rsid w:val="00B34E0E"/>
    <w:rsid w:val="00B35ED4"/>
    <w:rsid w:val="00B40D67"/>
    <w:rsid w:val="00B41465"/>
    <w:rsid w:val="00B42120"/>
    <w:rsid w:val="00B439F7"/>
    <w:rsid w:val="00B45347"/>
    <w:rsid w:val="00B506FF"/>
    <w:rsid w:val="00B51BA0"/>
    <w:rsid w:val="00B53664"/>
    <w:rsid w:val="00B571E8"/>
    <w:rsid w:val="00B605B5"/>
    <w:rsid w:val="00B61163"/>
    <w:rsid w:val="00B633DD"/>
    <w:rsid w:val="00B70FB1"/>
    <w:rsid w:val="00B711F8"/>
    <w:rsid w:val="00B71E6F"/>
    <w:rsid w:val="00B724C9"/>
    <w:rsid w:val="00B76D42"/>
    <w:rsid w:val="00B7702B"/>
    <w:rsid w:val="00B859C4"/>
    <w:rsid w:val="00B90627"/>
    <w:rsid w:val="00B90DAE"/>
    <w:rsid w:val="00B93156"/>
    <w:rsid w:val="00B96127"/>
    <w:rsid w:val="00B97A2C"/>
    <w:rsid w:val="00BA49D3"/>
    <w:rsid w:val="00BA526F"/>
    <w:rsid w:val="00BA6BC9"/>
    <w:rsid w:val="00BA7F38"/>
    <w:rsid w:val="00BB09A0"/>
    <w:rsid w:val="00BB57AD"/>
    <w:rsid w:val="00BC103F"/>
    <w:rsid w:val="00BC1AC6"/>
    <w:rsid w:val="00BC66F2"/>
    <w:rsid w:val="00BC69BE"/>
    <w:rsid w:val="00BD122A"/>
    <w:rsid w:val="00BD14A0"/>
    <w:rsid w:val="00BD3E0D"/>
    <w:rsid w:val="00BD3E61"/>
    <w:rsid w:val="00BD4724"/>
    <w:rsid w:val="00BD4D1C"/>
    <w:rsid w:val="00BD6B52"/>
    <w:rsid w:val="00BE3860"/>
    <w:rsid w:val="00BE55A5"/>
    <w:rsid w:val="00BF518D"/>
    <w:rsid w:val="00BF5D03"/>
    <w:rsid w:val="00C0398B"/>
    <w:rsid w:val="00C03F55"/>
    <w:rsid w:val="00C066DE"/>
    <w:rsid w:val="00C10344"/>
    <w:rsid w:val="00C13A9A"/>
    <w:rsid w:val="00C1474B"/>
    <w:rsid w:val="00C16A9A"/>
    <w:rsid w:val="00C2181B"/>
    <w:rsid w:val="00C21E77"/>
    <w:rsid w:val="00C24D49"/>
    <w:rsid w:val="00C24ED5"/>
    <w:rsid w:val="00C264F7"/>
    <w:rsid w:val="00C27684"/>
    <w:rsid w:val="00C3019F"/>
    <w:rsid w:val="00C32FE6"/>
    <w:rsid w:val="00C36119"/>
    <w:rsid w:val="00C417B7"/>
    <w:rsid w:val="00C44E06"/>
    <w:rsid w:val="00C53843"/>
    <w:rsid w:val="00C55E0C"/>
    <w:rsid w:val="00C6668F"/>
    <w:rsid w:val="00C73356"/>
    <w:rsid w:val="00C736ED"/>
    <w:rsid w:val="00C73E95"/>
    <w:rsid w:val="00C741FB"/>
    <w:rsid w:val="00C74687"/>
    <w:rsid w:val="00C74BE6"/>
    <w:rsid w:val="00C85905"/>
    <w:rsid w:val="00C93F1C"/>
    <w:rsid w:val="00CA4BF4"/>
    <w:rsid w:val="00CB0183"/>
    <w:rsid w:val="00CB1887"/>
    <w:rsid w:val="00CB3E1E"/>
    <w:rsid w:val="00CB67B4"/>
    <w:rsid w:val="00CC01F5"/>
    <w:rsid w:val="00CC3A1F"/>
    <w:rsid w:val="00CC3C92"/>
    <w:rsid w:val="00CC41CC"/>
    <w:rsid w:val="00CC4206"/>
    <w:rsid w:val="00CC43AC"/>
    <w:rsid w:val="00CC44F1"/>
    <w:rsid w:val="00CD1149"/>
    <w:rsid w:val="00CD1211"/>
    <w:rsid w:val="00CD38E1"/>
    <w:rsid w:val="00CD71B2"/>
    <w:rsid w:val="00CE2B95"/>
    <w:rsid w:val="00CE4CD7"/>
    <w:rsid w:val="00CF72F7"/>
    <w:rsid w:val="00D077E3"/>
    <w:rsid w:val="00D1330F"/>
    <w:rsid w:val="00D16172"/>
    <w:rsid w:val="00D2170F"/>
    <w:rsid w:val="00D22AD8"/>
    <w:rsid w:val="00D245B3"/>
    <w:rsid w:val="00D307FB"/>
    <w:rsid w:val="00D3260E"/>
    <w:rsid w:val="00D32F04"/>
    <w:rsid w:val="00D342F6"/>
    <w:rsid w:val="00D34B70"/>
    <w:rsid w:val="00D36203"/>
    <w:rsid w:val="00D36A7C"/>
    <w:rsid w:val="00D43B52"/>
    <w:rsid w:val="00D44822"/>
    <w:rsid w:val="00D5113C"/>
    <w:rsid w:val="00D520A4"/>
    <w:rsid w:val="00D538EB"/>
    <w:rsid w:val="00D55D74"/>
    <w:rsid w:val="00D6090F"/>
    <w:rsid w:val="00D6378D"/>
    <w:rsid w:val="00D641E0"/>
    <w:rsid w:val="00D64A0A"/>
    <w:rsid w:val="00D64D6E"/>
    <w:rsid w:val="00D655FD"/>
    <w:rsid w:val="00D70E52"/>
    <w:rsid w:val="00D71636"/>
    <w:rsid w:val="00D719EC"/>
    <w:rsid w:val="00D8120A"/>
    <w:rsid w:val="00D818C8"/>
    <w:rsid w:val="00D82ACD"/>
    <w:rsid w:val="00D835A0"/>
    <w:rsid w:val="00D85597"/>
    <w:rsid w:val="00D907EB"/>
    <w:rsid w:val="00D91B3D"/>
    <w:rsid w:val="00D939CE"/>
    <w:rsid w:val="00D94DDC"/>
    <w:rsid w:val="00D96287"/>
    <w:rsid w:val="00DA11FB"/>
    <w:rsid w:val="00DA1387"/>
    <w:rsid w:val="00DA6AA9"/>
    <w:rsid w:val="00DA6DE2"/>
    <w:rsid w:val="00DB0673"/>
    <w:rsid w:val="00DB15C3"/>
    <w:rsid w:val="00DB5461"/>
    <w:rsid w:val="00DC301A"/>
    <w:rsid w:val="00DD3A5F"/>
    <w:rsid w:val="00DD783D"/>
    <w:rsid w:val="00DE2219"/>
    <w:rsid w:val="00DE68C4"/>
    <w:rsid w:val="00DF1D16"/>
    <w:rsid w:val="00DF42F3"/>
    <w:rsid w:val="00DF4EEE"/>
    <w:rsid w:val="00DF541B"/>
    <w:rsid w:val="00DF5447"/>
    <w:rsid w:val="00DF6C39"/>
    <w:rsid w:val="00E0016A"/>
    <w:rsid w:val="00E0061B"/>
    <w:rsid w:val="00E03135"/>
    <w:rsid w:val="00E05AD2"/>
    <w:rsid w:val="00E05BF4"/>
    <w:rsid w:val="00E12ECC"/>
    <w:rsid w:val="00E13F2F"/>
    <w:rsid w:val="00E14786"/>
    <w:rsid w:val="00E15531"/>
    <w:rsid w:val="00E157CA"/>
    <w:rsid w:val="00E16136"/>
    <w:rsid w:val="00E16BCF"/>
    <w:rsid w:val="00E20806"/>
    <w:rsid w:val="00E2595F"/>
    <w:rsid w:val="00E32244"/>
    <w:rsid w:val="00E3582B"/>
    <w:rsid w:val="00E3771B"/>
    <w:rsid w:val="00E43F39"/>
    <w:rsid w:val="00E44713"/>
    <w:rsid w:val="00E44963"/>
    <w:rsid w:val="00E45F1F"/>
    <w:rsid w:val="00E476F1"/>
    <w:rsid w:val="00E50815"/>
    <w:rsid w:val="00E60D28"/>
    <w:rsid w:val="00E61EF6"/>
    <w:rsid w:val="00E70B1D"/>
    <w:rsid w:val="00E73A50"/>
    <w:rsid w:val="00E73B40"/>
    <w:rsid w:val="00E75D03"/>
    <w:rsid w:val="00E76D8C"/>
    <w:rsid w:val="00E80AE6"/>
    <w:rsid w:val="00E83C69"/>
    <w:rsid w:val="00E86E05"/>
    <w:rsid w:val="00E9404E"/>
    <w:rsid w:val="00EA26B6"/>
    <w:rsid w:val="00EA6736"/>
    <w:rsid w:val="00EA6A32"/>
    <w:rsid w:val="00EA6C2A"/>
    <w:rsid w:val="00EA7D4E"/>
    <w:rsid w:val="00EB1352"/>
    <w:rsid w:val="00EB5EEC"/>
    <w:rsid w:val="00EB7284"/>
    <w:rsid w:val="00EB7621"/>
    <w:rsid w:val="00EB7BDF"/>
    <w:rsid w:val="00ED1688"/>
    <w:rsid w:val="00ED1C38"/>
    <w:rsid w:val="00ED3EFE"/>
    <w:rsid w:val="00ED47B9"/>
    <w:rsid w:val="00EE2D61"/>
    <w:rsid w:val="00EE3E83"/>
    <w:rsid w:val="00EE430A"/>
    <w:rsid w:val="00EE4729"/>
    <w:rsid w:val="00EF01DD"/>
    <w:rsid w:val="00EF1281"/>
    <w:rsid w:val="00EF14FA"/>
    <w:rsid w:val="00EF17A8"/>
    <w:rsid w:val="00EF2FCD"/>
    <w:rsid w:val="00EF3BE3"/>
    <w:rsid w:val="00EF4DFF"/>
    <w:rsid w:val="00F0294D"/>
    <w:rsid w:val="00F054E6"/>
    <w:rsid w:val="00F073F6"/>
    <w:rsid w:val="00F15249"/>
    <w:rsid w:val="00F16C36"/>
    <w:rsid w:val="00F241B8"/>
    <w:rsid w:val="00F274E6"/>
    <w:rsid w:val="00F30B7D"/>
    <w:rsid w:val="00F31A0C"/>
    <w:rsid w:val="00F330A1"/>
    <w:rsid w:val="00F34FBA"/>
    <w:rsid w:val="00F3590C"/>
    <w:rsid w:val="00F521B0"/>
    <w:rsid w:val="00F53C14"/>
    <w:rsid w:val="00F5659A"/>
    <w:rsid w:val="00F57A0E"/>
    <w:rsid w:val="00F609A5"/>
    <w:rsid w:val="00F67AC0"/>
    <w:rsid w:val="00F74F88"/>
    <w:rsid w:val="00F755A7"/>
    <w:rsid w:val="00F7698A"/>
    <w:rsid w:val="00F76AE3"/>
    <w:rsid w:val="00F77905"/>
    <w:rsid w:val="00F77E2B"/>
    <w:rsid w:val="00F801C4"/>
    <w:rsid w:val="00F8433F"/>
    <w:rsid w:val="00F91F43"/>
    <w:rsid w:val="00F921AA"/>
    <w:rsid w:val="00F94CB1"/>
    <w:rsid w:val="00F96C60"/>
    <w:rsid w:val="00F97250"/>
    <w:rsid w:val="00F9777E"/>
    <w:rsid w:val="00FA20D7"/>
    <w:rsid w:val="00FA6FAE"/>
    <w:rsid w:val="00FA7815"/>
    <w:rsid w:val="00FB3F8D"/>
    <w:rsid w:val="00FB4AA3"/>
    <w:rsid w:val="00FB549C"/>
    <w:rsid w:val="00FB6264"/>
    <w:rsid w:val="00FD5BBF"/>
    <w:rsid w:val="00FE2F92"/>
    <w:rsid w:val="00FE5D1F"/>
    <w:rsid w:val="00FE5DA0"/>
    <w:rsid w:val="00FE7873"/>
    <w:rsid w:val="00FF1660"/>
    <w:rsid w:val="00FF6A10"/>
    <w:rsid w:val="04BA6046"/>
    <w:rsid w:val="0524D9D3"/>
    <w:rsid w:val="072B84B8"/>
    <w:rsid w:val="189671C8"/>
    <w:rsid w:val="1BC2A06D"/>
    <w:rsid w:val="1DC87660"/>
    <w:rsid w:val="1EFD082C"/>
    <w:rsid w:val="22A13651"/>
    <w:rsid w:val="288FCD35"/>
    <w:rsid w:val="3045664D"/>
    <w:rsid w:val="32AE7954"/>
    <w:rsid w:val="35EAADD1"/>
    <w:rsid w:val="38374FD5"/>
    <w:rsid w:val="3D026AEE"/>
    <w:rsid w:val="43BDCA7B"/>
    <w:rsid w:val="479F637F"/>
    <w:rsid w:val="47A56631"/>
    <w:rsid w:val="48B9287A"/>
    <w:rsid w:val="522541A8"/>
    <w:rsid w:val="5627CB61"/>
    <w:rsid w:val="574B24F7"/>
    <w:rsid w:val="57A2619E"/>
    <w:rsid w:val="5B648BF2"/>
    <w:rsid w:val="5EA875B9"/>
    <w:rsid w:val="60CE1C02"/>
    <w:rsid w:val="613763EE"/>
    <w:rsid w:val="6488D22C"/>
    <w:rsid w:val="730EA78C"/>
    <w:rsid w:val="78F34334"/>
  </w:rsids>
  <m:mathPr>
    <m:mathFont m:val="Cambria Math"/>
    <m:brkBin m:val="before"/>
    <m:brkBinSub m:val="--"/>
    <m:smallFrac m:val="0"/>
    <m:dispDef/>
    <m:lMargin m:val="0"/>
    <m:rMargin m:val="0"/>
    <m:defJc m:val="centerGroup"/>
    <m:wrapIndent m:val="1440"/>
    <m:intLim m:val="subSup"/>
    <m:naryLim m:val="undOvr"/>
  </m:mathPr>
  <w:themeFontLang w:val="en-CA"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8BABED5"/>
  <w15:chartTrackingRefBased/>
  <w15:docId w15:val="{E4C19C46-AB78-46AF-8D64-C7E22863B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0">
    <w:name w:val="heading 1"/>
    <w:basedOn w:val="Normal"/>
    <w:next w:val="Normal"/>
    <w:link w:val="Heading1Char"/>
    <w:uiPriority w:val="9"/>
    <w:qFormat/>
    <w:rsid w:val="00A975C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0">
    <w:name w:val="heading 2"/>
    <w:basedOn w:val="Normal"/>
    <w:next w:val="Normal"/>
    <w:link w:val="Heading2Char"/>
    <w:uiPriority w:val="9"/>
    <w:semiHidden/>
    <w:unhideWhenUsed/>
    <w:qFormat/>
    <w:rsid w:val="00A975C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975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Normal"/>
    <w:rsid w:val="00A975C2"/>
    <w:pPr>
      <w:spacing w:line="240" w:lineRule="auto"/>
      <w:jc w:val="center"/>
    </w:pPr>
    <w:rPr>
      <w:rFonts w:ascii="Times" w:eastAsia="Times New Roman" w:hAnsi="Times" w:cs="Times New Roman"/>
      <w:sz w:val="20"/>
      <w:szCs w:val="20"/>
      <w:lang w:val="en-US" w:eastAsia="de-DE"/>
    </w:rPr>
  </w:style>
  <w:style w:type="paragraph" w:customStyle="1" w:styleId="address">
    <w:name w:val="address"/>
    <w:basedOn w:val="Normal"/>
    <w:rsid w:val="00A975C2"/>
    <w:pPr>
      <w:spacing w:line="220" w:lineRule="atLeast"/>
      <w:contextualSpacing/>
      <w:jc w:val="center"/>
    </w:pPr>
    <w:rPr>
      <w:rFonts w:ascii="Times" w:eastAsia="Times New Roman" w:hAnsi="Times" w:cs="Times New Roman"/>
      <w:sz w:val="18"/>
      <w:szCs w:val="20"/>
      <w:lang w:val="en-US" w:eastAsia="de-DE"/>
    </w:rPr>
  </w:style>
  <w:style w:type="paragraph" w:customStyle="1" w:styleId="heading1">
    <w:name w:val="heading1"/>
    <w:basedOn w:val="Heading10"/>
    <w:next w:val="Normal"/>
    <w:rsid w:val="00A975C2"/>
    <w:pPr>
      <w:numPr>
        <w:numId w:val="1"/>
      </w:numPr>
      <w:tabs>
        <w:tab w:val="clear" w:pos="567"/>
        <w:tab w:val="num" w:pos="360"/>
      </w:tabs>
      <w:suppressAutoHyphens/>
      <w:spacing w:before="360" w:after="240" w:line="300" w:lineRule="atLeast"/>
      <w:ind w:left="0" w:firstLine="0"/>
    </w:pPr>
    <w:rPr>
      <w:rFonts w:ascii="Times" w:eastAsia="Times New Roman" w:hAnsi="Times" w:cs="Times New Roman"/>
      <w:b/>
      <w:bCs/>
      <w:color w:val="auto"/>
      <w:sz w:val="24"/>
      <w:szCs w:val="20"/>
      <w:lang w:val="en-US" w:eastAsia="de-DE"/>
    </w:rPr>
  </w:style>
  <w:style w:type="paragraph" w:customStyle="1" w:styleId="heading2">
    <w:name w:val="heading2"/>
    <w:basedOn w:val="Heading20"/>
    <w:next w:val="Normal"/>
    <w:rsid w:val="00A975C2"/>
    <w:pPr>
      <w:numPr>
        <w:ilvl w:val="1"/>
        <w:numId w:val="1"/>
      </w:numPr>
      <w:tabs>
        <w:tab w:val="clear" w:pos="567"/>
        <w:tab w:val="num" w:pos="360"/>
      </w:tabs>
      <w:suppressAutoHyphens/>
      <w:spacing w:before="360" w:after="160" w:line="240" w:lineRule="auto"/>
      <w:ind w:left="0" w:firstLine="0"/>
      <w:jc w:val="both"/>
    </w:pPr>
    <w:rPr>
      <w:rFonts w:ascii="Times" w:eastAsia="Times New Roman" w:hAnsi="Times" w:cs="Times New Roman"/>
      <w:b/>
      <w:bCs/>
      <w:iCs/>
      <w:color w:val="auto"/>
      <w:sz w:val="20"/>
      <w:szCs w:val="20"/>
      <w:lang w:val="en-US" w:eastAsia="de-DE"/>
    </w:rPr>
  </w:style>
  <w:style w:type="numbering" w:customStyle="1" w:styleId="headings">
    <w:name w:val="headings"/>
    <w:basedOn w:val="NoList"/>
    <w:rsid w:val="00A975C2"/>
    <w:pPr>
      <w:numPr>
        <w:numId w:val="1"/>
      </w:numPr>
    </w:pPr>
  </w:style>
  <w:style w:type="character" w:customStyle="1" w:styleId="Heading1Char">
    <w:name w:val="Heading 1 Char"/>
    <w:basedOn w:val="DefaultParagraphFont"/>
    <w:link w:val="Heading10"/>
    <w:uiPriority w:val="9"/>
    <w:rsid w:val="00A975C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0"/>
    <w:uiPriority w:val="9"/>
    <w:semiHidden/>
    <w:rsid w:val="00A975C2"/>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A975C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uiPriority w:val="99"/>
    <w:rsid w:val="00A975C2"/>
    <w:rPr>
      <w:color w:val="auto"/>
      <w:u w:val="none"/>
    </w:rPr>
  </w:style>
  <w:style w:type="paragraph" w:customStyle="1" w:styleId="xParagraph">
    <w:name w:val="x Paragraph"/>
    <w:link w:val="xParagraphChar"/>
    <w:qFormat/>
    <w:rsid w:val="00A975C2"/>
    <w:pPr>
      <w:spacing w:after="120" w:line="240" w:lineRule="auto"/>
    </w:pPr>
    <w:rPr>
      <w:rFonts w:eastAsiaTheme="minorHAnsi"/>
      <w:lang w:val="en-GB" w:eastAsia="en-US"/>
    </w:rPr>
  </w:style>
  <w:style w:type="character" w:customStyle="1" w:styleId="xParagraphChar">
    <w:name w:val="x Paragraph Char"/>
    <w:basedOn w:val="DefaultParagraphFont"/>
    <w:link w:val="xParagraph"/>
    <w:rsid w:val="00A975C2"/>
    <w:rPr>
      <w:rFonts w:eastAsiaTheme="minorHAnsi"/>
      <w:lang w:val="en-GB" w:eastAsia="en-US"/>
    </w:rPr>
  </w:style>
  <w:style w:type="paragraph" w:customStyle="1" w:styleId="xHeading2">
    <w:name w:val="x Heading 2"/>
    <w:basedOn w:val="xParagraph"/>
    <w:next w:val="xParagraph"/>
    <w:qFormat/>
    <w:rsid w:val="00A975C2"/>
    <w:pPr>
      <w:spacing w:before="160" w:after="40"/>
    </w:pPr>
    <w:rPr>
      <w:b/>
      <w:i/>
      <w:sz w:val="24"/>
    </w:rPr>
  </w:style>
  <w:style w:type="paragraph" w:customStyle="1" w:styleId="xReferenceList">
    <w:name w:val="x Reference List"/>
    <w:basedOn w:val="xParagraph"/>
    <w:qFormat/>
    <w:rsid w:val="00A975C2"/>
    <w:pPr>
      <w:ind w:left="284" w:hanging="284"/>
      <w:contextualSpacing/>
    </w:pPr>
    <w:rPr>
      <w:sz w:val="20"/>
    </w:rPr>
  </w:style>
  <w:style w:type="character" w:styleId="UnresolvedMention">
    <w:name w:val="Unresolved Mention"/>
    <w:basedOn w:val="DefaultParagraphFont"/>
    <w:uiPriority w:val="99"/>
    <w:semiHidden/>
    <w:unhideWhenUsed/>
    <w:rsid w:val="00A975C2"/>
    <w:rPr>
      <w:color w:val="808080"/>
      <w:shd w:val="clear" w:color="auto" w:fill="E6E6E6"/>
    </w:rPr>
  </w:style>
  <w:style w:type="paragraph" w:customStyle="1" w:styleId="xTableCaption">
    <w:name w:val="x Table Caption"/>
    <w:basedOn w:val="Normal"/>
    <w:next w:val="xParagraph"/>
    <w:qFormat/>
    <w:rsid w:val="00A975C2"/>
    <w:pPr>
      <w:spacing w:before="200" w:after="40" w:line="240" w:lineRule="auto"/>
    </w:pPr>
    <w:rPr>
      <w:rFonts w:eastAsiaTheme="minorHAnsi"/>
      <w:i/>
      <w:iCs/>
      <w:sz w:val="20"/>
      <w:szCs w:val="18"/>
      <w:lang w:val="en-GB" w:eastAsia="en-US"/>
    </w:rPr>
  </w:style>
  <w:style w:type="paragraph" w:customStyle="1" w:styleId="xHeading3">
    <w:name w:val="x Heading 3"/>
    <w:basedOn w:val="xHeading2"/>
    <w:next w:val="xParagraph"/>
    <w:qFormat/>
    <w:rsid w:val="00A975C2"/>
    <w:rPr>
      <w:b w:val="0"/>
    </w:rPr>
  </w:style>
  <w:style w:type="paragraph" w:customStyle="1" w:styleId="xTableText">
    <w:name w:val="x Table Text"/>
    <w:basedOn w:val="xParagraph"/>
    <w:qFormat/>
    <w:rsid w:val="00A975C2"/>
    <w:pPr>
      <w:spacing w:after="0"/>
      <w:contextualSpacing/>
    </w:pPr>
    <w:rPr>
      <w:sz w:val="20"/>
    </w:rPr>
  </w:style>
  <w:style w:type="paragraph" w:customStyle="1" w:styleId="xLongQuotation">
    <w:name w:val="x Long Quotation"/>
    <w:basedOn w:val="xParagraph"/>
    <w:qFormat/>
    <w:rsid w:val="00A975C2"/>
    <w:pPr>
      <w:spacing w:before="60"/>
      <w:ind w:left="567" w:right="567"/>
    </w:pPr>
    <w:rPr>
      <w:i/>
    </w:rPr>
  </w:style>
  <w:style w:type="paragraph" w:customStyle="1" w:styleId="xBulletList">
    <w:name w:val="x Bullet List"/>
    <w:basedOn w:val="xParagraph"/>
    <w:qFormat/>
    <w:rsid w:val="00A975C2"/>
    <w:pPr>
      <w:numPr>
        <w:numId w:val="9"/>
      </w:numPr>
      <w:ind w:left="714" w:hanging="357"/>
      <w:contextualSpacing/>
    </w:pPr>
  </w:style>
  <w:style w:type="paragraph" w:customStyle="1" w:styleId="xCaption">
    <w:name w:val="x Caption"/>
    <w:basedOn w:val="Caption"/>
    <w:qFormat/>
    <w:rsid w:val="00A975C2"/>
    <w:rPr>
      <w:rFonts w:eastAsiaTheme="minorHAnsi"/>
      <w:lang w:val="en-GB" w:eastAsia="en-US"/>
    </w:rPr>
  </w:style>
  <w:style w:type="paragraph" w:styleId="Caption">
    <w:name w:val="caption"/>
    <w:basedOn w:val="Normal"/>
    <w:next w:val="Normal"/>
    <w:uiPriority w:val="35"/>
    <w:semiHidden/>
    <w:unhideWhenUsed/>
    <w:qFormat/>
    <w:rsid w:val="00A975C2"/>
    <w:pPr>
      <w:spacing w:line="240" w:lineRule="auto"/>
    </w:pPr>
    <w:rPr>
      <w:i/>
      <w:iCs/>
      <w:color w:val="1F497D" w:themeColor="text2"/>
      <w:sz w:val="18"/>
      <w:szCs w:val="18"/>
    </w:rPr>
  </w:style>
  <w:style w:type="paragraph" w:styleId="ListParagraph">
    <w:name w:val="List Paragraph"/>
    <w:basedOn w:val="Normal"/>
    <w:uiPriority w:val="34"/>
    <w:qFormat/>
    <w:rsid w:val="00A975C2"/>
    <w:pPr>
      <w:spacing w:after="0" w:line="240" w:lineRule="auto"/>
      <w:ind w:left="720" w:firstLine="227"/>
      <w:contextualSpacing/>
      <w:jc w:val="both"/>
    </w:pPr>
    <w:rPr>
      <w:rFonts w:ascii="Times" w:eastAsia="Times New Roman" w:hAnsi="Times" w:cs="Times New Roman"/>
      <w:sz w:val="20"/>
      <w:szCs w:val="20"/>
      <w:lang w:val="en-US" w:eastAsia="de-DE"/>
    </w:rPr>
  </w:style>
  <w:style w:type="paragraph" w:customStyle="1" w:styleId="xHeading1">
    <w:name w:val="x Heading 1"/>
    <w:basedOn w:val="xParagraph"/>
    <w:next w:val="xParagraph"/>
    <w:qFormat/>
    <w:rsid w:val="00A975C2"/>
    <w:pPr>
      <w:spacing w:before="160" w:after="40"/>
    </w:pPr>
    <w:rPr>
      <w:rFonts w:ascii="Calibri" w:hAnsi="Calibri"/>
      <w:b/>
      <w:sz w:val="28"/>
    </w:rPr>
  </w:style>
  <w:style w:type="paragraph" w:styleId="Header">
    <w:name w:val="header"/>
    <w:basedOn w:val="Normal"/>
    <w:link w:val="HeaderChar"/>
    <w:uiPriority w:val="99"/>
    <w:unhideWhenUsed/>
    <w:rsid w:val="00E60D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0D28"/>
  </w:style>
  <w:style w:type="paragraph" w:styleId="Footer">
    <w:name w:val="footer"/>
    <w:basedOn w:val="Normal"/>
    <w:link w:val="FooterChar"/>
    <w:uiPriority w:val="99"/>
    <w:unhideWhenUsed/>
    <w:rsid w:val="00E60D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0D28"/>
  </w:style>
  <w:style w:type="character" w:styleId="CommentReference">
    <w:name w:val="annotation reference"/>
    <w:basedOn w:val="DefaultParagraphFont"/>
    <w:uiPriority w:val="99"/>
    <w:semiHidden/>
    <w:unhideWhenUsed/>
    <w:rsid w:val="001F1746"/>
    <w:rPr>
      <w:sz w:val="16"/>
      <w:szCs w:val="16"/>
    </w:rPr>
  </w:style>
  <w:style w:type="paragraph" w:styleId="CommentText">
    <w:name w:val="annotation text"/>
    <w:basedOn w:val="Normal"/>
    <w:link w:val="CommentTextChar"/>
    <w:uiPriority w:val="99"/>
    <w:semiHidden/>
    <w:unhideWhenUsed/>
    <w:rsid w:val="001F1746"/>
    <w:pPr>
      <w:spacing w:line="240" w:lineRule="auto"/>
    </w:pPr>
    <w:rPr>
      <w:sz w:val="20"/>
      <w:szCs w:val="20"/>
    </w:rPr>
  </w:style>
  <w:style w:type="character" w:customStyle="1" w:styleId="CommentTextChar">
    <w:name w:val="Comment Text Char"/>
    <w:basedOn w:val="DefaultParagraphFont"/>
    <w:link w:val="CommentText"/>
    <w:uiPriority w:val="99"/>
    <w:semiHidden/>
    <w:rsid w:val="001F1746"/>
    <w:rPr>
      <w:sz w:val="20"/>
      <w:szCs w:val="20"/>
    </w:rPr>
  </w:style>
  <w:style w:type="paragraph" w:styleId="CommentSubject">
    <w:name w:val="annotation subject"/>
    <w:basedOn w:val="CommentText"/>
    <w:next w:val="CommentText"/>
    <w:link w:val="CommentSubjectChar"/>
    <w:uiPriority w:val="99"/>
    <w:semiHidden/>
    <w:unhideWhenUsed/>
    <w:rsid w:val="001F1746"/>
    <w:rPr>
      <w:b/>
      <w:bCs/>
    </w:rPr>
  </w:style>
  <w:style w:type="character" w:customStyle="1" w:styleId="CommentSubjectChar">
    <w:name w:val="Comment Subject Char"/>
    <w:basedOn w:val="CommentTextChar"/>
    <w:link w:val="CommentSubject"/>
    <w:uiPriority w:val="99"/>
    <w:semiHidden/>
    <w:rsid w:val="001F1746"/>
    <w:rPr>
      <w:b/>
      <w:bCs/>
      <w:sz w:val="20"/>
      <w:szCs w:val="20"/>
    </w:rPr>
  </w:style>
  <w:style w:type="paragraph" w:styleId="BalloonText">
    <w:name w:val="Balloon Text"/>
    <w:basedOn w:val="Normal"/>
    <w:link w:val="BalloonTextChar"/>
    <w:uiPriority w:val="99"/>
    <w:semiHidden/>
    <w:unhideWhenUsed/>
    <w:rsid w:val="001F17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1746"/>
    <w:rPr>
      <w:rFonts w:ascii="Segoe UI" w:hAnsi="Segoe UI" w:cs="Segoe UI"/>
      <w:sz w:val="18"/>
      <w:szCs w:val="18"/>
    </w:rPr>
  </w:style>
  <w:style w:type="paragraph" w:styleId="PlainText">
    <w:name w:val="Plain Text"/>
    <w:basedOn w:val="Normal"/>
    <w:link w:val="PlainTextChar"/>
    <w:uiPriority w:val="99"/>
    <w:unhideWhenUsed/>
    <w:rsid w:val="00575934"/>
    <w:pPr>
      <w:spacing w:after="0" w:line="240" w:lineRule="auto"/>
    </w:pPr>
    <w:rPr>
      <w:rFonts w:ascii="Consolas" w:eastAsiaTheme="minorHAnsi" w:hAnsi="Consolas"/>
      <w:sz w:val="21"/>
      <w:szCs w:val="21"/>
      <w:lang w:eastAsia="en-US"/>
    </w:rPr>
  </w:style>
  <w:style w:type="character" w:customStyle="1" w:styleId="PlainTextChar">
    <w:name w:val="Plain Text Char"/>
    <w:basedOn w:val="DefaultParagraphFont"/>
    <w:link w:val="PlainText"/>
    <w:uiPriority w:val="99"/>
    <w:rsid w:val="00575934"/>
    <w:rPr>
      <w:rFonts w:ascii="Consolas" w:eastAsiaTheme="minorHAnsi" w:hAnsi="Consolas"/>
      <w:sz w:val="21"/>
      <w:szCs w:val="21"/>
      <w:lang w:eastAsia="en-US"/>
    </w:rPr>
  </w:style>
  <w:style w:type="paragraph" w:customStyle="1" w:styleId="paragraph">
    <w:name w:val="paragraph"/>
    <w:basedOn w:val="Normal"/>
    <w:rsid w:val="007A556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7A5567"/>
  </w:style>
  <w:style w:type="character" w:customStyle="1" w:styleId="eop">
    <w:name w:val="eop"/>
    <w:basedOn w:val="DefaultParagraphFont"/>
    <w:rsid w:val="007A55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797790">
      <w:bodyDiv w:val="1"/>
      <w:marLeft w:val="0"/>
      <w:marRight w:val="0"/>
      <w:marTop w:val="0"/>
      <w:marBottom w:val="0"/>
      <w:divBdr>
        <w:top w:val="none" w:sz="0" w:space="0" w:color="auto"/>
        <w:left w:val="none" w:sz="0" w:space="0" w:color="auto"/>
        <w:bottom w:val="none" w:sz="0" w:space="0" w:color="auto"/>
        <w:right w:val="none" w:sz="0" w:space="0" w:color="auto"/>
      </w:divBdr>
      <w:divsChild>
        <w:div w:id="483662820">
          <w:marLeft w:val="0"/>
          <w:marRight w:val="0"/>
          <w:marTop w:val="0"/>
          <w:marBottom w:val="0"/>
          <w:divBdr>
            <w:top w:val="none" w:sz="0" w:space="0" w:color="auto"/>
            <w:left w:val="none" w:sz="0" w:space="0" w:color="auto"/>
            <w:bottom w:val="none" w:sz="0" w:space="0" w:color="auto"/>
            <w:right w:val="none" w:sz="0" w:space="0" w:color="auto"/>
          </w:divBdr>
        </w:div>
        <w:div w:id="583413977">
          <w:marLeft w:val="0"/>
          <w:marRight w:val="0"/>
          <w:marTop w:val="0"/>
          <w:marBottom w:val="0"/>
          <w:divBdr>
            <w:top w:val="none" w:sz="0" w:space="0" w:color="auto"/>
            <w:left w:val="none" w:sz="0" w:space="0" w:color="auto"/>
            <w:bottom w:val="none" w:sz="0" w:space="0" w:color="auto"/>
            <w:right w:val="none" w:sz="0" w:space="0" w:color="auto"/>
          </w:divBdr>
        </w:div>
        <w:div w:id="21453479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brary.carleton.ca/help/apa-citation-styl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arleton.ca/researchethics/who-needs-to-apply-for-ethic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tcps2core.ca/welcom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D914B5A1A66DC49BF58CB8EDDFD0323" ma:contentTypeVersion="10" ma:contentTypeDescription="Create a new document." ma:contentTypeScope="" ma:versionID="44763bc0daecbbad20db623cc2d235f9">
  <xsd:schema xmlns:xsd="http://www.w3.org/2001/XMLSchema" xmlns:xs="http://www.w3.org/2001/XMLSchema" xmlns:p="http://schemas.microsoft.com/office/2006/metadata/properties" xmlns:ns2="271dc31a-75bd-406c-9a84-57c775b690bb" targetNamespace="http://schemas.microsoft.com/office/2006/metadata/properties" ma:root="true" ma:fieldsID="1901b3b96b83b17a606f843b3dbd0368" ns2:_="">
    <xsd:import namespace="271dc31a-75bd-406c-9a84-57c775b690b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1dc31a-75bd-406c-9a84-57c775b690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69FA85-14BB-450F-A718-86C5A3D1C113}">
  <ds:schemaRefs>
    <ds:schemaRef ds:uri="http://schemas.openxmlformats.org/officeDocument/2006/bibliography"/>
  </ds:schemaRefs>
</ds:datastoreItem>
</file>

<file path=customXml/itemProps2.xml><?xml version="1.0" encoding="utf-8"?>
<ds:datastoreItem xmlns:ds="http://schemas.openxmlformats.org/officeDocument/2006/customXml" ds:itemID="{57E43BBA-E151-4DC1-9CFE-F6491F4EBA7B}">
  <ds:schemaRefs>
    <ds:schemaRef ds:uri="http://purl.org/dc/elements/1.1/"/>
    <ds:schemaRef ds:uri="http://schemas.microsoft.com/office/infopath/2007/PartnerControls"/>
    <ds:schemaRef ds:uri="http://www.w3.org/XML/1998/namespace"/>
    <ds:schemaRef ds:uri="http://purl.org/dc/dcmitype/"/>
    <ds:schemaRef ds:uri="http://schemas.microsoft.com/office/2006/documentManagement/types"/>
    <ds:schemaRef ds:uri="http://purl.org/dc/terms/"/>
    <ds:schemaRef ds:uri="http://schemas.openxmlformats.org/package/2006/metadata/core-properties"/>
    <ds:schemaRef ds:uri="271dc31a-75bd-406c-9a84-57c775b690bb"/>
    <ds:schemaRef ds:uri="http://schemas.microsoft.com/office/2006/metadata/properties"/>
  </ds:schemaRefs>
</ds:datastoreItem>
</file>

<file path=customXml/itemProps3.xml><?xml version="1.0" encoding="utf-8"?>
<ds:datastoreItem xmlns:ds="http://schemas.openxmlformats.org/officeDocument/2006/customXml" ds:itemID="{4B1461EB-3017-41FD-BF70-D8EBC6116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1dc31a-75bd-406c-9a84-57c775b690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EBFF74-B9FF-4BDD-ADBB-B0B5ACFEF3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13</Words>
  <Characters>8625</Characters>
  <Application>Microsoft Office Word</Application>
  <DocSecurity>0</DocSecurity>
  <Lines>71</Lines>
  <Paragraphs>20</Paragraphs>
  <ScaleCrop>false</ScaleCrop>
  <Company/>
  <LinksUpToDate>false</LinksUpToDate>
  <CharactersWithSpaces>1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Chung</dc:creator>
  <cp:keywords/>
  <dc:description/>
  <cp:lastModifiedBy>Luc L.</cp:lastModifiedBy>
  <cp:revision>2</cp:revision>
  <dcterms:created xsi:type="dcterms:W3CDTF">2021-08-10T12:49:00Z</dcterms:created>
  <dcterms:modified xsi:type="dcterms:W3CDTF">2021-08-10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914B5A1A66DC49BF58CB8EDDFD0323</vt:lpwstr>
  </property>
</Properties>
</file>